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3C4B4" w14:textId="5329683C" w:rsidR="00F54B2D" w:rsidRPr="00EC3494" w:rsidRDefault="00F90A08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90A08">
        <w:rPr>
          <w:rFonts w:ascii="Times New Roman" w:eastAsia="Times New Roman" w:hAnsi="Times New Roman" w:cs="Times New Roman" w:hint="eastAsia"/>
          <w:sz w:val="24"/>
          <w:szCs w:val="24"/>
        </w:rPr>
        <w:t>(T18)</w:t>
      </w:r>
      <w:r w:rsidRPr="00F90A08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90A08">
        <w:rPr>
          <w:rFonts w:ascii="Times New Roman" w:eastAsia="Times New Roman" w:hAnsi="Times New Roman" w:cs="Times New Roman" w:hint="eastAsia"/>
          <w:sz w:val="24"/>
          <w:szCs w:val="24"/>
        </w:rPr>
        <w:t>Pivot</w:t>
      </w:r>
      <w:r w:rsidRPr="00F90A08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F90A08">
        <w:rPr>
          <w:rFonts w:ascii="Times New Roman" w:eastAsia="Times New Roman" w:hAnsi="Times New Roman" w:cs="Times New Roman" w:hint="eastAsia"/>
          <w:sz w:val="24"/>
          <w:szCs w:val="24"/>
        </w:rPr>
        <w:t>Unpivot</w:t>
      </w:r>
      <w:r w:rsidR="00F54B2D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F54B2D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F54B2D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F54B2D">
        <w:rPr>
          <w:rFonts w:ascii="Times New Roman" w:eastAsia="Times New Roman" w:hAnsi="Times New Roman" w:cs="Times New Roman"/>
          <w:sz w:val="24"/>
          <w:szCs w:val="24"/>
        </w:rPr>
        <w:br/>
      </w:r>
      <w:r w:rsidR="00F54B2D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54B2D">
        <w:rPr>
          <w:rFonts w:ascii="Times New Roman" w:eastAsia="Times New Roman" w:hAnsi="Times New Roman" w:cs="Times New Roman"/>
          <w:sz w:val="24"/>
          <w:szCs w:val="24"/>
        </w:rPr>
        <w:br/>
      </w:r>
      <w:r w:rsidRPr="00F90A08">
        <w:rPr>
          <w:rFonts w:ascii="Times New Roman" w:eastAsia="Times New Roman" w:hAnsi="Times New Roman" w:cs="Times New Roman" w:hint="eastAsia"/>
          <w:sz w:val="24"/>
          <w:szCs w:val="24"/>
        </w:rPr>
        <w:t>(T18)</w:t>
      </w:r>
      <w:r w:rsidRPr="00F90A08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F90A08">
        <w:rPr>
          <w:rFonts w:ascii="Times New Roman" w:eastAsia="Times New Roman" w:hAnsi="Times New Roman" w:cs="Times New Roman" w:hint="eastAsia"/>
          <w:sz w:val="24"/>
          <w:szCs w:val="24"/>
        </w:rPr>
        <w:t>Pivot</w:t>
      </w:r>
      <w:r w:rsidRPr="00F90A08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F90A08">
        <w:rPr>
          <w:rFonts w:ascii="Times New Roman" w:eastAsia="Times New Roman" w:hAnsi="Times New Roman" w:cs="Times New Roman" w:hint="eastAsia"/>
          <w:sz w:val="24"/>
          <w:szCs w:val="24"/>
        </w:rPr>
        <w:t>Unpivot</w:t>
      </w:r>
      <w:r w:rsidR="00F54B2D">
        <w:rPr>
          <w:rFonts w:ascii="Times New Roman" w:eastAsia="Times New Roman" w:hAnsi="Times New Roman" w:cs="Times New Roman"/>
          <w:sz w:val="24"/>
          <w:szCs w:val="24"/>
        </w:rPr>
        <w:br/>
      </w:r>
      <w:r w:rsidR="00F54B2D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F54B2D">
        <w:rPr>
          <w:rFonts w:ascii="Times New Roman" w:eastAsia="Times New Roman" w:hAnsi="Times New Roman" w:cs="Times New Roman"/>
          <w:sz w:val="24"/>
          <w:szCs w:val="24"/>
        </w:rPr>
        <w:br/>
      </w:r>
      <w:r w:rsidR="00F54B2D" w:rsidRPr="00EC3494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2A4DF001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AFD1C33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Pivot :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HouseSoldRecord1 Table</w:t>
      </w:r>
    </w:p>
    <w:p w14:paraId="2B2F8F18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1.1. Create Sample Data</w:t>
      </w:r>
    </w:p>
    <w:p w14:paraId="5A9158E5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1.2. GROUP BY</w:t>
      </w:r>
    </w:p>
    <w:p w14:paraId="150C267B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1.3. 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Pivot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need derived table</w:t>
      </w:r>
    </w:p>
    <w:p w14:paraId="0E2CF5A2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DD7FD20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Pivot :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HouseSoldRecord2 Table</w:t>
      </w:r>
    </w:p>
    <w:p w14:paraId="12169416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2.1. Create Sample Data</w:t>
      </w:r>
    </w:p>
    <w:p w14:paraId="073BD35B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2.2. GROUP BY</w:t>
      </w:r>
    </w:p>
    <w:p w14:paraId="1D2808DA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2.3. Logic 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Error :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Pivot need derived table</w:t>
      </w:r>
    </w:p>
    <w:p w14:paraId="23E84EEA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2.4. 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Pivot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need derived table</w:t>
      </w:r>
    </w:p>
    <w:p w14:paraId="222837EF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2.5. 3 columns in derived table</w:t>
      </w:r>
    </w:p>
    <w:p w14:paraId="7BF685E4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2.6. 4 columns in derived table</w:t>
      </w:r>
    </w:p>
    <w:p w14:paraId="3B7B7344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2.7. 6 columns in derived table</w:t>
      </w:r>
    </w:p>
    <w:p w14:paraId="0A01BFDD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02A31B1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Pivot :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HouseSoldRecord3 Table</w:t>
      </w:r>
    </w:p>
    <w:p w14:paraId="6DC113D0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3.1. Create Sample Data</w:t>
      </w:r>
    </w:p>
    <w:p w14:paraId="2321FB77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3.2. GROUP BY</w:t>
      </w:r>
    </w:p>
    <w:p w14:paraId="69B8D17B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3.3. 2 columns in derived table</w:t>
      </w:r>
    </w:p>
    <w:p w14:paraId="72493FEF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3.4. 3 columns in derived table</w:t>
      </w:r>
    </w:p>
    <w:p w14:paraId="7F26B55F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3.5. 4 columns in derived table</w:t>
      </w:r>
    </w:p>
    <w:p w14:paraId="0B08FFF7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3.6. 6 columns in derived table</w:t>
      </w:r>
    </w:p>
    <w:p w14:paraId="73506358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3.7. dynamic </w:t>
      </w:r>
      <w:proofErr w:type="spellStart"/>
      <w:r w:rsidRPr="00EC3494">
        <w:rPr>
          <w:rFonts w:ascii="Times New Roman" w:eastAsia="Times New Roman" w:hAnsi="Times New Roman" w:cs="Times New Roman"/>
          <w:sz w:val="24"/>
          <w:szCs w:val="24"/>
        </w:rPr>
        <w:t>sql</w:t>
      </w:r>
      <w:proofErr w:type="spell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query</w:t>
      </w:r>
    </w:p>
    <w:p w14:paraId="6E002525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3.7.1. </w:t>
      </w:r>
      <w:proofErr w:type="spellStart"/>
      <w:r w:rsidRPr="00EC3494">
        <w:rPr>
          <w:rFonts w:ascii="Times New Roman" w:eastAsia="Times New Roman" w:hAnsi="Times New Roman" w:cs="Times New Roman"/>
          <w:sz w:val="24"/>
          <w:szCs w:val="24"/>
        </w:rPr>
        <w:t>fnGetAllSuburb</w:t>
      </w:r>
      <w:proofErr w:type="spellEnd"/>
    </w:p>
    <w:p w14:paraId="169DF827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3.7.2. </w:t>
      </w:r>
      <w:proofErr w:type="spellStart"/>
      <w:r w:rsidRPr="00EC3494">
        <w:rPr>
          <w:rFonts w:ascii="Times New Roman" w:eastAsia="Times New Roman" w:hAnsi="Times New Roman" w:cs="Times New Roman"/>
          <w:sz w:val="24"/>
          <w:szCs w:val="24"/>
        </w:rPr>
        <w:t>sp_executesql</w:t>
      </w:r>
      <w:proofErr w:type="spellEnd"/>
    </w:p>
    <w:p w14:paraId="45459F73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B02C9DC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4. Clean up</w:t>
      </w:r>
    </w:p>
    <w:p w14:paraId="5506B08C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CAFCA77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5. PIVOT_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UNPIVOT :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HouseSoldRecord4 Table</w:t>
      </w:r>
    </w:p>
    <w:p w14:paraId="7EF72EBD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5.1. Create Sample Data</w:t>
      </w:r>
    </w:p>
    <w:p w14:paraId="6BC8FE12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5.2. 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Pivot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need derived table</w:t>
      </w:r>
    </w:p>
    <w:p w14:paraId="18C7EAA8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5.3. The following clauses are equivalent</w:t>
      </w:r>
    </w:p>
    <w:p w14:paraId="4881FB15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D8A3C7B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6. PIVOT_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UNPIVOT :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HouseSoldRecord5 Table</w:t>
      </w:r>
    </w:p>
    <w:p w14:paraId="7B3F0B14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6.1. Create Sample Data</w:t>
      </w:r>
    </w:p>
    <w:p w14:paraId="3C98FAA6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6.2. </w:t>
      </w:r>
      <w:proofErr w:type="gramStart"/>
      <w:r w:rsidRPr="00EC3494">
        <w:rPr>
          <w:rFonts w:ascii="Times New Roman" w:eastAsia="Times New Roman" w:hAnsi="Times New Roman" w:cs="Times New Roman"/>
          <w:sz w:val="24"/>
          <w:szCs w:val="24"/>
        </w:rPr>
        <w:t>Pivot</w:t>
      </w:r>
      <w:proofErr w:type="gramEnd"/>
      <w:r w:rsidRPr="00EC3494">
        <w:rPr>
          <w:rFonts w:ascii="Times New Roman" w:eastAsia="Times New Roman" w:hAnsi="Times New Roman" w:cs="Times New Roman"/>
          <w:sz w:val="24"/>
          <w:szCs w:val="24"/>
        </w:rPr>
        <w:t xml:space="preserve"> need derived table</w:t>
      </w:r>
    </w:p>
    <w:p w14:paraId="53D479DC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6.3. The following clauses are NOT equivalent</w:t>
      </w:r>
    </w:p>
    <w:p w14:paraId="1953D8AC" w14:textId="77777777" w:rsidR="00F54B2D" w:rsidRPr="00EC3494" w:rsidRDefault="00F54B2D" w:rsidP="00207F3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0ABF99A" w14:textId="77777777" w:rsidR="00F54B2D" w:rsidRDefault="00F54B2D" w:rsidP="00207F34">
      <w:pPr>
        <w:spacing w:after="0" w:line="240" w:lineRule="auto"/>
      </w:pPr>
      <w:r w:rsidRPr="00EC3494">
        <w:rPr>
          <w:rFonts w:ascii="Times New Roman" w:eastAsia="Times New Roman" w:hAnsi="Times New Roman" w:cs="Times New Roman"/>
          <w:sz w:val="24"/>
          <w:szCs w:val="24"/>
        </w:rPr>
        <w:t>7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4413188E" w14:textId="77777777" w:rsidR="008F240A" w:rsidRDefault="008F240A" w:rsidP="00207F34">
      <w:pPr>
        <w:spacing w:after="0"/>
      </w:pPr>
    </w:p>
    <w:p w14:paraId="2BA1DE72" w14:textId="77777777" w:rsidR="008F240A" w:rsidRDefault="008F240A" w:rsidP="00207F34">
      <w:pPr>
        <w:spacing w:after="0"/>
      </w:pPr>
      <w:r>
        <w:rPr>
          <w:sz w:val="48"/>
          <w:szCs w:val="48"/>
        </w:rPr>
        <w:t>0. Summary</w:t>
      </w:r>
    </w:p>
    <w:p w14:paraId="7BDF939A" w14:textId="77777777" w:rsidR="008F240A" w:rsidRDefault="008F240A" w:rsidP="00207F34">
      <w:pPr>
        <w:spacing w:after="0"/>
        <w:rPr>
          <w:sz w:val="27"/>
          <w:szCs w:val="27"/>
        </w:rPr>
      </w:pPr>
    </w:p>
    <w:p w14:paraId="4B2E7321" w14:textId="77777777" w:rsidR="008F240A" w:rsidRDefault="008F240A" w:rsidP="00207F34">
      <w:pPr>
        <w:spacing w:after="0"/>
        <w:rPr>
          <w:sz w:val="24"/>
          <w:szCs w:val="24"/>
        </w:rPr>
      </w:pPr>
    </w:p>
    <w:p w14:paraId="5003A050" w14:textId="77777777" w:rsidR="008F240A" w:rsidRDefault="008F240A" w:rsidP="00207F34">
      <w:pPr>
        <w:spacing w:after="0"/>
      </w:pPr>
      <w:r>
        <w:rPr>
          <w:sz w:val="18"/>
          <w:szCs w:val="18"/>
        </w:rPr>
        <w:t>1.</w:t>
      </w:r>
    </w:p>
    <w:p w14:paraId="362A0969" w14:textId="77777777" w:rsidR="008F240A" w:rsidRDefault="008F240A" w:rsidP="00207F34">
      <w:pPr>
        <w:spacing w:after="0"/>
      </w:pPr>
      <w:r>
        <w:rPr>
          <w:sz w:val="18"/>
          <w:szCs w:val="18"/>
        </w:rPr>
        <w:t>Pivot Syntax1</w:t>
      </w:r>
    </w:p>
    <w:p w14:paraId="05B7CDA6" w14:textId="77777777" w:rsidR="008F240A" w:rsidRDefault="008F240A" w:rsidP="00207F34">
      <w:pPr>
        <w:spacing w:after="0"/>
      </w:pPr>
      <w:r>
        <w:rPr>
          <w:sz w:val="18"/>
          <w:szCs w:val="18"/>
        </w:rPr>
        <w:lastRenderedPageBreak/>
        <w:t>Reference:</w:t>
      </w:r>
    </w:p>
    <w:p w14:paraId="77591E3C" w14:textId="77777777" w:rsidR="008F240A" w:rsidRDefault="00000000" w:rsidP="00207F34">
      <w:pPr>
        <w:spacing w:after="0"/>
      </w:pPr>
      <w:hyperlink r:id="rId7" w:history="1">
        <w:r w:rsidR="008F240A">
          <w:rPr>
            <w:rStyle w:val="Hyperlink"/>
            <w:sz w:val="18"/>
            <w:szCs w:val="18"/>
          </w:rPr>
          <w:t>https://technet.microsoft.com/en-us/library/ms177410(v=sql.105).aspx</w:t>
        </w:r>
      </w:hyperlink>
    </w:p>
    <w:p w14:paraId="30E9E832" w14:textId="77777777" w:rsidR="008F240A" w:rsidRDefault="008F240A" w:rsidP="00207F34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*</w:t>
      </w:r>
      <w:proofErr w:type="gramEnd"/>
    </w:p>
    <w:p w14:paraId="187D9E82" w14:textId="77777777" w:rsidR="008F240A" w:rsidRDefault="008F240A" w:rsidP="00207F34">
      <w:pPr>
        <w:spacing w:after="0"/>
      </w:pPr>
      <w:r>
        <w:rPr>
          <w:sz w:val="18"/>
          <w:szCs w:val="18"/>
        </w:rPr>
        <w:t>--FROM    --derived table</w:t>
      </w:r>
    </w:p>
    <w:p w14:paraId="26369AA0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 xml:space="preserve"> SELECT    T1C1 , --1st pivoted column</w:t>
      </w:r>
    </w:p>
    <w:p w14:paraId="17D6A4D9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T1C</w:t>
      </w:r>
      <w:proofErr w:type="gramStart"/>
      <w:r>
        <w:rPr>
          <w:sz w:val="18"/>
          <w:szCs w:val="18"/>
        </w:rPr>
        <w:t>2 ,</w:t>
      </w:r>
      <w:proofErr w:type="gramEnd"/>
      <w:r>
        <w:rPr>
          <w:sz w:val="18"/>
          <w:szCs w:val="18"/>
        </w:rPr>
        <w:t xml:space="preserve"> --2nd pivoted column</w:t>
      </w:r>
    </w:p>
    <w:p w14:paraId="207EDF91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....</w:t>
      </w:r>
    </w:p>
    <w:p w14:paraId="3E538322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T1Cn-</w:t>
      </w:r>
      <w:proofErr w:type="gramStart"/>
      <w:r>
        <w:rPr>
          <w:sz w:val="18"/>
          <w:szCs w:val="18"/>
        </w:rPr>
        <w:t>2 ,</w:t>
      </w:r>
      <w:proofErr w:type="gramEnd"/>
      <w:r>
        <w:rPr>
          <w:sz w:val="18"/>
          <w:szCs w:val="18"/>
        </w:rPr>
        <w:t xml:space="preserve"> --N-2 </w:t>
      </w:r>
      <w:proofErr w:type="spellStart"/>
      <w:r>
        <w:rPr>
          <w:sz w:val="18"/>
          <w:szCs w:val="18"/>
        </w:rPr>
        <w:t>th</w:t>
      </w:r>
      <w:proofErr w:type="spellEnd"/>
      <w:r>
        <w:rPr>
          <w:sz w:val="18"/>
          <w:szCs w:val="18"/>
        </w:rPr>
        <w:t xml:space="preserve"> pivoted column</w:t>
      </w:r>
    </w:p>
    <w:p w14:paraId="24DA97CE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T1Cn-</w:t>
      </w:r>
      <w:proofErr w:type="gramStart"/>
      <w:r>
        <w:rPr>
          <w:sz w:val="18"/>
          <w:szCs w:val="18"/>
        </w:rPr>
        <w:t>1 ,</w:t>
      </w:r>
      <w:proofErr w:type="gramEnd"/>
      <w:r>
        <w:rPr>
          <w:sz w:val="18"/>
          <w:szCs w:val="18"/>
        </w:rPr>
        <w:t xml:space="preserve"> --Column n-1 that contains the values that will become column headers</w:t>
      </w:r>
    </w:p>
    <w:p w14:paraId="70FE7540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T1Cn AS T1CnAliasName --Column n that used for aggregation function</w:t>
      </w:r>
    </w:p>
    <w:p w14:paraId="6CE51A06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FROM      T1</w:t>
      </w:r>
    </w:p>
    <w:p w14:paraId="2C244919" w14:textId="77777777" w:rsidR="008F240A" w:rsidRDefault="008F240A" w:rsidP="00207F34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  )</w:t>
      </w:r>
      <w:proofErr w:type="gramEnd"/>
      <w:r>
        <w:rPr>
          <w:sz w:val="18"/>
          <w:szCs w:val="18"/>
        </w:rPr>
        <w:t xml:space="preserve"> AS BaseData PIVOT</w:t>
      </w:r>
    </w:p>
    <w:p w14:paraId="071513BC" w14:textId="77777777" w:rsidR="008F240A" w:rsidRDefault="008F240A" w:rsidP="00207F34">
      <w:pPr>
        <w:spacing w:after="0"/>
      </w:pPr>
      <w:r>
        <w:rPr>
          <w:sz w:val="18"/>
          <w:szCs w:val="18"/>
        </w:rPr>
        <w:t>-- 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 xml:space="preserve"> SUM(T1CnAliasName) FOR T1Cn-2 IN ( T1Cn-1V1, T1Cn-1V2, T1Cn-1V3 ) ) AS PivotTable;</w:t>
      </w:r>
    </w:p>
    <w:p w14:paraId="4EA2C9FE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ORDER BY T1C1, T1C2, </w:t>
      </w:r>
      <w:proofErr w:type="gramStart"/>
      <w:r>
        <w:rPr>
          <w:sz w:val="18"/>
          <w:szCs w:val="18"/>
        </w:rPr>
        <w:t>... ,</w:t>
      </w:r>
      <w:proofErr w:type="gramEnd"/>
      <w:r>
        <w:rPr>
          <w:sz w:val="18"/>
          <w:szCs w:val="18"/>
        </w:rPr>
        <w:t xml:space="preserve"> T1Cn-2</w:t>
      </w:r>
    </w:p>
    <w:p w14:paraId="562C060A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71F095A1" w14:textId="77777777" w:rsidR="008F240A" w:rsidRDefault="008F240A" w:rsidP="00207F34">
      <w:pPr>
        <w:spacing w:after="0"/>
      </w:pPr>
      <w:r>
        <w:rPr>
          <w:sz w:val="18"/>
          <w:szCs w:val="18"/>
        </w:rPr>
        <w:t>T stand for Table</w:t>
      </w:r>
    </w:p>
    <w:p w14:paraId="35A94630" w14:textId="77777777" w:rsidR="008F240A" w:rsidRDefault="008F240A" w:rsidP="00207F34">
      <w:pPr>
        <w:spacing w:after="0"/>
      </w:pPr>
      <w:r>
        <w:rPr>
          <w:sz w:val="18"/>
          <w:szCs w:val="18"/>
        </w:rPr>
        <w:t>C stand for column</w:t>
      </w:r>
    </w:p>
    <w:p w14:paraId="39F66D4A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V </w:t>
      </w:r>
      <w:proofErr w:type="gramStart"/>
      <w:r>
        <w:rPr>
          <w:sz w:val="18"/>
          <w:szCs w:val="18"/>
        </w:rPr>
        <w:t>stand</w:t>
      </w:r>
      <w:proofErr w:type="gramEnd"/>
      <w:r>
        <w:rPr>
          <w:sz w:val="18"/>
          <w:szCs w:val="18"/>
        </w:rPr>
        <w:t xml:space="preserve"> for Value</w:t>
      </w:r>
    </w:p>
    <w:p w14:paraId="3DCB7F28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T1C1, T1C2, </w:t>
      </w:r>
      <w:proofErr w:type="gramStart"/>
      <w:r>
        <w:rPr>
          <w:sz w:val="18"/>
          <w:szCs w:val="18"/>
        </w:rPr>
        <w:t>... ,</w:t>
      </w:r>
      <w:proofErr w:type="gramEnd"/>
      <w:r>
        <w:rPr>
          <w:sz w:val="18"/>
          <w:szCs w:val="18"/>
        </w:rPr>
        <w:t xml:space="preserve"> T1Cn-2 will become the pivoted columns in left hand side.</w:t>
      </w:r>
    </w:p>
    <w:p w14:paraId="42DA021D" w14:textId="77777777" w:rsidR="008F240A" w:rsidRDefault="008F240A" w:rsidP="00207F34">
      <w:pPr>
        <w:spacing w:after="0"/>
      </w:pPr>
      <w:r>
        <w:rPr>
          <w:sz w:val="18"/>
          <w:szCs w:val="18"/>
        </w:rPr>
        <w:t>Column n-</w:t>
      </w:r>
      <w:proofErr w:type="gramStart"/>
      <w:r>
        <w:rPr>
          <w:sz w:val="18"/>
          <w:szCs w:val="18"/>
        </w:rPr>
        <w:t>1,T</w:t>
      </w:r>
      <w:proofErr w:type="gramEnd"/>
      <w:r>
        <w:rPr>
          <w:sz w:val="18"/>
          <w:szCs w:val="18"/>
        </w:rPr>
        <w:t>1Cn-1, that contains the values that will become column headers.</w:t>
      </w:r>
    </w:p>
    <w:p w14:paraId="408FF18B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Column </w:t>
      </w:r>
      <w:proofErr w:type="gramStart"/>
      <w:r>
        <w:rPr>
          <w:sz w:val="18"/>
          <w:szCs w:val="18"/>
        </w:rPr>
        <w:t>n,T</w:t>
      </w:r>
      <w:proofErr w:type="gramEnd"/>
      <w:r>
        <w:rPr>
          <w:sz w:val="18"/>
          <w:szCs w:val="18"/>
        </w:rPr>
        <w:t>1Cn, that used for aggregation function.</w:t>
      </w:r>
    </w:p>
    <w:p w14:paraId="6D32479F" w14:textId="77777777" w:rsidR="008F240A" w:rsidRDefault="008F240A" w:rsidP="00207F34">
      <w:pPr>
        <w:spacing w:after="0"/>
      </w:pPr>
      <w:r>
        <w:rPr>
          <w:sz w:val="18"/>
          <w:szCs w:val="18"/>
        </w:rPr>
        <w:t>Using "ORDER BY T1Cn-1V1, T1Cn-1V2, T1Cn-1V3, T1Cn" might cause some logic error that we don't expect.</w:t>
      </w:r>
    </w:p>
    <w:p w14:paraId="3CF28EB5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Better just use "ORDER BY T1C1, T1C2, </w:t>
      </w:r>
      <w:proofErr w:type="gramStart"/>
      <w:r>
        <w:rPr>
          <w:sz w:val="18"/>
          <w:szCs w:val="18"/>
        </w:rPr>
        <w:t>... ,</w:t>
      </w:r>
      <w:proofErr w:type="gramEnd"/>
      <w:r>
        <w:rPr>
          <w:sz w:val="18"/>
          <w:szCs w:val="18"/>
        </w:rPr>
        <w:t xml:space="preserve"> T1Cn-2".</w:t>
      </w:r>
    </w:p>
    <w:p w14:paraId="4059779E" w14:textId="77777777" w:rsidR="008F240A" w:rsidRDefault="008F240A" w:rsidP="00207F34">
      <w:pPr>
        <w:spacing w:after="0"/>
      </w:pPr>
      <w:r>
        <w:rPr>
          <w:sz w:val="18"/>
          <w:szCs w:val="18"/>
        </w:rPr>
        <w:t>---------------------------</w:t>
      </w:r>
    </w:p>
    <w:p w14:paraId="434EB546" w14:textId="77777777" w:rsidR="008F240A" w:rsidRDefault="008F240A" w:rsidP="00207F34">
      <w:pPr>
        <w:spacing w:after="0"/>
      </w:pPr>
      <w:r>
        <w:rPr>
          <w:sz w:val="18"/>
          <w:szCs w:val="18"/>
        </w:rPr>
        <w:t>1.1.</w:t>
      </w:r>
    </w:p>
    <w:p w14:paraId="3D8D2635" w14:textId="77777777" w:rsidR="008F240A" w:rsidRDefault="008F240A" w:rsidP="00207F34">
      <w:pPr>
        <w:spacing w:after="0"/>
      </w:pPr>
      <w:r>
        <w:rPr>
          <w:sz w:val="18"/>
          <w:szCs w:val="18"/>
        </w:rPr>
        <w:t>E.g.</w:t>
      </w:r>
    </w:p>
    <w:p w14:paraId="6AFF88AE" w14:textId="77777777" w:rsidR="008F240A" w:rsidRDefault="008F240A" w:rsidP="00207F34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*</w:t>
      </w:r>
      <w:proofErr w:type="gramEnd"/>
    </w:p>
    <w:p w14:paraId="682B7BB6" w14:textId="77777777" w:rsidR="008F240A" w:rsidRDefault="008F240A" w:rsidP="00207F34">
      <w:pPr>
        <w:spacing w:after="0"/>
      </w:pPr>
      <w:r>
        <w:rPr>
          <w:sz w:val="18"/>
          <w:szCs w:val="18"/>
        </w:rPr>
        <w:t>--FROM    --derived table</w:t>
      </w:r>
    </w:p>
    <w:p w14:paraId="6735E2BC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 xml:space="preserve"> SELECT    </w:t>
      </w:r>
      <w:proofErr w:type="spell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 xml:space="preserve"> ,    --1st pivoted column</w:t>
      </w:r>
    </w:p>
    <w:p w14:paraId="19483C89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</w:t>
      </w:r>
      <w:proofErr w:type="spellStart"/>
      <w:proofErr w:type="gram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 xml:space="preserve"> ,</w:t>
      </w:r>
      <w:proofErr w:type="gramEnd"/>
      <w:r>
        <w:rPr>
          <w:sz w:val="18"/>
          <w:szCs w:val="18"/>
        </w:rPr>
        <w:t>    --Column n-1 that contains the values that will become column headers</w:t>
      </w:r>
    </w:p>
    <w:p w14:paraId="03471F60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</w:t>
      </w:r>
      <w:proofErr w:type="spellStart"/>
      <w:r>
        <w:rPr>
          <w:sz w:val="18"/>
          <w:szCs w:val="18"/>
        </w:rPr>
        <w:t>SoldPrice</w:t>
      </w:r>
      <w:proofErr w:type="spellEnd"/>
      <w:r>
        <w:rPr>
          <w:sz w:val="18"/>
          <w:szCs w:val="18"/>
        </w:rPr>
        <w:t xml:space="preserve"> AS </w:t>
      </w:r>
      <w:proofErr w:type="spellStart"/>
      <w:r>
        <w:rPr>
          <w:sz w:val="18"/>
          <w:szCs w:val="18"/>
        </w:rPr>
        <w:t>TotalSales</w:t>
      </w:r>
      <w:proofErr w:type="spellEnd"/>
      <w:r>
        <w:rPr>
          <w:sz w:val="18"/>
          <w:szCs w:val="18"/>
        </w:rPr>
        <w:t>    --Column n that used for aggregation function</w:t>
      </w:r>
    </w:p>
    <w:p w14:paraId="5A8B63EA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FROM      HouseSoldRecord2</w:t>
      </w:r>
    </w:p>
    <w:p w14:paraId="3084F123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</w:t>
      </w:r>
      <w:proofErr w:type="gramStart"/>
      <w:r>
        <w:rPr>
          <w:sz w:val="18"/>
          <w:szCs w:val="18"/>
        </w:rPr>
        <w:t>  )</w:t>
      </w:r>
      <w:proofErr w:type="gramEnd"/>
      <w:r>
        <w:rPr>
          <w:sz w:val="18"/>
          <w:szCs w:val="18"/>
        </w:rPr>
        <w:t xml:space="preserve"> AS BaseData PIVOT</w:t>
      </w:r>
    </w:p>
    <w:p w14:paraId="7723901F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 xml:space="preserve"> SUM(</w:t>
      </w:r>
      <w:proofErr w:type="spellStart"/>
      <w:r>
        <w:rPr>
          <w:sz w:val="18"/>
          <w:szCs w:val="18"/>
        </w:rPr>
        <w:t>TotalSales</w:t>
      </w:r>
      <w:proofErr w:type="spellEnd"/>
      <w:r>
        <w:rPr>
          <w:sz w:val="18"/>
          <w:szCs w:val="18"/>
        </w:rPr>
        <w:t xml:space="preserve">) FOR </w:t>
      </w:r>
      <w:proofErr w:type="spell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 xml:space="preserve"> IN ( Suburb01, Suburb02, Suburb03 ) ) AS PivotTable;</w:t>
      </w:r>
    </w:p>
    <w:p w14:paraId="2A5CEF3F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4A5312A3" w14:textId="77777777" w:rsidR="008F240A" w:rsidRDefault="008F240A" w:rsidP="00207F34">
      <w:pPr>
        <w:spacing w:after="0"/>
      </w:pPr>
      <w:proofErr w:type="spell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 xml:space="preserve"> will become the pivoted columns in left hand side.</w:t>
      </w:r>
    </w:p>
    <w:p w14:paraId="6FFECD61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Column </w:t>
      </w:r>
      <w:proofErr w:type="spell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 xml:space="preserve"> that contains the values that will become column headers, Suburb01, Suburb02, Suburb03.</w:t>
      </w:r>
    </w:p>
    <w:p w14:paraId="1D19FE19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Column </w:t>
      </w:r>
      <w:proofErr w:type="spellStart"/>
      <w:r>
        <w:rPr>
          <w:sz w:val="18"/>
          <w:szCs w:val="18"/>
        </w:rPr>
        <w:t>SoldPrice</w:t>
      </w:r>
      <w:proofErr w:type="spellEnd"/>
      <w:r>
        <w:rPr>
          <w:sz w:val="18"/>
          <w:szCs w:val="18"/>
        </w:rPr>
        <w:t xml:space="preserve"> that used for aggregation function.</w:t>
      </w:r>
    </w:p>
    <w:p w14:paraId="0935C24D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Using "ORDER BY Suburb01, Suburb02, Suburb03, </w:t>
      </w:r>
      <w:proofErr w:type="spellStart"/>
      <w:r>
        <w:rPr>
          <w:sz w:val="18"/>
          <w:szCs w:val="18"/>
        </w:rPr>
        <w:t>SoldPrice</w:t>
      </w:r>
      <w:proofErr w:type="spellEnd"/>
      <w:r>
        <w:rPr>
          <w:sz w:val="18"/>
          <w:szCs w:val="18"/>
        </w:rPr>
        <w:t>" might cause some logic error that we don't expect.</w:t>
      </w:r>
    </w:p>
    <w:p w14:paraId="6E6BC6CE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Better just use "ORDER BY </w:t>
      </w:r>
      <w:proofErr w:type="spell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>".</w:t>
      </w:r>
    </w:p>
    <w:p w14:paraId="37B6CDF0" w14:textId="77777777" w:rsidR="008F240A" w:rsidRDefault="008F240A" w:rsidP="00207F34">
      <w:pPr>
        <w:spacing w:after="0"/>
      </w:pPr>
      <w:r>
        <w:rPr>
          <w:sz w:val="18"/>
          <w:szCs w:val="18"/>
        </w:rPr>
        <w:t>------------------------------------------------------------</w:t>
      </w:r>
    </w:p>
    <w:p w14:paraId="7B0748D3" w14:textId="77777777" w:rsidR="008F240A" w:rsidRDefault="008F240A" w:rsidP="00207F34">
      <w:pPr>
        <w:spacing w:after="0"/>
      </w:pPr>
      <w:r>
        <w:rPr>
          <w:sz w:val="18"/>
          <w:szCs w:val="18"/>
        </w:rPr>
        <w:t>2.</w:t>
      </w:r>
    </w:p>
    <w:p w14:paraId="6181C248" w14:textId="77777777" w:rsidR="008F240A" w:rsidRDefault="008F240A" w:rsidP="00207F34">
      <w:pPr>
        <w:spacing w:after="0"/>
      </w:pPr>
      <w:r>
        <w:rPr>
          <w:sz w:val="18"/>
          <w:szCs w:val="18"/>
        </w:rPr>
        <w:t>Pivot Syntax2</w:t>
      </w:r>
    </w:p>
    <w:p w14:paraId="4A073945" w14:textId="77777777" w:rsidR="008F240A" w:rsidRDefault="008F240A" w:rsidP="00207F34">
      <w:pPr>
        <w:spacing w:after="0"/>
      </w:pPr>
      <w:r>
        <w:rPr>
          <w:sz w:val="18"/>
          <w:szCs w:val="18"/>
        </w:rPr>
        <w:t>Reference:</w:t>
      </w:r>
    </w:p>
    <w:p w14:paraId="122CE23D" w14:textId="77777777" w:rsidR="008F240A" w:rsidRDefault="00000000" w:rsidP="00207F34">
      <w:pPr>
        <w:spacing w:after="0"/>
      </w:pPr>
      <w:hyperlink r:id="rId8" w:history="1">
        <w:r w:rsidR="008F240A">
          <w:rPr>
            <w:rStyle w:val="Hyperlink"/>
            <w:sz w:val="18"/>
            <w:szCs w:val="18"/>
          </w:rPr>
          <w:t>https://technet.microsoft.com/en-us/library/ms177410(v=sql.105).aspx</w:t>
        </w:r>
      </w:hyperlink>
    </w:p>
    <w:p w14:paraId="5EEFED4A" w14:textId="77777777" w:rsidR="008F240A" w:rsidRDefault="008F240A" w:rsidP="00207F34">
      <w:pPr>
        <w:spacing w:after="0"/>
      </w:pPr>
      <w:r>
        <w:rPr>
          <w:sz w:val="18"/>
          <w:szCs w:val="18"/>
        </w:rPr>
        <w:t>If you don't want to display all pivoted columns in left hand side.</w:t>
      </w:r>
    </w:p>
    <w:p w14:paraId="356F1363" w14:textId="77777777" w:rsidR="008F240A" w:rsidRDefault="008F240A" w:rsidP="00207F34">
      <w:pPr>
        <w:spacing w:after="0"/>
      </w:pPr>
      <w:r>
        <w:rPr>
          <w:sz w:val="18"/>
          <w:szCs w:val="18"/>
        </w:rPr>
        <w:t>Then you cannot use "SELECT *",</w:t>
      </w:r>
    </w:p>
    <w:p w14:paraId="01479F33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you </w:t>
      </w:r>
      <w:proofErr w:type="gramStart"/>
      <w:r>
        <w:rPr>
          <w:sz w:val="18"/>
          <w:szCs w:val="18"/>
        </w:rPr>
        <w:t>have to</w:t>
      </w:r>
      <w:proofErr w:type="gramEnd"/>
      <w:r>
        <w:rPr>
          <w:sz w:val="18"/>
          <w:szCs w:val="18"/>
        </w:rPr>
        <w:t xml:space="preserve"> use "SELECT T1C1, T1C2, ..." in </w:t>
      </w:r>
      <w:proofErr w:type="spellStart"/>
      <w:r>
        <w:rPr>
          <w:sz w:val="18"/>
          <w:szCs w:val="18"/>
        </w:rPr>
        <w:t>outter</w:t>
      </w:r>
      <w:proofErr w:type="spellEnd"/>
      <w:r>
        <w:rPr>
          <w:sz w:val="18"/>
          <w:szCs w:val="18"/>
        </w:rPr>
        <w:t xml:space="preserve"> query.</w:t>
      </w:r>
    </w:p>
    <w:p w14:paraId="33B32006" w14:textId="77777777" w:rsidR="008F240A" w:rsidRDefault="008F240A" w:rsidP="00207F34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T</w:t>
      </w:r>
      <w:proofErr w:type="gramEnd"/>
      <w:r>
        <w:rPr>
          <w:sz w:val="18"/>
          <w:szCs w:val="18"/>
        </w:rPr>
        <w:t>1C1, T1C2, ...T1Cn-3, T1Cn-1V1, T1Cn-1V2, T1Cn-1V3</w:t>
      </w:r>
    </w:p>
    <w:p w14:paraId="79E05E5E" w14:textId="77777777" w:rsidR="008F240A" w:rsidRDefault="008F240A" w:rsidP="00207F34">
      <w:pPr>
        <w:spacing w:after="0"/>
      </w:pPr>
      <w:r>
        <w:rPr>
          <w:sz w:val="18"/>
          <w:szCs w:val="18"/>
        </w:rPr>
        <w:t>---- You hide T1Cn-2 pivoted column, but You still can ORDER BY T1Cn-2.</w:t>
      </w:r>
    </w:p>
    <w:p w14:paraId="2F913FD6" w14:textId="77777777" w:rsidR="008F240A" w:rsidRDefault="008F240A" w:rsidP="00207F34">
      <w:pPr>
        <w:spacing w:after="0"/>
      </w:pPr>
      <w:r>
        <w:rPr>
          <w:sz w:val="18"/>
          <w:szCs w:val="18"/>
        </w:rPr>
        <w:t>--FROM    --derived table</w:t>
      </w:r>
    </w:p>
    <w:p w14:paraId="724AC463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 xml:space="preserve"> SELECT    T1C1 , --1st pivoted column</w:t>
      </w:r>
    </w:p>
    <w:p w14:paraId="395D0D64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T1C</w:t>
      </w:r>
      <w:proofErr w:type="gramStart"/>
      <w:r>
        <w:rPr>
          <w:sz w:val="18"/>
          <w:szCs w:val="18"/>
        </w:rPr>
        <w:t>2 ,</w:t>
      </w:r>
      <w:proofErr w:type="gramEnd"/>
      <w:r>
        <w:rPr>
          <w:sz w:val="18"/>
          <w:szCs w:val="18"/>
        </w:rPr>
        <w:t xml:space="preserve"> --2nd pivoted column</w:t>
      </w:r>
    </w:p>
    <w:p w14:paraId="41D77FE2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....</w:t>
      </w:r>
    </w:p>
    <w:p w14:paraId="0351D0AE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T1Cn-</w:t>
      </w:r>
      <w:proofErr w:type="gramStart"/>
      <w:r>
        <w:rPr>
          <w:sz w:val="18"/>
          <w:szCs w:val="18"/>
        </w:rPr>
        <w:t>3 ,</w:t>
      </w:r>
      <w:proofErr w:type="gramEnd"/>
      <w:r>
        <w:rPr>
          <w:sz w:val="18"/>
          <w:szCs w:val="18"/>
        </w:rPr>
        <w:t xml:space="preserve"> --N-3 </w:t>
      </w:r>
      <w:proofErr w:type="spellStart"/>
      <w:r>
        <w:rPr>
          <w:sz w:val="18"/>
          <w:szCs w:val="18"/>
        </w:rPr>
        <w:t>th</w:t>
      </w:r>
      <w:proofErr w:type="spellEnd"/>
      <w:r>
        <w:rPr>
          <w:sz w:val="18"/>
          <w:szCs w:val="18"/>
        </w:rPr>
        <w:t xml:space="preserve"> pivoted column</w:t>
      </w:r>
    </w:p>
    <w:p w14:paraId="74BF52F0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T1Cn-</w:t>
      </w:r>
      <w:proofErr w:type="gramStart"/>
      <w:r>
        <w:rPr>
          <w:sz w:val="18"/>
          <w:szCs w:val="18"/>
        </w:rPr>
        <w:t>2 ,</w:t>
      </w:r>
      <w:proofErr w:type="gramEnd"/>
      <w:r>
        <w:rPr>
          <w:sz w:val="18"/>
          <w:szCs w:val="18"/>
        </w:rPr>
        <w:t xml:space="preserve"> --N-2 </w:t>
      </w:r>
      <w:proofErr w:type="spellStart"/>
      <w:r>
        <w:rPr>
          <w:sz w:val="18"/>
          <w:szCs w:val="18"/>
        </w:rPr>
        <w:t>th</w:t>
      </w:r>
      <w:proofErr w:type="spellEnd"/>
      <w:r>
        <w:rPr>
          <w:sz w:val="18"/>
          <w:szCs w:val="18"/>
        </w:rPr>
        <w:t xml:space="preserve"> pivoted column which you don't want to display.</w:t>
      </w:r>
    </w:p>
    <w:p w14:paraId="6ADDB613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T1Cn-</w:t>
      </w:r>
      <w:proofErr w:type="gramStart"/>
      <w:r>
        <w:rPr>
          <w:sz w:val="18"/>
          <w:szCs w:val="18"/>
        </w:rPr>
        <w:t>1 ,</w:t>
      </w:r>
      <w:proofErr w:type="gramEnd"/>
      <w:r>
        <w:rPr>
          <w:sz w:val="18"/>
          <w:szCs w:val="18"/>
        </w:rPr>
        <w:t xml:space="preserve"> --Column n-1 that contains the values that will become column headers</w:t>
      </w:r>
    </w:p>
    <w:p w14:paraId="569EF59B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T1Cn AS T1CnAliasName --Column n that used for aggregation function</w:t>
      </w:r>
    </w:p>
    <w:p w14:paraId="2B411B25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FROM      T1</w:t>
      </w:r>
    </w:p>
    <w:p w14:paraId="7BBB1A21" w14:textId="77777777" w:rsidR="008F240A" w:rsidRDefault="008F240A" w:rsidP="00207F34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  )</w:t>
      </w:r>
      <w:proofErr w:type="gramEnd"/>
      <w:r>
        <w:rPr>
          <w:sz w:val="18"/>
          <w:szCs w:val="18"/>
        </w:rPr>
        <w:t xml:space="preserve"> AS BaseData PIVOT</w:t>
      </w:r>
    </w:p>
    <w:p w14:paraId="53E64CF6" w14:textId="77777777" w:rsidR="008F240A" w:rsidRDefault="008F240A" w:rsidP="00207F34">
      <w:pPr>
        <w:spacing w:after="0"/>
      </w:pPr>
      <w:r>
        <w:rPr>
          <w:sz w:val="18"/>
          <w:szCs w:val="18"/>
        </w:rPr>
        <w:t>-- 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 xml:space="preserve"> SUM(T1CnAliasName) FOR T1Cn-2 IN ( T1Cn-1V1, T1Cn-1V2, T1Cn-1V3 ) ) AS PivotTable;</w:t>
      </w:r>
    </w:p>
    <w:p w14:paraId="452365A3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ORDER BY T1C1, T1C2, </w:t>
      </w:r>
      <w:proofErr w:type="gramStart"/>
      <w:r>
        <w:rPr>
          <w:sz w:val="18"/>
          <w:szCs w:val="18"/>
        </w:rPr>
        <w:t>... ,</w:t>
      </w:r>
      <w:proofErr w:type="gramEnd"/>
      <w:r>
        <w:rPr>
          <w:sz w:val="18"/>
          <w:szCs w:val="18"/>
        </w:rPr>
        <w:t xml:space="preserve"> T1Cn-2</w:t>
      </w:r>
    </w:p>
    <w:p w14:paraId="79FF0A1C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4833C397" w14:textId="77777777" w:rsidR="008F240A" w:rsidRDefault="008F240A" w:rsidP="00207F34">
      <w:pPr>
        <w:spacing w:after="0"/>
      </w:pPr>
      <w:r>
        <w:rPr>
          <w:sz w:val="18"/>
          <w:szCs w:val="18"/>
        </w:rPr>
        <w:t>T stand for Table</w:t>
      </w:r>
    </w:p>
    <w:p w14:paraId="04E35598" w14:textId="77777777" w:rsidR="008F240A" w:rsidRDefault="008F240A" w:rsidP="00207F34">
      <w:pPr>
        <w:spacing w:after="0"/>
      </w:pPr>
      <w:r>
        <w:rPr>
          <w:sz w:val="18"/>
          <w:szCs w:val="18"/>
        </w:rPr>
        <w:t>C stand for column</w:t>
      </w:r>
    </w:p>
    <w:p w14:paraId="2057649D" w14:textId="77777777" w:rsidR="008F240A" w:rsidRDefault="008F240A" w:rsidP="00207F34">
      <w:pPr>
        <w:spacing w:after="0"/>
      </w:pPr>
      <w:r>
        <w:rPr>
          <w:sz w:val="18"/>
          <w:szCs w:val="18"/>
        </w:rPr>
        <w:lastRenderedPageBreak/>
        <w:t xml:space="preserve">V </w:t>
      </w:r>
      <w:proofErr w:type="gramStart"/>
      <w:r>
        <w:rPr>
          <w:sz w:val="18"/>
          <w:szCs w:val="18"/>
        </w:rPr>
        <w:t>stand</w:t>
      </w:r>
      <w:proofErr w:type="gramEnd"/>
      <w:r>
        <w:rPr>
          <w:sz w:val="18"/>
          <w:szCs w:val="18"/>
        </w:rPr>
        <w:t xml:space="preserve"> for Value</w:t>
      </w:r>
    </w:p>
    <w:p w14:paraId="53BB9DF2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T1C1, T1C2, </w:t>
      </w:r>
      <w:proofErr w:type="gramStart"/>
      <w:r>
        <w:rPr>
          <w:sz w:val="18"/>
          <w:szCs w:val="18"/>
        </w:rPr>
        <w:t>... ,</w:t>
      </w:r>
      <w:proofErr w:type="gramEnd"/>
      <w:r>
        <w:rPr>
          <w:sz w:val="18"/>
          <w:szCs w:val="18"/>
        </w:rPr>
        <w:t xml:space="preserve"> T1Cn-3 will become the pivoted columns in left hand side.</w:t>
      </w:r>
    </w:p>
    <w:p w14:paraId="5FA72E9E" w14:textId="77777777" w:rsidR="008F240A" w:rsidRDefault="008F240A" w:rsidP="00207F34">
      <w:pPr>
        <w:spacing w:after="0"/>
      </w:pPr>
      <w:r>
        <w:rPr>
          <w:sz w:val="18"/>
          <w:szCs w:val="18"/>
        </w:rPr>
        <w:t>You hide T1Cn-2 pivoted column, but You still can ORDER BY T1Cn-2.</w:t>
      </w:r>
    </w:p>
    <w:p w14:paraId="2BB45E35" w14:textId="77777777" w:rsidR="008F240A" w:rsidRDefault="008F240A" w:rsidP="00207F34">
      <w:pPr>
        <w:spacing w:after="0"/>
      </w:pPr>
      <w:r>
        <w:rPr>
          <w:sz w:val="18"/>
          <w:szCs w:val="18"/>
        </w:rPr>
        <w:t>Column n-</w:t>
      </w:r>
      <w:proofErr w:type="gramStart"/>
      <w:r>
        <w:rPr>
          <w:sz w:val="18"/>
          <w:szCs w:val="18"/>
        </w:rPr>
        <w:t>1,T</w:t>
      </w:r>
      <w:proofErr w:type="gramEnd"/>
      <w:r>
        <w:rPr>
          <w:sz w:val="18"/>
          <w:szCs w:val="18"/>
        </w:rPr>
        <w:t>1Cn-1, that contains the values that will become column headers.</w:t>
      </w:r>
    </w:p>
    <w:p w14:paraId="418EE5EE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Column </w:t>
      </w:r>
      <w:proofErr w:type="gramStart"/>
      <w:r>
        <w:rPr>
          <w:sz w:val="18"/>
          <w:szCs w:val="18"/>
        </w:rPr>
        <w:t>n,T</w:t>
      </w:r>
      <w:proofErr w:type="gramEnd"/>
      <w:r>
        <w:rPr>
          <w:sz w:val="18"/>
          <w:szCs w:val="18"/>
        </w:rPr>
        <w:t>1Cn, that used for aggregation function.</w:t>
      </w:r>
    </w:p>
    <w:p w14:paraId="2217AAAA" w14:textId="77777777" w:rsidR="008F240A" w:rsidRDefault="008F240A" w:rsidP="00207F34">
      <w:pPr>
        <w:spacing w:after="0"/>
      </w:pPr>
      <w:r>
        <w:rPr>
          <w:sz w:val="18"/>
          <w:szCs w:val="18"/>
        </w:rPr>
        <w:t>Using "ORDER BY T1Cn-1V1, T1Cn-1V2, T1Cn-1V3, T1Cn" might cause some logic error that we don't expect.</w:t>
      </w:r>
    </w:p>
    <w:p w14:paraId="00FAEF03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Better just use "ORDER BY T1C1, T1C2, </w:t>
      </w:r>
      <w:proofErr w:type="gramStart"/>
      <w:r>
        <w:rPr>
          <w:sz w:val="18"/>
          <w:szCs w:val="18"/>
        </w:rPr>
        <w:t>... ,</w:t>
      </w:r>
      <w:proofErr w:type="gramEnd"/>
      <w:r>
        <w:rPr>
          <w:sz w:val="18"/>
          <w:szCs w:val="18"/>
        </w:rPr>
        <w:t xml:space="preserve"> T1Cn-2".</w:t>
      </w:r>
    </w:p>
    <w:p w14:paraId="35B002DC" w14:textId="77777777" w:rsidR="008F240A" w:rsidRDefault="008F240A" w:rsidP="00207F34">
      <w:pPr>
        <w:spacing w:after="0"/>
      </w:pPr>
      <w:r>
        <w:rPr>
          <w:sz w:val="18"/>
          <w:szCs w:val="18"/>
        </w:rPr>
        <w:t>---------------------------</w:t>
      </w:r>
    </w:p>
    <w:p w14:paraId="3C6A7150" w14:textId="77777777" w:rsidR="008F240A" w:rsidRDefault="008F240A" w:rsidP="00207F34">
      <w:pPr>
        <w:spacing w:after="0"/>
      </w:pPr>
      <w:r>
        <w:rPr>
          <w:sz w:val="18"/>
          <w:szCs w:val="18"/>
        </w:rPr>
        <w:t>2.1.</w:t>
      </w:r>
    </w:p>
    <w:p w14:paraId="5A89E2A0" w14:textId="77777777" w:rsidR="008F240A" w:rsidRDefault="008F240A" w:rsidP="00207F34">
      <w:pPr>
        <w:spacing w:after="0"/>
      </w:pPr>
      <w:r>
        <w:rPr>
          <w:sz w:val="18"/>
          <w:szCs w:val="18"/>
        </w:rPr>
        <w:t>E.g.</w:t>
      </w:r>
    </w:p>
    <w:p w14:paraId="76C808C9" w14:textId="77777777" w:rsidR="008F240A" w:rsidRDefault="008F240A" w:rsidP="00207F34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</w:t>
      </w:r>
      <w:proofErr w:type="spellStart"/>
      <w:r>
        <w:rPr>
          <w:sz w:val="18"/>
          <w:szCs w:val="18"/>
        </w:rPr>
        <w:t>AgentName</w:t>
      </w:r>
      <w:proofErr w:type="spellEnd"/>
      <w:proofErr w:type="gram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Yea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MonthName</w:t>
      </w:r>
      <w:proofErr w:type="spellEnd"/>
      <w:r>
        <w:rPr>
          <w:sz w:val="18"/>
          <w:szCs w:val="18"/>
        </w:rPr>
        <w:t>, Suburb01, Suburb02, Suburb03</w:t>
      </w:r>
    </w:p>
    <w:p w14:paraId="7306001A" w14:textId="77777777" w:rsidR="008F240A" w:rsidRDefault="008F240A" w:rsidP="00207F34">
      <w:pPr>
        <w:spacing w:after="0"/>
      </w:pPr>
      <w:r>
        <w:rPr>
          <w:sz w:val="18"/>
          <w:szCs w:val="18"/>
        </w:rPr>
        <w:lastRenderedPageBreak/>
        <w:t>--FROM    --derived table</w:t>
      </w:r>
    </w:p>
    <w:p w14:paraId="483ED3AA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 xml:space="preserve"> SELECT    </w:t>
      </w:r>
      <w:proofErr w:type="spell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 xml:space="preserve"> ,</w:t>
      </w:r>
    </w:p>
    <w:p w14:paraId="2D4B0217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YEAR(</w:t>
      </w:r>
      <w:proofErr w:type="spellStart"/>
      <w:r>
        <w:rPr>
          <w:sz w:val="18"/>
          <w:szCs w:val="18"/>
        </w:rPr>
        <w:t>SoldDateTime</w:t>
      </w:r>
      <w:proofErr w:type="spellEnd"/>
      <w:r>
        <w:rPr>
          <w:sz w:val="18"/>
          <w:szCs w:val="18"/>
        </w:rPr>
        <w:t xml:space="preserve">) AS </w:t>
      </w:r>
      <w:proofErr w:type="spellStart"/>
      <w:proofErr w:type="gramStart"/>
      <w:r>
        <w:rPr>
          <w:sz w:val="18"/>
          <w:szCs w:val="18"/>
        </w:rPr>
        <w:t>SoldYear</w:t>
      </w:r>
      <w:proofErr w:type="spellEnd"/>
      <w:r>
        <w:rPr>
          <w:sz w:val="18"/>
          <w:szCs w:val="18"/>
        </w:rPr>
        <w:t xml:space="preserve"> ,</w:t>
      </w:r>
      <w:proofErr w:type="gramEnd"/>
    </w:p>
    <w:p w14:paraId="319C0453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</w:t>
      </w:r>
      <w:proofErr w:type="gramStart"/>
      <w:r>
        <w:rPr>
          <w:sz w:val="18"/>
          <w:szCs w:val="18"/>
        </w:rPr>
        <w:t>DATEPART(</w:t>
      </w:r>
      <w:proofErr w:type="gramEnd"/>
      <w:r>
        <w:rPr>
          <w:sz w:val="18"/>
          <w:szCs w:val="18"/>
        </w:rPr>
        <w:t xml:space="preserve">MONTH, </w:t>
      </w:r>
      <w:proofErr w:type="spellStart"/>
      <w:r>
        <w:rPr>
          <w:sz w:val="18"/>
          <w:szCs w:val="18"/>
        </w:rPr>
        <w:t>SoldDateTime</w:t>
      </w:r>
      <w:proofErr w:type="spellEnd"/>
      <w:r>
        <w:rPr>
          <w:sz w:val="18"/>
          <w:szCs w:val="18"/>
        </w:rPr>
        <w:t xml:space="preserve">) AS </w:t>
      </w:r>
      <w:proofErr w:type="spellStart"/>
      <w:r>
        <w:rPr>
          <w:sz w:val="18"/>
          <w:szCs w:val="18"/>
        </w:rPr>
        <w:t>SoldMonth</w:t>
      </w:r>
      <w:proofErr w:type="spellEnd"/>
      <w:r>
        <w:rPr>
          <w:sz w:val="18"/>
          <w:szCs w:val="18"/>
        </w:rPr>
        <w:t xml:space="preserve"> ,</w:t>
      </w:r>
    </w:p>
    <w:p w14:paraId="495EA112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  DATENAME(</w:t>
      </w:r>
      <w:proofErr w:type="spellStart"/>
      <w:proofErr w:type="gramStart"/>
      <w:r>
        <w:rPr>
          <w:sz w:val="18"/>
          <w:szCs w:val="18"/>
        </w:rPr>
        <w:t>MM,SoldDateTime</w:t>
      </w:r>
      <w:proofErr w:type="spellEnd"/>
      <w:proofErr w:type="gramEnd"/>
      <w:r>
        <w:rPr>
          <w:sz w:val="18"/>
          <w:szCs w:val="18"/>
        </w:rPr>
        <w:t xml:space="preserve">) AS </w:t>
      </w:r>
      <w:proofErr w:type="spellStart"/>
      <w:r>
        <w:rPr>
          <w:sz w:val="18"/>
          <w:szCs w:val="18"/>
        </w:rPr>
        <w:t>SoldMonthName</w:t>
      </w:r>
      <w:proofErr w:type="spellEnd"/>
      <w:r>
        <w:rPr>
          <w:sz w:val="18"/>
          <w:szCs w:val="18"/>
        </w:rPr>
        <w:t xml:space="preserve"> ,</w:t>
      </w:r>
    </w:p>
    <w:p w14:paraId="4E55FCDD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</w:t>
      </w:r>
      <w:proofErr w:type="spellStart"/>
      <w:proofErr w:type="gram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 xml:space="preserve"> ,</w:t>
      </w:r>
      <w:proofErr w:type="gramEnd"/>
    </w:p>
    <w:p w14:paraId="53D29582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      </w:t>
      </w:r>
      <w:proofErr w:type="spellStart"/>
      <w:r>
        <w:rPr>
          <w:sz w:val="18"/>
          <w:szCs w:val="18"/>
        </w:rPr>
        <w:t>SoldPrice</w:t>
      </w:r>
      <w:proofErr w:type="spellEnd"/>
      <w:r>
        <w:rPr>
          <w:sz w:val="18"/>
          <w:szCs w:val="18"/>
        </w:rPr>
        <w:t xml:space="preserve"> AS </w:t>
      </w:r>
      <w:proofErr w:type="spellStart"/>
      <w:r>
        <w:rPr>
          <w:sz w:val="18"/>
          <w:szCs w:val="18"/>
        </w:rPr>
        <w:t>TotalSales</w:t>
      </w:r>
      <w:proofErr w:type="spellEnd"/>
    </w:p>
    <w:p w14:paraId="50BE734B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FROM      HouseSoldRecord2</w:t>
      </w:r>
    </w:p>
    <w:p w14:paraId="3559E0A2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</w:t>
      </w:r>
      <w:proofErr w:type="gramStart"/>
      <w:r>
        <w:rPr>
          <w:sz w:val="18"/>
          <w:szCs w:val="18"/>
        </w:rPr>
        <w:t>  )</w:t>
      </w:r>
      <w:proofErr w:type="gramEnd"/>
      <w:r>
        <w:rPr>
          <w:sz w:val="18"/>
          <w:szCs w:val="18"/>
        </w:rPr>
        <w:t xml:space="preserve"> AS BaseData PIVOT</w:t>
      </w:r>
    </w:p>
    <w:p w14:paraId="540B7F44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</w:t>
      </w:r>
      <w:proofErr w:type="gramStart"/>
      <w:r>
        <w:rPr>
          <w:sz w:val="18"/>
          <w:szCs w:val="18"/>
        </w:rPr>
        <w:t>   (</w:t>
      </w:r>
      <w:proofErr w:type="gramEnd"/>
      <w:r>
        <w:rPr>
          <w:sz w:val="18"/>
          <w:szCs w:val="18"/>
        </w:rPr>
        <w:t xml:space="preserve"> SUM(</w:t>
      </w:r>
      <w:proofErr w:type="spellStart"/>
      <w:r>
        <w:rPr>
          <w:sz w:val="18"/>
          <w:szCs w:val="18"/>
        </w:rPr>
        <w:t>TotalSales</w:t>
      </w:r>
      <w:proofErr w:type="spellEnd"/>
      <w:r>
        <w:rPr>
          <w:sz w:val="18"/>
          <w:szCs w:val="18"/>
        </w:rPr>
        <w:t xml:space="preserve">) FOR </w:t>
      </w:r>
      <w:proofErr w:type="spell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 xml:space="preserve"> IN ( Suburb01, Suburb02, Suburb03 ) ) AS PivotTable</w:t>
      </w:r>
    </w:p>
    <w:p w14:paraId="581E3A6E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ORDER BY </w:t>
      </w:r>
      <w:proofErr w:type="spellStart"/>
      <w:proofErr w:type="gram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 xml:space="preserve"> ,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dYea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Month</w:t>
      </w:r>
      <w:proofErr w:type="spellEnd"/>
    </w:p>
    <w:p w14:paraId="1AB468ED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162A1335" w14:textId="77777777" w:rsidR="008F240A" w:rsidRDefault="008F240A" w:rsidP="00207F34">
      <w:pPr>
        <w:spacing w:after="0"/>
      </w:pPr>
      <w:r>
        <w:rPr>
          <w:sz w:val="18"/>
          <w:szCs w:val="18"/>
        </w:rPr>
        <w:t>2.1.1.</w:t>
      </w:r>
    </w:p>
    <w:p w14:paraId="672F9A30" w14:textId="77777777" w:rsidR="008F240A" w:rsidRDefault="008F240A" w:rsidP="00207F34">
      <w:pPr>
        <w:spacing w:after="0"/>
      </w:pPr>
      <w:proofErr w:type="spell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Yea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MonthName</w:t>
      </w:r>
      <w:proofErr w:type="spellEnd"/>
      <w:r>
        <w:rPr>
          <w:sz w:val="18"/>
          <w:szCs w:val="18"/>
        </w:rPr>
        <w:t xml:space="preserve"> will become the pivoted columns in left hand side.</w:t>
      </w:r>
    </w:p>
    <w:p w14:paraId="283B1DA6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Column </w:t>
      </w:r>
      <w:proofErr w:type="spell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 xml:space="preserve"> that contains the values that will become column headers, Suburb01, Suburb02, Suburb03.</w:t>
      </w:r>
    </w:p>
    <w:p w14:paraId="7EED2698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Column </w:t>
      </w:r>
      <w:proofErr w:type="spellStart"/>
      <w:r>
        <w:rPr>
          <w:sz w:val="18"/>
          <w:szCs w:val="18"/>
        </w:rPr>
        <w:t>SoldPrice</w:t>
      </w:r>
      <w:proofErr w:type="spellEnd"/>
      <w:r>
        <w:rPr>
          <w:sz w:val="18"/>
          <w:szCs w:val="18"/>
        </w:rPr>
        <w:t xml:space="preserve"> that used for aggregation function.</w:t>
      </w:r>
    </w:p>
    <w:p w14:paraId="6AEE8562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Using "ORDER BY Suburb01, Suburb02, Suburb03, </w:t>
      </w:r>
      <w:proofErr w:type="spell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>" might cause some logic error that we don't expect.</w:t>
      </w:r>
    </w:p>
    <w:p w14:paraId="5B7FFDA8" w14:textId="77777777" w:rsidR="008F240A" w:rsidRDefault="008F240A" w:rsidP="00207F34">
      <w:pPr>
        <w:spacing w:after="0"/>
      </w:pPr>
      <w:r>
        <w:rPr>
          <w:sz w:val="18"/>
          <w:szCs w:val="18"/>
        </w:rPr>
        <w:t>Better just use "</w:t>
      </w:r>
      <w:proofErr w:type="spell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Yea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Month</w:t>
      </w:r>
      <w:proofErr w:type="spellEnd"/>
      <w:r>
        <w:rPr>
          <w:sz w:val="18"/>
          <w:szCs w:val="18"/>
        </w:rPr>
        <w:t>".</w:t>
      </w:r>
    </w:p>
    <w:p w14:paraId="5832F603" w14:textId="77777777" w:rsidR="008F240A" w:rsidRDefault="008F240A" w:rsidP="00207F34">
      <w:pPr>
        <w:spacing w:after="0"/>
      </w:pPr>
      <w:r>
        <w:rPr>
          <w:sz w:val="18"/>
          <w:szCs w:val="18"/>
        </w:rPr>
        <w:t>2.1.2.</w:t>
      </w:r>
    </w:p>
    <w:p w14:paraId="3614C514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If using "ORDER BY </w:t>
      </w:r>
      <w:proofErr w:type="spellStart"/>
      <w:proofErr w:type="gram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 xml:space="preserve"> ,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dYea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MonthName</w:t>
      </w:r>
      <w:proofErr w:type="spellEnd"/>
      <w:r>
        <w:rPr>
          <w:sz w:val="18"/>
          <w:szCs w:val="18"/>
        </w:rPr>
        <w:t>"</w:t>
      </w:r>
    </w:p>
    <w:p w14:paraId="55D970FF" w14:textId="77777777" w:rsidR="008F240A" w:rsidRDefault="008F240A" w:rsidP="00207F34">
      <w:pPr>
        <w:spacing w:after="0"/>
      </w:pPr>
      <w:proofErr w:type="spellStart"/>
      <w:r>
        <w:rPr>
          <w:sz w:val="18"/>
          <w:szCs w:val="18"/>
        </w:rPr>
        <w:t>SoldMonthName</w:t>
      </w:r>
      <w:proofErr w:type="spellEnd"/>
      <w:r>
        <w:rPr>
          <w:sz w:val="18"/>
          <w:szCs w:val="18"/>
        </w:rPr>
        <w:t xml:space="preserve"> will become the alphabet order.</w:t>
      </w:r>
    </w:p>
    <w:p w14:paraId="11D0D396" w14:textId="77777777" w:rsidR="008F240A" w:rsidRDefault="008F240A" w:rsidP="00207F34">
      <w:pPr>
        <w:spacing w:after="0"/>
      </w:pPr>
      <w:r>
        <w:rPr>
          <w:sz w:val="18"/>
          <w:szCs w:val="18"/>
        </w:rPr>
        <w:t>E.g. "April", "December", "July", "June</w:t>
      </w:r>
      <w:proofErr w:type="gramStart"/>
      <w:r>
        <w:rPr>
          <w:sz w:val="18"/>
          <w:szCs w:val="18"/>
        </w:rPr>
        <w:t>" ,</w:t>
      </w:r>
      <w:proofErr w:type="gramEnd"/>
      <w:r>
        <w:rPr>
          <w:sz w:val="18"/>
          <w:szCs w:val="18"/>
        </w:rPr>
        <w:t>"November" ...etc.</w:t>
      </w:r>
    </w:p>
    <w:p w14:paraId="1351D904" w14:textId="77777777" w:rsidR="008F240A" w:rsidRDefault="008F240A" w:rsidP="00207F34">
      <w:pPr>
        <w:spacing w:after="0"/>
      </w:pPr>
      <w:r>
        <w:rPr>
          <w:sz w:val="18"/>
          <w:szCs w:val="18"/>
        </w:rPr>
        <w:t>This is not what we want,</w:t>
      </w:r>
    </w:p>
    <w:p w14:paraId="45FF38C8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we want the order by </w:t>
      </w:r>
      <w:proofErr w:type="spellStart"/>
      <w:r>
        <w:rPr>
          <w:sz w:val="18"/>
          <w:szCs w:val="18"/>
        </w:rPr>
        <w:t>SoldMonth</w:t>
      </w:r>
      <w:proofErr w:type="spellEnd"/>
      <w:r>
        <w:rPr>
          <w:sz w:val="18"/>
          <w:szCs w:val="18"/>
        </w:rPr>
        <w:t xml:space="preserve"> number but display </w:t>
      </w:r>
      <w:proofErr w:type="spellStart"/>
      <w:r>
        <w:rPr>
          <w:sz w:val="18"/>
          <w:szCs w:val="18"/>
        </w:rPr>
        <w:t>SoldMonthName</w:t>
      </w:r>
      <w:proofErr w:type="spellEnd"/>
    </w:p>
    <w:p w14:paraId="6B3231B0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E.g. "April", </w:t>
      </w:r>
      <w:proofErr w:type="gramStart"/>
      <w:r>
        <w:rPr>
          <w:sz w:val="18"/>
          <w:szCs w:val="18"/>
        </w:rPr>
        <w:t>... ,</w:t>
      </w:r>
      <w:proofErr w:type="gramEnd"/>
      <w:r>
        <w:rPr>
          <w:sz w:val="18"/>
          <w:szCs w:val="18"/>
        </w:rPr>
        <w:t xml:space="preserve"> "June", "July",..., "November" ,"December"</w:t>
      </w:r>
    </w:p>
    <w:p w14:paraId="7FA90F64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Thus, inner derived table SELECT </w:t>
      </w:r>
      <w:proofErr w:type="gramStart"/>
      <w:r>
        <w:rPr>
          <w:sz w:val="18"/>
          <w:szCs w:val="18"/>
        </w:rPr>
        <w:t>both  </w:t>
      </w:r>
      <w:proofErr w:type="spellStart"/>
      <w:r>
        <w:rPr>
          <w:sz w:val="18"/>
          <w:szCs w:val="18"/>
        </w:rPr>
        <w:t>SoldMonth</w:t>
      </w:r>
      <w:proofErr w:type="spellEnd"/>
      <w:proofErr w:type="gram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SoldMonthName</w:t>
      </w:r>
      <w:proofErr w:type="spellEnd"/>
      <w:r>
        <w:rPr>
          <w:sz w:val="18"/>
          <w:szCs w:val="18"/>
        </w:rPr>
        <w:t>.</w:t>
      </w:r>
    </w:p>
    <w:p w14:paraId="13C0633F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But outer pivot table only SELECT </w:t>
      </w:r>
      <w:proofErr w:type="spellStart"/>
      <w:r>
        <w:rPr>
          <w:sz w:val="18"/>
          <w:szCs w:val="18"/>
        </w:rPr>
        <w:t>SoldMonthName</w:t>
      </w:r>
      <w:proofErr w:type="spellEnd"/>
      <w:r>
        <w:rPr>
          <w:sz w:val="18"/>
          <w:szCs w:val="18"/>
        </w:rPr>
        <w:t>.</w:t>
      </w:r>
    </w:p>
    <w:p w14:paraId="56AC1B5D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In addition, we still can ORDER BY </w:t>
      </w:r>
      <w:proofErr w:type="spellStart"/>
      <w:r>
        <w:rPr>
          <w:sz w:val="18"/>
          <w:szCs w:val="18"/>
        </w:rPr>
        <w:t>SoldMonth</w:t>
      </w:r>
      <w:proofErr w:type="spellEnd"/>
      <w:r>
        <w:rPr>
          <w:sz w:val="18"/>
          <w:szCs w:val="18"/>
        </w:rPr>
        <w:t>.</w:t>
      </w:r>
    </w:p>
    <w:p w14:paraId="23A29076" w14:textId="77777777" w:rsidR="008F240A" w:rsidRDefault="008F240A" w:rsidP="00207F34">
      <w:pPr>
        <w:spacing w:after="0"/>
      </w:pPr>
      <w:r>
        <w:rPr>
          <w:sz w:val="18"/>
          <w:szCs w:val="18"/>
        </w:rPr>
        <w:t>------------------------------------------------------------</w:t>
      </w:r>
    </w:p>
    <w:p w14:paraId="2E8CB1E5" w14:textId="77777777" w:rsidR="008F240A" w:rsidRDefault="008F240A" w:rsidP="00207F34">
      <w:pPr>
        <w:spacing w:after="0"/>
      </w:pPr>
      <w:r>
        <w:rPr>
          <w:sz w:val="18"/>
          <w:szCs w:val="18"/>
        </w:rPr>
        <w:t>3.</w:t>
      </w:r>
    </w:p>
    <w:p w14:paraId="66916C6A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Pivot and </w:t>
      </w:r>
      <w:proofErr w:type="spellStart"/>
      <w:r>
        <w:rPr>
          <w:sz w:val="18"/>
          <w:szCs w:val="18"/>
        </w:rPr>
        <w:t>UnPivot</w:t>
      </w:r>
      <w:proofErr w:type="spellEnd"/>
      <w:r>
        <w:rPr>
          <w:sz w:val="18"/>
          <w:szCs w:val="18"/>
        </w:rPr>
        <w:t xml:space="preserve"> Syntax3</w:t>
      </w:r>
    </w:p>
    <w:p w14:paraId="73F9109F" w14:textId="77777777" w:rsidR="008F240A" w:rsidRDefault="008F240A" w:rsidP="00207F34">
      <w:pPr>
        <w:spacing w:after="0"/>
      </w:pPr>
      <w:r>
        <w:rPr>
          <w:sz w:val="18"/>
          <w:szCs w:val="18"/>
        </w:rPr>
        <w:t>3.1.</w:t>
      </w:r>
    </w:p>
    <w:p w14:paraId="34FF961A" w14:textId="77777777" w:rsidR="008F240A" w:rsidRDefault="008F240A" w:rsidP="00207F34">
      <w:pPr>
        <w:spacing w:after="0"/>
      </w:pPr>
      <w:r>
        <w:rPr>
          <w:sz w:val="18"/>
          <w:szCs w:val="18"/>
        </w:rPr>
        <w:t>If the PIVOT operator has not aggregated the data,</w:t>
      </w:r>
    </w:p>
    <w:p w14:paraId="4C2E447A" w14:textId="77777777" w:rsidR="008F240A" w:rsidRDefault="008F240A" w:rsidP="00207F34">
      <w:pPr>
        <w:spacing w:after="0"/>
      </w:pPr>
      <w:r>
        <w:rPr>
          <w:sz w:val="18"/>
          <w:szCs w:val="18"/>
        </w:rPr>
        <w:t>you can get your original data back using the UNPIVOT operator</w:t>
      </w:r>
    </w:p>
    <w:p w14:paraId="2605DEC7" w14:textId="77777777" w:rsidR="008F240A" w:rsidRDefault="008F240A" w:rsidP="00207F34">
      <w:pPr>
        <w:spacing w:after="0"/>
      </w:pPr>
      <w:r>
        <w:rPr>
          <w:sz w:val="18"/>
          <w:szCs w:val="18"/>
        </w:rPr>
        <w:t>but If the PIVOT operator has aggregated the data,</w:t>
      </w:r>
    </w:p>
    <w:p w14:paraId="4A4045B2" w14:textId="77777777" w:rsidR="008F240A" w:rsidRDefault="008F240A" w:rsidP="00207F34">
      <w:pPr>
        <w:spacing w:after="0"/>
      </w:pPr>
      <w:r>
        <w:rPr>
          <w:sz w:val="18"/>
          <w:szCs w:val="18"/>
        </w:rPr>
        <w:t>then you can NOT use UNPIVOT operator.</w:t>
      </w:r>
    </w:p>
    <w:p w14:paraId="1EBE897E" w14:textId="77777777" w:rsidR="008F240A" w:rsidRDefault="008F240A" w:rsidP="00207F34">
      <w:pPr>
        <w:spacing w:after="0"/>
      </w:pPr>
      <w:r>
        <w:rPr>
          <w:sz w:val="18"/>
          <w:szCs w:val="18"/>
        </w:rPr>
        <w:t>3.2.</w:t>
      </w:r>
    </w:p>
    <w:p w14:paraId="0EAD79B9" w14:textId="77777777" w:rsidR="008F240A" w:rsidRDefault="008F240A" w:rsidP="00207F34">
      <w:pPr>
        <w:spacing w:after="0"/>
      </w:pPr>
      <w:r>
        <w:rPr>
          <w:sz w:val="18"/>
          <w:szCs w:val="18"/>
        </w:rPr>
        <w:t>3.2.1.</w:t>
      </w:r>
    </w:p>
    <w:p w14:paraId="3023649B" w14:textId="77777777" w:rsidR="008F240A" w:rsidRDefault="008F240A" w:rsidP="00207F34">
      <w:pPr>
        <w:spacing w:after="0"/>
      </w:pPr>
      <w:r>
        <w:rPr>
          <w:sz w:val="18"/>
          <w:szCs w:val="18"/>
        </w:rPr>
        <w:t>Create PIVOT Table View Syntax.</w:t>
      </w:r>
    </w:p>
    <w:p w14:paraId="58D76333" w14:textId="77777777" w:rsidR="008F240A" w:rsidRDefault="008F240A" w:rsidP="00207F34">
      <w:pPr>
        <w:spacing w:after="0"/>
      </w:pPr>
      <w:r>
        <w:rPr>
          <w:sz w:val="18"/>
          <w:szCs w:val="18"/>
        </w:rPr>
        <w:lastRenderedPageBreak/>
        <w:t xml:space="preserve">--IF </w:t>
      </w:r>
      <w:proofErr w:type="gramStart"/>
      <w:r>
        <w:rPr>
          <w:sz w:val="18"/>
          <w:szCs w:val="18"/>
        </w:rPr>
        <w:t>( EXISTS</w:t>
      </w:r>
      <w:proofErr w:type="gramEnd"/>
      <w:r>
        <w:rPr>
          <w:sz w:val="18"/>
          <w:szCs w:val="18"/>
        </w:rPr>
        <w:t xml:space="preserve"> ( SELECT    *</w:t>
      </w:r>
    </w:p>
    <w:p w14:paraId="5A059403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FROM      INFORMATION_SCHEMA.TABLES</w:t>
      </w:r>
    </w:p>
    <w:p w14:paraId="230C13EE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WHERE     TABLE_NAME = '</w:t>
      </w:r>
      <w:proofErr w:type="spellStart"/>
      <w:r>
        <w:rPr>
          <w:sz w:val="18"/>
          <w:szCs w:val="18"/>
        </w:rPr>
        <w:t>vwName</w:t>
      </w:r>
      <w:proofErr w:type="spellEnd"/>
      <w:proofErr w:type="gramStart"/>
      <w:r>
        <w:rPr>
          <w:sz w:val="18"/>
          <w:szCs w:val="18"/>
        </w:rPr>
        <w:t>' )</w:t>
      </w:r>
      <w:proofErr w:type="gramEnd"/>
      <w:r>
        <w:rPr>
          <w:sz w:val="18"/>
          <w:szCs w:val="18"/>
        </w:rPr>
        <w:t xml:space="preserve"> )</w:t>
      </w:r>
    </w:p>
    <w:p w14:paraId="216546F6" w14:textId="77777777" w:rsidR="008F240A" w:rsidRDefault="008F240A" w:rsidP="00207F34">
      <w:pPr>
        <w:spacing w:after="0"/>
      </w:pPr>
      <w:r>
        <w:rPr>
          <w:sz w:val="18"/>
          <w:szCs w:val="18"/>
        </w:rPr>
        <w:t>--    BEGIN</w:t>
      </w:r>
    </w:p>
    <w:p w14:paraId="4560195E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        DROP VIEW </w:t>
      </w:r>
      <w:proofErr w:type="spellStart"/>
      <w:proofErr w:type="gramStart"/>
      <w:r>
        <w:rPr>
          <w:sz w:val="18"/>
          <w:szCs w:val="18"/>
        </w:rPr>
        <w:t>vwName</w:t>
      </w:r>
      <w:proofErr w:type="spellEnd"/>
      <w:r>
        <w:rPr>
          <w:sz w:val="18"/>
          <w:szCs w:val="18"/>
        </w:rPr>
        <w:t>;</w:t>
      </w:r>
      <w:proofErr w:type="gramEnd"/>
    </w:p>
    <w:p w14:paraId="12BA085D" w14:textId="77777777" w:rsidR="008F240A" w:rsidRDefault="008F240A" w:rsidP="00207F34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END;</w:t>
      </w:r>
      <w:proofErr w:type="gramEnd"/>
    </w:p>
    <w:p w14:paraId="05DF89C4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6BB4DD99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CREATE VIEW </w:t>
      </w:r>
      <w:proofErr w:type="spellStart"/>
      <w:r>
        <w:rPr>
          <w:sz w:val="18"/>
          <w:szCs w:val="18"/>
        </w:rPr>
        <w:t>vwName</w:t>
      </w:r>
      <w:proofErr w:type="spellEnd"/>
    </w:p>
    <w:p w14:paraId="14A615AB" w14:textId="77777777" w:rsidR="008F240A" w:rsidRDefault="008F240A" w:rsidP="00207F34">
      <w:pPr>
        <w:spacing w:after="0"/>
      </w:pPr>
      <w:r>
        <w:rPr>
          <w:sz w:val="18"/>
          <w:szCs w:val="18"/>
        </w:rPr>
        <w:t>--AS</w:t>
      </w:r>
    </w:p>
    <w:p w14:paraId="429A07EE" w14:textId="77777777" w:rsidR="008F240A" w:rsidRDefault="008F240A" w:rsidP="00207F34">
      <w:pPr>
        <w:spacing w:after="0"/>
      </w:pPr>
      <w:r>
        <w:rPr>
          <w:sz w:val="18"/>
          <w:szCs w:val="18"/>
        </w:rPr>
        <w:t>--    --SELECT PIVOT Table ...</w:t>
      </w:r>
    </w:p>
    <w:p w14:paraId="2A2F01E4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686845CB" w14:textId="77777777" w:rsidR="008F240A" w:rsidRDefault="008F240A" w:rsidP="00207F34">
      <w:pPr>
        <w:spacing w:after="0"/>
      </w:pPr>
      <w:r>
        <w:rPr>
          <w:sz w:val="18"/>
          <w:szCs w:val="18"/>
        </w:rPr>
        <w:t>----See the View data</w:t>
      </w:r>
    </w:p>
    <w:p w14:paraId="034A5EE8" w14:textId="77777777" w:rsidR="008F240A" w:rsidRDefault="008F240A" w:rsidP="00207F34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*</w:t>
      </w:r>
      <w:proofErr w:type="gramEnd"/>
    </w:p>
    <w:p w14:paraId="57279BCF" w14:textId="77777777" w:rsidR="008F240A" w:rsidRDefault="008F240A" w:rsidP="00207F34">
      <w:pPr>
        <w:spacing w:after="0"/>
      </w:pPr>
      <w:r>
        <w:rPr>
          <w:sz w:val="18"/>
          <w:szCs w:val="18"/>
        </w:rPr>
        <w:t>--FROM    </w:t>
      </w:r>
      <w:proofErr w:type="spellStart"/>
      <w:proofErr w:type="gramStart"/>
      <w:r>
        <w:rPr>
          <w:sz w:val="18"/>
          <w:szCs w:val="18"/>
        </w:rPr>
        <w:t>vwName</w:t>
      </w:r>
      <w:proofErr w:type="spellEnd"/>
      <w:r>
        <w:rPr>
          <w:sz w:val="18"/>
          <w:szCs w:val="18"/>
        </w:rPr>
        <w:t>;</w:t>
      </w:r>
      <w:proofErr w:type="gramEnd"/>
    </w:p>
    <w:p w14:paraId="25913084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4DFEFA0A" w14:textId="77777777" w:rsidR="008F240A" w:rsidRDefault="008F240A" w:rsidP="00207F34">
      <w:pPr>
        <w:spacing w:after="0"/>
      </w:pPr>
      <w:r>
        <w:rPr>
          <w:sz w:val="18"/>
          <w:szCs w:val="18"/>
        </w:rPr>
        <w:t>-----------------------------------</w:t>
      </w:r>
    </w:p>
    <w:p w14:paraId="49CB336A" w14:textId="77777777" w:rsidR="008F240A" w:rsidRDefault="008F240A" w:rsidP="00207F34">
      <w:pPr>
        <w:spacing w:after="0"/>
      </w:pPr>
      <w:r>
        <w:rPr>
          <w:sz w:val="18"/>
          <w:szCs w:val="18"/>
        </w:rPr>
        <w:t>3.2.2.</w:t>
      </w:r>
    </w:p>
    <w:p w14:paraId="138044EC" w14:textId="77777777" w:rsidR="008F240A" w:rsidRDefault="008F240A" w:rsidP="00207F34">
      <w:pPr>
        <w:spacing w:after="0"/>
      </w:pPr>
      <w:r>
        <w:rPr>
          <w:sz w:val="18"/>
          <w:szCs w:val="18"/>
        </w:rPr>
        <w:t>E.g.</w:t>
      </w:r>
    </w:p>
    <w:p w14:paraId="3AE0DC4A" w14:textId="77777777" w:rsidR="008F240A" w:rsidRDefault="008F240A" w:rsidP="00207F34">
      <w:pPr>
        <w:spacing w:after="0"/>
      </w:pPr>
      <w:r>
        <w:rPr>
          <w:sz w:val="18"/>
          <w:szCs w:val="18"/>
        </w:rPr>
        <w:t>----Delete View if exist</w:t>
      </w:r>
    </w:p>
    <w:p w14:paraId="5F6FD274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IF </w:t>
      </w:r>
      <w:proofErr w:type="gramStart"/>
      <w:r>
        <w:rPr>
          <w:sz w:val="18"/>
          <w:szCs w:val="18"/>
        </w:rPr>
        <w:t>( EXISTS</w:t>
      </w:r>
      <w:proofErr w:type="gramEnd"/>
      <w:r>
        <w:rPr>
          <w:sz w:val="18"/>
          <w:szCs w:val="18"/>
        </w:rPr>
        <w:t xml:space="preserve"> ( SELECT    *</w:t>
      </w:r>
    </w:p>
    <w:p w14:paraId="5FE9A898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FROM      INFORMATION_SCHEMA.TABLES</w:t>
      </w:r>
    </w:p>
    <w:p w14:paraId="21F5C41C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  WHERE     TABLE_NAME = 'vwHouseSoldRecord5Pivot1</w:t>
      </w:r>
      <w:proofErr w:type="gramStart"/>
      <w:r>
        <w:rPr>
          <w:sz w:val="18"/>
          <w:szCs w:val="18"/>
        </w:rPr>
        <w:t>' )</w:t>
      </w:r>
      <w:proofErr w:type="gramEnd"/>
      <w:r>
        <w:rPr>
          <w:sz w:val="18"/>
          <w:szCs w:val="18"/>
        </w:rPr>
        <w:t xml:space="preserve"> )</w:t>
      </w:r>
    </w:p>
    <w:p w14:paraId="6C71276F" w14:textId="77777777" w:rsidR="008F240A" w:rsidRDefault="008F240A" w:rsidP="00207F34">
      <w:pPr>
        <w:spacing w:after="0"/>
      </w:pPr>
      <w:r>
        <w:rPr>
          <w:sz w:val="18"/>
          <w:szCs w:val="18"/>
        </w:rPr>
        <w:t>--    BEGIN</w:t>
      </w:r>
    </w:p>
    <w:p w14:paraId="4C02AF2E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        DROP VIEW </w:t>
      </w:r>
      <w:proofErr w:type="gramStart"/>
      <w:r>
        <w:rPr>
          <w:sz w:val="18"/>
          <w:szCs w:val="18"/>
        </w:rPr>
        <w:t>vwHouseSoldRecord5Pivot1;</w:t>
      </w:r>
      <w:proofErr w:type="gramEnd"/>
    </w:p>
    <w:p w14:paraId="1E075A3E" w14:textId="77777777" w:rsidR="008F240A" w:rsidRDefault="008F240A" w:rsidP="00207F34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END;</w:t>
      </w:r>
      <w:proofErr w:type="gramEnd"/>
    </w:p>
    <w:p w14:paraId="1B1DD0E5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61E3A8E5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--Create view for HouseSoldRecord5 </w:t>
      </w:r>
      <w:proofErr w:type="spellStart"/>
      <w:r>
        <w:rPr>
          <w:sz w:val="18"/>
          <w:szCs w:val="18"/>
        </w:rPr>
        <w:t>Povit</w:t>
      </w:r>
      <w:proofErr w:type="spellEnd"/>
      <w:r>
        <w:rPr>
          <w:sz w:val="18"/>
          <w:szCs w:val="18"/>
        </w:rPr>
        <w:t xml:space="preserve"> Table</w:t>
      </w:r>
    </w:p>
    <w:p w14:paraId="75D352DF" w14:textId="77777777" w:rsidR="008F240A" w:rsidRDefault="008F240A" w:rsidP="00207F34">
      <w:pPr>
        <w:spacing w:after="0"/>
      </w:pPr>
      <w:r>
        <w:rPr>
          <w:sz w:val="18"/>
          <w:szCs w:val="18"/>
        </w:rPr>
        <w:t>--CREATE VIEW vwHouseSoldRecord5Pivot1</w:t>
      </w:r>
    </w:p>
    <w:p w14:paraId="471F349D" w14:textId="77777777" w:rsidR="008F240A" w:rsidRDefault="008F240A" w:rsidP="00207F34">
      <w:pPr>
        <w:spacing w:after="0"/>
      </w:pPr>
      <w:r>
        <w:rPr>
          <w:sz w:val="18"/>
          <w:szCs w:val="18"/>
        </w:rPr>
        <w:t>--AS</w:t>
      </w:r>
    </w:p>
    <w:p w14:paraId="133251C4" w14:textId="77777777" w:rsidR="008F240A" w:rsidRDefault="008F240A" w:rsidP="00207F34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SELECT  </w:t>
      </w:r>
      <w:proofErr w:type="spellStart"/>
      <w:r>
        <w:rPr>
          <w:sz w:val="18"/>
          <w:szCs w:val="18"/>
        </w:rPr>
        <w:t>AgentName</w:t>
      </w:r>
      <w:proofErr w:type="spellEnd"/>
      <w:proofErr w:type="gramEnd"/>
      <w:r>
        <w:rPr>
          <w:sz w:val="18"/>
          <w:szCs w:val="18"/>
        </w:rPr>
        <w:t xml:space="preserve"> ,</w:t>
      </w:r>
    </w:p>
    <w:p w14:paraId="0C7780CE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Suburb</w:t>
      </w:r>
      <w:proofErr w:type="gramStart"/>
      <w:r>
        <w:rPr>
          <w:sz w:val="18"/>
          <w:szCs w:val="18"/>
        </w:rPr>
        <w:t>01 ,</w:t>
      </w:r>
      <w:proofErr w:type="gramEnd"/>
    </w:p>
    <w:p w14:paraId="5F9525F1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Suburb</w:t>
      </w:r>
      <w:proofErr w:type="gramStart"/>
      <w:r>
        <w:rPr>
          <w:sz w:val="18"/>
          <w:szCs w:val="18"/>
        </w:rPr>
        <w:t>02 ,</w:t>
      </w:r>
      <w:proofErr w:type="gramEnd"/>
    </w:p>
    <w:p w14:paraId="77DD76D9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     Suburb03</w:t>
      </w:r>
    </w:p>
    <w:p w14:paraId="06255D0B" w14:textId="77777777" w:rsidR="008F240A" w:rsidRDefault="008F240A" w:rsidP="00207F34">
      <w:pPr>
        <w:spacing w:after="0"/>
      </w:pPr>
      <w:r>
        <w:rPr>
          <w:sz w:val="18"/>
          <w:szCs w:val="18"/>
        </w:rPr>
        <w:t>--    FROM    HouseSoldRecord5 PIVOT</w:t>
      </w:r>
    </w:p>
    <w:p w14:paraId="626F2C5C" w14:textId="77777777" w:rsidR="008F240A" w:rsidRDefault="008F240A" w:rsidP="00207F34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( SUM</w:t>
      </w:r>
      <w:proofErr w:type="gram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SoldPrice</w:t>
      </w:r>
      <w:proofErr w:type="spellEnd"/>
      <w:r>
        <w:rPr>
          <w:sz w:val="18"/>
          <w:szCs w:val="18"/>
        </w:rPr>
        <w:t xml:space="preserve">) FOR </w:t>
      </w:r>
      <w:proofErr w:type="spell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 xml:space="preserve"> IN ( Suburb01, Suburb02, Suburb03 ) ) AS PivotTable;</w:t>
      </w:r>
    </w:p>
    <w:p w14:paraId="5E05BC8E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1D1F8C73" w14:textId="77777777" w:rsidR="008F240A" w:rsidRDefault="008F240A" w:rsidP="00207F34">
      <w:pPr>
        <w:spacing w:after="0"/>
      </w:pPr>
      <w:r>
        <w:rPr>
          <w:sz w:val="18"/>
          <w:szCs w:val="18"/>
        </w:rPr>
        <w:t>----See the View data</w:t>
      </w:r>
    </w:p>
    <w:p w14:paraId="5E5BCABA" w14:textId="77777777" w:rsidR="008F240A" w:rsidRDefault="008F240A" w:rsidP="00207F34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SELECT  *</w:t>
      </w:r>
      <w:proofErr w:type="gramEnd"/>
    </w:p>
    <w:p w14:paraId="027D2F32" w14:textId="77777777" w:rsidR="008F240A" w:rsidRDefault="008F240A" w:rsidP="00207F34">
      <w:pPr>
        <w:spacing w:after="0"/>
      </w:pPr>
      <w:r>
        <w:rPr>
          <w:sz w:val="18"/>
          <w:szCs w:val="18"/>
        </w:rPr>
        <w:t>--FROM    </w:t>
      </w:r>
      <w:proofErr w:type="gramStart"/>
      <w:r>
        <w:rPr>
          <w:sz w:val="18"/>
          <w:szCs w:val="18"/>
        </w:rPr>
        <w:t>vwHouseSoldRecord5Pivot1;</w:t>
      </w:r>
      <w:proofErr w:type="gramEnd"/>
    </w:p>
    <w:p w14:paraId="17883AAD" w14:textId="77777777" w:rsidR="008F240A" w:rsidRDefault="008F240A" w:rsidP="00207F34">
      <w:pPr>
        <w:spacing w:after="0"/>
      </w:pPr>
      <w:r>
        <w:rPr>
          <w:sz w:val="18"/>
          <w:szCs w:val="18"/>
        </w:rPr>
        <w:lastRenderedPageBreak/>
        <w:t>--GO -- Run the previous command and begins new batch</w:t>
      </w:r>
    </w:p>
    <w:p w14:paraId="603FCA73" w14:textId="77777777" w:rsidR="008F240A" w:rsidRDefault="008F240A" w:rsidP="00207F34">
      <w:pPr>
        <w:spacing w:after="0"/>
      </w:pPr>
      <w:r>
        <w:rPr>
          <w:sz w:val="18"/>
          <w:szCs w:val="18"/>
        </w:rPr>
        <w:t>-----------------------------------</w:t>
      </w:r>
    </w:p>
    <w:p w14:paraId="0A469930" w14:textId="77777777" w:rsidR="008F240A" w:rsidRDefault="008F240A" w:rsidP="00207F34">
      <w:pPr>
        <w:spacing w:after="0"/>
      </w:pPr>
      <w:r>
        <w:rPr>
          <w:sz w:val="18"/>
          <w:szCs w:val="18"/>
        </w:rPr>
        <w:t>3.3.</w:t>
      </w:r>
    </w:p>
    <w:p w14:paraId="516F8022" w14:textId="77777777" w:rsidR="008F240A" w:rsidRDefault="008F240A" w:rsidP="00207F34">
      <w:pPr>
        <w:spacing w:after="0"/>
      </w:pPr>
      <w:r>
        <w:rPr>
          <w:sz w:val="18"/>
          <w:szCs w:val="18"/>
        </w:rPr>
        <w:t>3.3.1.</w:t>
      </w:r>
    </w:p>
    <w:p w14:paraId="3D936CF2" w14:textId="77777777" w:rsidR="008F240A" w:rsidRDefault="008F240A" w:rsidP="00207F34">
      <w:pPr>
        <w:spacing w:after="0"/>
      </w:pPr>
      <w:proofErr w:type="spellStart"/>
      <w:r>
        <w:rPr>
          <w:sz w:val="18"/>
          <w:szCs w:val="18"/>
        </w:rPr>
        <w:t>UnPivot</w:t>
      </w:r>
      <w:proofErr w:type="spellEnd"/>
      <w:r>
        <w:rPr>
          <w:sz w:val="18"/>
          <w:szCs w:val="18"/>
        </w:rPr>
        <w:t xml:space="preserve"> from PIVOT Table View Syntax.</w:t>
      </w:r>
    </w:p>
    <w:p w14:paraId="5BC75C86" w14:textId="77777777" w:rsidR="008F240A" w:rsidRDefault="008F240A" w:rsidP="00207F34">
      <w:pPr>
        <w:spacing w:after="0"/>
      </w:pPr>
      <w:r>
        <w:rPr>
          <w:sz w:val="18"/>
          <w:szCs w:val="18"/>
        </w:rPr>
        <w:t>--SELECT C1, C2, C3</w:t>
      </w:r>
    </w:p>
    <w:p w14:paraId="0A356E01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FROM </w:t>
      </w:r>
      <w:proofErr w:type="spellStart"/>
      <w:r>
        <w:rPr>
          <w:sz w:val="18"/>
          <w:szCs w:val="18"/>
        </w:rPr>
        <w:t>vwName</w:t>
      </w:r>
      <w:proofErr w:type="spellEnd"/>
    </w:p>
    <w:p w14:paraId="3EC9D05D" w14:textId="77777777" w:rsidR="008F240A" w:rsidRDefault="008F240A" w:rsidP="00207F34">
      <w:pPr>
        <w:spacing w:after="0"/>
      </w:pPr>
      <w:r>
        <w:rPr>
          <w:sz w:val="18"/>
          <w:szCs w:val="18"/>
        </w:rPr>
        <w:t>--UNPIVOT</w:t>
      </w:r>
    </w:p>
    <w:p w14:paraId="5F4B5BDF" w14:textId="77777777" w:rsidR="008F240A" w:rsidRDefault="008F240A" w:rsidP="00207F34">
      <w:pPr>
        <w:spacing w:after="0"/>
      </w:pPr>
      <w:r>
        <w:rPr>
          <w:sz w:val="18"/>
          <w:szCs w:val="18"/>
        </w:rPr>
        <w:t>--(</w:t>
      </w:r>
    </w:p>
    <w:p w14:paraId="69105CEA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C3</w:t>
      </w:r>
    </w:p>
    <w:p w14:paraId="33C97438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FOR C2 IN (C2V1, C2V</w:t>
      </w:r>
      <w:proofErr w:type="gramStart"/>
      <w:r>
        <w:rPr>
          <w:sz w:val="18"/>
          <w:szCs w:val="18"/>
        </w:rPr>
        <w:t>2 ,C</w:t>
      </w:r>
      <w:proofErr w:type="gramEnd"/>
      <w:r>
        <w:rPr>
          <w:sz w:val="18"/>
          <w:szCs w:val="18"/>
        </w:rPr>
        <w:t>2V3)</w:t>
      </w:r>
    </w:p>
    <w:p w14:paraId="527C61CF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) AS </w:t>
      </w:r>
      <w:proofErr w:type="spellStart"/>
      <w:r>
        <w:rPr>
          <w:sz w:val="18"/>
          <w:szCs w:val="18"/>
        </w:rPr>
        <w:t>UnpivotExample</w:t>
      </w:r>
      <w:proofErr w:type="spellEnd"/>
    </w:p>
    <w:p w14:paraId="08C11765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ORDER BY C1, </w:t>
      </w:r>
      <w:proofErr w:type="gramStart"/>
      <w:r>
        <w:rPr>
          <w:sz w:val="18"/>
          <w:szCs w:val="18"/>
        </w:rPr>
        <w:t>C2;</w:t>
      </w:r>
      <w:proofErr w:type="gramEnd"/>
    </w:p>
    <w:p w14:paraId="72AB4552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2F8F4D81" w14:textId="77777777" w:rsidR="008F240A" w:rsidRDefault="008F240A" w:rsidP="00207F34">
      <w:pPr>
        <w:spacing w:after="0"/>
      </w:pPr>
      <w:r>
        <w:rPr>
          <w:sz w:val="18"/>
          <w:szCs w:val="18"/>
        </w:rPr>
        <w:t>-----------------------------------</w:t>
      </w:r>
    </w:p>
    <w:p w14:paraId="279D2B4D" w14:textId="77777777" w:rsidR="008F240A" w:rsidRDefault="008F240A" w:rsidP="00207F34">
      <w:pPr>
        <w:spacing w:after="0"/>
      </w:pPr>
      <w:r>
        <w:rPr>
          <w:sz w:val="18"/>
          <w:szCs w:val="18"/>
        </w:rPr>
        <w:t>3.3.2.</w:t>
      </w:r>
    </w:p>
    <w:p w14:paraId="5392EFDB" w14:textId="77777777" w:rsidR="008F240A" w:rsidRDefault="008F240A" w:rsidP="00207F34">
      <w:pPr>
        <w:spacing w:after="0"/>
      </w:pPr>
      <w:r>
        <w:rPr>
          <w:sz w:val="18"/>
          <w:szCs w:val="18"/>
        </w:rPr>
        <w:t>E.g.</w:t>
      </w:r>
    </w:p>
    <w:p w14:paraId="470877F4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SELECT </w:t>
      </w:r>
      <w:proofErr w:type="spell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ldPrice</w:t>
      </w:r>
      <w:proofErr w:type="spellEnd"/>
    </w:p>
    <w:p w14:paraId="2AEEABDA" w14:textId="77777777" w:rsidR="008F240A" w:rsidRDefault="008F240A" w:rsidP="00207F34">
      <w:pPr>
        <w:spacing w:after="0"/>
      </w:pPr>
      <w:r>
        <w:rPr>
          <w:sz w:val="18"/>
          <w:szCs w:val="18"/>
        </w:rPr>
        <w:t>--FROM vwHouseSoldRecord5Pivot1</w:t>
      </w:r>
    </w:p>
    <w:p w14:paraId="2143865D" w14:textId="77777777" w:rsidR="008F240A" w:rsidRDefault="008F240A" w:rsidP="00207F34">
      <w:pPr>
        <w:spacing w:after="0"/>
      </w:pPr>
      <w:r>
        <w:rPr>
          <w:sz w:val="18"/>
          <w:szCs w:val="18"/>
        </w:rPr>
        <w:t>--UNPIVOT</w:t>
      </w:r>
    </w:p>
    <w:p w14:paraId="36867228" w14:textId="77777777" w:rsidR="008F240A" w:rsidRDefault="008F240A" w:rsidP="00207F34">
      <w:pPr>
        <w:spacing w:after="0"/>
      </w:pPr>
      <w:r>
        <w:rPr>
          <w:sz w:val="18"/>
          <w:szCs w:val="18"/>
        </w:rPr>
        <w:t>--(</w:t>
      </w:r>
    </w:p>
    <w:p w14:paraId="5ED6303C" w14:textId="77777777" w:rsidR="008F240A" w:rsidRDefault="008F240A" w:rsidP="00207F34">
      <w:pPr>
        <w:spacing w:after="0"/>
      </w:pPr>
      <w:r>
        <w:rPr>
          <w:sz w:val="18"/>
          <w:szCs w:val="18"/>
        </w:rPr>
        <w:t>--       </w:t>
      </w:r>
      <w:proofErr w:type="spellStart"/>
      <w:r>
        <w:rPr>
          <w:sz w:val="18"/>
          <w:szCs w:val="18"/>
        </w:rPr>
        <w:t>SoldPrice</w:t>
      </w:r>
      <w:proofErr w:type="spellEnd"/>
    </w:p>
    <w:p w14:paraId="5A05677B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       FOR </w:t>
      </w:r>
      <w:proofErr w:type="spell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 xml:space="preserve"> IN (Suburb01, Suburb</w:t>
      </w:r>
      <w:proofErr w:type="gramStart"/>
      <w:r>
        <w:rPr>
          <w:sz w:val="18"/>
          <w:szCs w:val="18"/>
        </w:rPr>
        <w:t>02 ,Suburb</w:t>
      </w:r>
      <w:proofErr w:type="gramEnd"/>
      <w:r>
        <w:rPr>
          <w:sz w:val="18"/>
          <w:szCs w:val="18"/>
        </w:rPr>
        <w:t>03)</w:t>
      </w:r>
    </w:p>
    <w:p w14:paraId="1C5FB2ED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) AS </w:t>
      </w:r>
      <w:proofErr w:type="spellStart"/>
      <w:r>
        <w:rPr>
          <w:sz w:val="18"/>
          <w:szCs w:val="18"/>
        </w:rPr>
        <w:t>UnpivotExample</w:t>
      </w:r>
      <w:proofErr w:type="spellEnd"/>
    </w:p>
    <w:p w14:paraId="1E5FEE63" w14:textId="77777777" w:rsidR="008F240A" w:rsidRDefault="008F240A" w:rsidP="00207F34">
      <w:pPr>
        <w:spacing w:after="0"/>
      </w:pPr>
      <w:r>
        <w:rPr>
          <w:sz w:val="18"/>
          <w:szCs w:val="18"/>
        </w:rPr>
        <w:t xml:space="preserve">--ORDER BY </w:t>
      </w:r>
      <w:proofErr w:type="spellStart"/>
      <w:r>
        <w:rPr>
          <w:sz w:val="18"/>
          <w:szCs w:val="18"/>
        </w:rPr>
        <w:t>AgentName</w:t>
      </w:r>
      <w:proofErr w:type="spellEnd"/>
      <w:r>
        <w:rPr>
          <w:sz w:val="18"/>
          <w:szCs w:val="18"/>
        </w:rPr>
        <w:t xml:space="preserve">, </w:t>
      </w:r>
      <w:proofErr w:type="spellStart"/>
      <w:proofErr w:type="gramStart"/>
      <w:r>
        <w:rPr>
          <w:sz w:val="18"/>
          <w:szCs w:val="18"/>
        </w:rPr>
        <w:t>SoldSuburb</w:t>
      </w:r>
      <w:proofErr w:type="spellEnd"/>
      <w:r>
        <w:rPr>
          <w:sz w:val="18"/>
          <w:szCs w:val="18"/>
        </w:rPr>
        <w:t>;</w:t>
      </w:r>
      <w:proofErr w:type="gramEnd"/>
    </w:p>
    <w:p w14:paraId="61491FF5" w14:textId="77777777" w:rsidR="008F240A" w:rsidRDefault="008F240A" w:rsidP="00207F34">
      <w:pPr>
        <w:spacing w:after="0"/>
      </w:pPr>
      <w:r>
        <w:rPr>
          <w:sz w:val="18"/>
          <w:szCs w:val="18"/>
        </w:rPr>
        <w:t>--GO -- Run the previous command and begins new batch</w:t>
      </w:r>
    </w:p>
    <w:p w14:paraId="4D5BEB98" w14:textId="77777777" w:rsidR="008F240A" w:rsidRDefault="008F240A" w:rsidP="00207F34">
      <w:pPr>
        <w:spacing w:after="0"/>
      </w:pPr>
    </w:p>
    <w:p w14:paraId="5A6A0E25" w14:textId="77777777" w:rsidR="008F240A" w:rsidRDefault="008F240A" w:rsidP="00207F3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1AD78CF" w14:textId="77777777" w:rsidR="008F240A" w:rsidRDefault="008F240A" w:rsidP="00207F34">
      <w:pPr>
        <w:spacing w:after="0"/>
      </w:pPr>
    </w:p>
    <w:p w14:paraId="67006F18" w14:textId="77777777" w:rsidR="008F240A" w:rsidRDefault="008F240A" w:rsidP="00207F34">
      <w:pPr>
        <w:spacing w:after="0"/>
      </w:pPr>
      <w:r>
        <w:rPr>
          <w:sz w:val="48"/>
          <w:szCs w:val="48"/>
        </w:rPr>
        <w:t>1. </w:t>
      </w:r>
      <w:proofErr w:type="gramStart"/>
      <w:r>
        <w:rPr>
          <w:sz w:val="48"/>
          <w:szCs w:val="48"/>
        </w:rPr>
        <w:t>Pivot :</w:t>
      </w:r>
      <w:proofErr w:type="gramEnd"/>
      <w:r>
        <w:rPr>
          <w:sz w:val="48"/>
          <w:szCs w:val="48"/>
        </w:rPr>
        <w:t xml:space="preserve"> HouseSoldRecord1 Table</w:t>
      </w:r>
    </w:p>
    <w:p w14:paraId="16B2DA04" w14:textId="77777777" w:rsidR="008F240A" w:rsidRDefault="008F240A" w:rsidP="00207F34">
      <w:pPr>
        <w:spacing w:after="0"/>
      </w:pPr>
    </w:p>
    <w:p w14:paraId="66628D5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DD4294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1_</w:t>
      </w:r>
      <w:proofErr w:type="gramStart"/>
      <w:r>
        <w:rPr>
          <w:rFonts w:ascii="Consolas" w:hAnsi="Consolas"/>
          <w:color w:val="008000"/>
          <w:sz w:val="18"/>
          <w:szCs w:val="18"/>
        </w:rPr>
        <w:t>Pivot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ouseSoldRecord1 Table</w:t>
      </w:r>
    </w:p>
    <w:p w14:paraId="7F4156B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8A9CD42" w14:textId="77777777" w:rsidR="008F240A" w:rsidRDefault="008F240A" w:rsidP="00207F34">
      <w:pPr>
        <w:spacing w:after="0"/>
      </w:pPr>
    </w:p>
    <w:p w14:paraId="753417CB" w14:textId="77777777" w:rsidR="008F240A" w:rsidRDefault="008F240A" w:rsidP="00207F34">
      <w:pPr>
        <w:spacing w:after="0"/>
      </w:pPr>
      <w:r>
        <w:rPr>
          <w:sz w:val="36"/>
          <w:szCs w:val="36"/>
        </w:rPr>
        <w:t>1.1. Create Sample Data</w:t>
      </w:r>
    </w:p>
    <w:p w14:paraId="6A81B723" w14:textId="77777777" w:rsidR="008F240A" w:rsidRDefault="008F240A" w:rsidP="00207F34">
      <w:pPr>
        <w:spacing w:after="0"/>
      </w:pPr>
    </w:p>
    <w:p w14:paraId="0D5BA53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</w:t>
      </w:r>
    </w:p>
    <w:p w14:paraId="0FDEE1B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1_01</w:t>
      </w:r>
    </w:p>
    <w:p w14:paraId="7486DB8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1 Table</w:t>
      </w:r>
    </w:p>
    <w:p w14:paraId="74A1FD3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057C72B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249857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991D57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AB5EDC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70893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4D089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4EEA6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8487E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5E921E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Record1</w:t>
      </w:r>
    </w:p>
    <w:p w14:paraId="661863A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0B33CC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2F92F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2593B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</w:p>
    <w:p w14:paraId="07A10E6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B34CD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983E8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68A4B4FC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C01AD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11D358A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3FD5D6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59F61F7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224EF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093CCDDA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B1CF6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4C6F816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C35EF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1E1E5BA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AF0BA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0F5FEF4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6B1AD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1DF1456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FF789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22C16D2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86460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4738EC2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2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C8992A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43A8C9E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9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D56A79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4069262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EA54A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64BE6F5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C36E2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7C656B1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CA2FB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3C946727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46127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2F3E59A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017AD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01D3300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8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E72C4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489B6E0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9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D9BEA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757466B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9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951DA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1</w:t>
      </w:r>
    </w:p>
    <w:p w14:paraId="2C9E3DF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2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BB36F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237A71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C11507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HouseSoldRecord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494A9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BF3668" w14:textId="77777777" w:rsidR="008F240A" w:rsidRDefault="008F240A" w:rsidP="00207F34">
      <w:pPr>
        <w:spacing w:after="0"/>
      </w:pPr>
    </w:p>
    <w:p w14:paraId="47970C6C" w14:textId="36F00F1A" w:rsidR="008F240A" w:rsidRDefault="008F240A" w:rsidP="00207F34">
      <w:pPr>
        <w:spacing w:after="0"/>
      </w:pPr>
      <w:r>
        <w:rPr>
          <w:noProof/>
        </w:rPr>
        <w:lastRenderedPageBreak/>
        <w:drawing>
          <wp:inline distT="0" distB="0" distL="0" distR="0" wp14:anchorId="7CA0808D" wp14:editId="10EEDF0F">
            <wp:extent cx="2811780" cy="4716780"/>
            <wp:effectExtent l="0" t="0" r="762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471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46082" w14:textId="77777777" w:rsidR="008F240A" w:rsidRDefault="008F240A" w:rsidP="00207F34">
      <w:pPr>
        <w:spacing w:after="0"/>
      </w:pPr>
    </w:p>
    <w:p w14:paraId="70B70376" w14:textId="77777777" w:rsidR="008F240A" w:rsidRDefault="008F240A" w:rsidP="00207F34">
      <w:pPr>
        <w:spacing w:after="0"/>
      </w:pPr>
      <w:r>
        <w:rPr>
          <w:sz w:val="36"/>
          <w:szCs w:val="36"/>
        </w:rPr>
        <w:t>1.2. GROUP BY</w:t>
      </w:r>
    </w:p>
    <w:p w14:paraId="380CB47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A73F09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1_02</w:t>
      </w:r>
    </w:p>
    <w:p w14:paraId="2CE226B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1 Table</w:t>
      </w:r>
    </w:p>
    <w:p w14:paraId="7AF38A4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</w:t>
      </w:r>
    </w:p>
    <w:p w14:paraId="6C0D8DA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0120A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94E9BC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</w:t>
      </w:r>
    </w:p>
    <w:p w14:paraId="67BB1DD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Record1</w:t>
      </w:r>
    </w:p>
    <w:p w14:paraId="1073FD2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CC357F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</w:p>
    <w:p w14:paraId="7D11C12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D2B874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gentNam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F26D4F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5875D2" w14:textId="77777777" w:rsidR="008F240A" w:rsidRDefault="008F240A" w:rsidP="00207F34">
      <w:pPr>
        <w:spacing w:after="0"/>
      </w:pPr>
    </w:p>
    <w:p w14:paraId="30ACD886" w14:textId="52DB4C89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3470A0AD" wp14:editId="0F588B0E">
            <wp:extent cx="2926080" cy="2255520"/>
            <wp:effectExtent l="0" t="0" r="762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FB6159" w14:textId="77777777" w:rsidR="008F240A" w:rsidRDefault="008F240A" w:rsidP="00207F34">
      <w:pPr>
        <w:spacing w:after="0"/>
      </w:pPr>
    </w:p>
    <w:p w14:paraId="53D276E9" w14:textId="77777777" w:rsidR="008F240A" w:rsidRDefault="008F240A" w:rsidP="00207F34">
      <w:pPr>
        <w:spacing w:after="0"/>
      </w:pPr>
      <w:r>
        <w:rPr>
          <w:sz w:val="36"/>
          <w:szCs w:val="36"/>
        </w:rPr>
        <w:t>1.3. </w:t>
      </w:r>
      <w:proofErr w:type="gramStart"/>
      <w:r>
        <w:rPr>
          <w:sz w:val="36"/>
          <w:szCs w:val="36"/>
        </w:rPr>
        <w:t>Pivot</w:t>
      </w:r>
      <w:proofErr w:type="gramEnd"/>
      <w:r>
        <w:rPr>
          <w:sz w:val="36"/>
          <w:szCs w:val="36"/>
        </w:rPr>
        <w:t xml:space="preserve"> need derived table</w:t>
      </w:r>
    </w:p>
    <w:p w14:paraId="4C28B1E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03E661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1_03</w:t>
      </w:r>
    </w:p>
    <w:p w14:paraId="04DEE1B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1 Table</w:t>
      </w:r>
    </w:p>
    <w:p w14:paraId="7585D1C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29CE27F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8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4DF489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Suburb</w:t>
      </w:r>
      <w:proofErr w:type="gramStart"/>
      <w:r>
        <w:rPr>
          <w:rFonts w:ascii="Consolas" w:hAnsi="Consolas"/>
          <w:color w:val="008000"/>
          <w:sz w:val="18"/>
          <w:szCs w:val="18"/>
        </w:rPr>
        <w:t>0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4F1260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Suburb</w:t>
      </w:r>
      <w:proofErr w:type="gramStart"/>
      <w:r>
        <w:rPr>
          <w:rFonts w:ascii="Consolas" w:hAnsi="Consolas"/>
          <w:color w:val="008000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24D55A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Suburb03</w:t>
      </w:r>
    </w:p>
    <w:p w14:paraId="3BDACEF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8000"/>
          <w:sz w:val="18"/>
          <w:szCs w:val="18"/>
        </w:rPr>
        <w:t>    HouseSoldRecord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5442AC8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8000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E185D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D972C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3B155A6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burb01   Suburb02   Suburb03 </w:t>
      </w:r>
    </w:p>
    <w:p w14:paraId="3D39923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1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860000.00  400000.00</w:t>
      </w:r>
      <w:proofErr w:type="gramEnd"/>
      <w:r>
        <w:rPr>
          <w:rFonts w:ascii="Consolas" w:hAnsi="Consolas"/>
          <w:color w:val="008000"/>
          <w:sz w:val="18"/>
          <w:szCs w:val="18"/>
        </w:rPr>
        <w:t>  499000.00</w:t>
      </w:r>
    </w:p>
    <w:p w14:paraId="64AAD9F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2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830000.00  1099000.00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440000.00</w:t>
      </w:r>
    </w:p>
    <w:p w14:paraId="0978A2F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 1555000.00 1379000.00 1680000.00</w:t>
      </w:r>
    </w:p>
    <w:p w14:paraId="7411779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D26823F" w14:textId="115A4FA1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5FD0E5A3" wp14:editId="3536C618">
            <wp:extent cx="3817620" cy="8763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5F9E5A" w14:textId="77777777" w:rsidR="008F240A" w:rsidRDefault="008F240A" w:rsidP="00207F34">
      <w:pPr>
        <w:spacing w:after="0"/>
      </w:pPr>
    </w:p>
    <w:p w14:paraId="544AB90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A88B8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9FD489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02</w:t>
      </w:r>
    </w:p>
    <w:p w14:paraId="14D638C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Record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794BCF3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58D33B" w14:textId="11BA0B55" w:rsidR="008F240A" w:rsidRDefault="008F240A" w:rsidP="00207F34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6C06816B" wp14:editId="22AAE904">
            <wp:extent cx="2918460" cy="9144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C7A71" w14:textId="77777777" w:rsidR="008F240A" w:rsidRDefault="008F240A" w:rsidP="00207F34">
      <w:pPr>
        <w:spacing w:after="0"/>
      </w:pPr>
    </w:p>
    <w:p w14:paraId="41E20C3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7FB07D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468EB5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18187A5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burb01   Suburb02    </w:t>
      </w:r>
    </w:p>
    <w:p w14:paraId="7E191A8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1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860000.00  400000.00</w:t>
      </w:r>
      <w:proofErr w:type="gramEnd"/>
      <w:r>
        <w:rPr>
          <w:rFonts w:ascii="Consolas" w:hAnsi="Consolas"/>
          <w:color w:val="008000"/>
          <w:sz w:val="18"/>
          <w:szCs w:val="18"/>
        </w:rPr>
        <w:t> </w:t>
      </w:r>
    </w:p>
    <w:p w14:paraId="241B106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2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830000.00  1099000.00</w:t>
      </w:r>
      <w:proofErr w:type="gramEnd"/>
    </w:p>
    <w:p w14:paraId="3D51CA6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 1555000.00 1379000.00</w:t>
      </w:r>
    </w:p>
    <w:p w14:paraId="05CE18E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E9EF13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4298E93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F3847E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IVOT query for HouseSoldRecord1 converts the unique column values (Suburb01, Suburb02, Suburb03)</w:t>
      </w:r>
    </w:p>
    <w:p w14:paraId="2D2AA5E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into Columns in the output,</w:t>
      </w:r>
    </w:p>
    <w:p w14:paraId="582C8CF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ong with performing aggregations o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.</w:t>
      </w:r>
    </w:p>
    <w:p w14:paraId="402933C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Outer query, simply, selects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from HouseSoldRecord1 table,</w:t>
      </w:r>
    </w:p>
    <w:p w14:paraId="07B434C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ong with pivoted columns from the PivotTable.</w:t>
      </w:r>
    </w:p>
    <w:p w14:paraId="2759AE2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67BE62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real world, Table should have any number of columns.</w:t>
      </w:r>
    </w:p>
    <w:p w14:paraId="4A39AFB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22173D9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useSoldRecord1 only has 3 columns,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0A2036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every table only has 3 columns.</w:t>
      </w:r>
    </w:p>
    <w:p w14:paraId="126A29F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will be a 'logic error' if the table has more than 3 columns.</w:t>
      </w:r>
    </w:p>
    <w:p w14:paraId="0DD8B99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t's try it.</w:t>
      </w:r>
    </w:p>
    <w:p w14:paraId="4E543C3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09778A1" w14:textId="77777777" w:rsidR="008F240A" w:rsidRDefault="008F240A" w:rsidP="00207F34">
      <w:pPr>
        <w:spacing w:after="0"/>
      </w:pPr>
    </w:p>
    <w:p w14:paraId="1DFB801F" w14:textId="77777777" w:rsidR="008F240A" w:rsidRDefault="008F240A" w:rsidP="00207F3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46EF19D" w14:textId="77777777" w:rsidR="008F240A" w:rsidRDefault="008F240A" w:rsidP="00207F34">
      <w:pPr>
        <w:spacing w:after="0"/>
      </w:pPr>
    </w:p>
    <w:p w14:paraId="3F37F165" w14:textId="77777777" w:rsidR="008F240A" w:rsidRDefault="008F240A" w:rsidP="00207F34">
      <w:pPr>
        <w:spacing w:after="0"/>
      </w:pPr>
      <w:r>
        <w:rPr>
          <w:sz w:val="48"/>
          <w:szCs w:val="48"/>
        </w:rPr>
        <w:t>2. </w:t>
      </w:r>
      <w:proofErr w:type="gramStart"/>
      <w:r>
        <w:rPr>
          <w:sz w:val="48"/>
          <w:szCs w:val="48"/>
        </w:rPr>
        <w:t>Pivot :</w:t>
      </w:r>
      <w:proofErr w:type="gramEnd"/>
      <w:r>
        <w:rPr>
          <w:sz w:val="48"/>
          <w:szCs w:val="48"/>
        </w:rPr>
        <w:t xml:space="preserve"> HouseSoldRecord2 Table</w:t>
      </w:r>
    </w:p>
    <w:p w14:paraId="603495F8" w14:textId="77777777" w:rsidR="008F240A" w:rsidRDefault="008F240A" w:rsidP="00207F34">
      <w:pPr>
        <w:spacing w:after="0"/>
      </w:pPr>
    </w:p>
    <w:p w14:paraId="5C6A229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EBE9A8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</w:t>
      </w:r>
      <w:proofErr w:type="gramStart"/>
      <w:r>
        <w:rPr>
          <w:rFonts w:ascii="Consolas" w:hAnsi="Consolas"/>
          <w:color w:val="008000"/>
          <w:sz w:val="18"/>
          <w:szCs w:val="18"/>
        </w:rPr>
        <w:t>Pivot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ouseSoldRecord2 Table</w:t>
      </w:r>
    </w:p>
    <w:p w14:paraId="213A2CE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FD9F622" w14:textId="77777777" w:rsidR="008F240A" w:rsidRDefault="008F240A" w:rsidP="00207F34">
      <w:pPr>
        <w:spacing w:after="0"/>
      </w:pPr>
    </w:p>
    <w:p w14:paraId="77C44A1E" w14:textId="77777777" w:rsidR="008F240A" w:rsidRDefault="008F240A" w:rsidP="00207F34">
      <w:pPr>
        <w:spacing w:after="0"/>
      </w:pPr>
      <w:r>
        <w:rPr>
          <w:sz w:val="36"/>
          <w:szCs w:val="36"/>
        </w:rPr>
        <w:t>2.1. Create Sample Data</w:t>
      </w:r>
    </w:p>
    <w:p w14:paraId="405C63F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3732F4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1</w:t>
      </w:r>
    </w:p>
    <w:p w14:paraId="64E9940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FDFC2B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3D532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9ABB80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C02C6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673496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D4995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0A6D2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0B2C6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B2D86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Record2</w:t>
      </w:r>
    </w:p>
    <w:p w14:paraId="1824229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D4EA4A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0ECF2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C2D6E5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EE1C4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ABEA2A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E72037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DateTi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6FB7AD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A4740F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0510C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65619E5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059AE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4-12 13:27:58.60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15259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4550651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428BD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7-04-02 13:53:29.58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FB1C81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1B816E9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F7B3AC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5-09-01 00:22:21.05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8B453A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0AEBA6DA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6CB87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5-09-16 07:20:09.03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EC5FD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6D260CC1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C42AC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1-31 00:59:21.86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AA902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0968086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17E72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4-19 07:12:38.81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0CC8A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647A425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1512E0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7-04-02 09:06:19.74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5F6B27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019EA23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DC2EDA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7-03-01 16:25:42.17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24044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52C5BAB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699CA7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5-04-13 21:02:58.54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F9F17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13B1CDE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2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34148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7-04 17:55:15.25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04F03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1C81228A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9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116BB7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12-27 13:01:05.44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22619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4207329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92C253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8-30 04:21:14.81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9D9CB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429195C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2C052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5-07-31 02:17:26.71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CF824A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50C61CC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4B24E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06-15 15:26:28.50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D4BD7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3875538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11244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7-04-09 01:24:11.44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A8816C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1F79BB5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5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15C24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5-02-26 00:39:14.32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CB731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5D0BFE6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89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2B40E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5-08-28 04:50:27.18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64EFE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6955180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99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88E3C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6-11-07 00:48:09.93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97D59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41EAACF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99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2FA8FA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5-11-15 09:40:58.64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164FA71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2</w:t>
      </w:r>
    </w:p>
    <w:p w14:paraId="59E88A8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20000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184AB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N'2015-06-18 17:31:44.96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F651B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AA15D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715186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HouseSoldRecor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55D07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2BC6D7" w14:textId="77777777" w:rsidR="008F240A" w:rsidRDefault="008F240A" w:rsidP="00207F34">
      <w:pPr>
        <w:spacing w:after="0"/>
      </w:pPr>
    </w:p>
    <w:p w14:paraId="0C77FCF3" w14:textId="11721D86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509FD297" wp14:editId="3C04710F">
            <wp:extent cx="4792980" cy="4762500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FBDC2" w14:textId="77777777" w:rsidR="008F240A" w:rsidRDefault="008F240A" w:rsidP="00207F34">
      <w:pPr>
        <w:spacing w:after="0"/>
      </w:pPr>
    </w:p>
    <w:p w14:paraId="2C8FA042" w14:textId="77777777" w:rsidR="008F240A" w:rsidRDefault="008F240A" w:rsidP="00207F34">
      <w:pPr>
        <w:spacing w:after="0"/>
      </w:pPr>
      <w:r>
        <w:rPr>
          <w:sz w:val="36"/>
          <w:szCs w:val="36"/>
        </w:rPr>
        <w:t>2.2. GROUP BY</w:t>
      </w:r>
    </w:p>
    <w:p w14:paraId="1D03C34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467DA6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2</w:t>
      </w:r>
    </w:p>
    <w:p w14:paraId="0F3195A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2 Table</w:t>
      </w:r>
    </w:p>
    <w:p w14:paraId="7C47F0E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</w:t>
      </w:r>
    </w:p>
    <w:p w14:paraId="6EF1ACB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7B46B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C53AAE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Total</w:t>
      </w:r>
    </w:p>
    <w:p w14:paraId="70D1098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Record2</w:t>
      </w:r>
    </w:p>
    <w:p w14:paraId="1E67928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66D231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</w:p>
    <w:p w14:paraId="23E78E8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553D03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gentNam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66F15E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7468FDF" w14:textId="1CCC2065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1E5EDA47" wp14:editId="3B7BF0A8">
            <wp:extent cx="2926080" cy="2255520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A2712" w14:textId="77777777" w:rsidR="008F240A" w:rsidRDefault="008F240A" w:rsidP="00207F34">
      <w:pPr>
        <w:spacing w:after="0"/>
      </w:pPr>
    </w:p>
    <w:p w14:paraId="058994D7" w14:textId="77777777" w:rsidR="008F240A" w:rsidRDefault="008F240A" w:rsidP="00207F34">
      <w:pPr>
        <w:spacing w:after="0"/>
      </w:pPr>
      <w:r>
        <w:rPr>
          <w:sz w:val="36"/>
          <w:szCs w:val="36"/>
        </w:rPr>
        <w:t xml:space="preserve">2.3. Logic </w:t>
      </w:r>
      <w:proofErr w:type="gramStart"/>
      <w:r>
        <w:rPr>
          <w:sz w:val="36"/>
          <w:szCs w:val="36"/>
        </w:rPr>
        <w:t>Error :</w:t>
      </w:r>
      <w:proofErr w:type="gramEnd"/>
      <w:r>
        <w:rPr>
          <w:sz w:val="36"/>
          <w:szCs w:val="36"/>
        </w:rPr>
        <w:t xml:space="preserve"> Pivot need derived table</w:t>
      </w:r>
    </w:p>
    <w:p w14:paraId="0A1FB18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7CEA756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3</w:t>
      </w:r>
    </w:p>
    <w:p w14:paraId="49A82B0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2 Table</w:t>
      </w:r>
    </w:p>
    <w:p w14:paraId="538736D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Logic </w:t>
      </w:r>
      <w:proofErr w:type="gramStart"/>
      <w:r>
        <w:rPr>
          <w:rFonts w:ascii="Consolas" w:hAnsi="Consolas"/>
          <w:color w:val="008000"/>
          <w:sz w:val="18"/>
          <w:szCs w:val="18"/>
        </w:rPr>
        <w:t>Erro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ivot need derived table</w:t>
      </w:r>
    </w:p>
    <w:p w14:paraId="055059D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92236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F65120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370F70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03</w:t>
      </w:r>
    </w:p>
    <w:p w14:paraId="5FC082C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Record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77660CF1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0B7509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959AEF" w14:textId="59F94628" w:rsidR="008F240A" w:rsidRDefault="008F240A" w:rsidP="00207F34">
      <w:pPr>
        <w:spacing w:after="0"/>
      </w:pPr>
      <w:r>
        <w:rPr>
          <w:noProof/>
        </w:rPr>
        <w:lastRenderedPageBreak/>
        <w:drawing>
          <wp:inline distT="0" distB="0" distL="0" distR="0" wp14:anchorId="37E88D17" wp14:editId="0869B2B4">
            <wp:extent cx="2407920" cy="3200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5934C" w14:textId="77777777" w:rsidR="008F240A" w:rsidRDefault="008F240A" w:rsidP="00207F34">
      <w:pPr>
        <w:spacing w:after="0"/>
      </w:pPr>
    </w:p>
    <w:p w14:paraId="08D0A79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7BA5C0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368F19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ic Error.</w:t>
      </w:r>
    </w:p>
    <w:p w14:paraId="7C08725C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Outpu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the following</w:t>
      </w:r>
    </w:p>
    <w:p w14:paraId="6B182B1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burb01   Suburb02   Suburb03 </w:t>
      </w:r>
    </w:p>
    <w:p w14:paraId="1939A19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1     NULL   400000.00    NULL</w:t>
      </w:r>
    </w:p>
    <w:p w14:paraId="52F9EDE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2     500000.00    NULL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NULL</w:t>
      </w:r>
      <w:proofErr w:type="spellEnd"/>
    </w:p>
    <w:p w14:paraId="5928D05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0DCEA65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2     NULL   399000.00    NULL</w:t>
      </w:r>
    </w:p>
    <w:p w14:paraId="4BD09C5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1     NULL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NULL</w:t>
      </w:r>
      <w:proofErr w:type="spellEnd"/>
      <w:r>
        <w:rPr>
          <w:rFonts w:ascii="Consolas" w:hAnsi="Consolas"/>
          <w:color w:val="008000"/>
          <w:sz w:val="18"/>
          <w:szCs w:val="18"/>
        </w:rPr>
        <w:t>   499000.00</w:t>
      </w:r>
    </w:p>
    <w:p w14:paraId="1D0B9B8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  520000.00    NULL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NULL</w:t>
      </w:r>
      <w:proofErr w:type="spellEnd"/>
    </w:p>
    <w:p w14:paraId="615ACB5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tal 20 rows.</w:t>
      </w:r>
    </w:p>
    <w:p w14:paraId="7338542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t what we expect.</w:t>
      </w:r>
    </w:p>
    <w:p w14:paraId="53020E5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0EC673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583F588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13426C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useSoldRecord2 has 5 columns,</w:t>
      </w:r>
    </w:p>
    <w:p w14:paraId="18C19F0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d,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NEY,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6FEA27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is because of the presence of Id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in HouseSoldRecord2,</w:t>
      </w:r>
    </w:p>
    <w:p w14:paraId="01AC722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is also considered when performing pivoting and group by.</w:t>
      </w:r>
    </w:p>
    <w:p w14:paraId="4FA4D6E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eliminate this from the calculations,</w:t>
      </w:r>
    </w:p>
    <w:p w14:paraId="01D447D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we have used derived table, which only selects,</w:t>
      </w:r>
    </w:p>
    <w:p w14:paraId="47D5B6C3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CD129A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est of the query is very similar to what we have already seen.</w:t>
      </w:r>
    </w:p>
    <w:p w14:paraId="2F37380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46DD223" w14:textId="77777777" w:rsidR="008F240A" w:rsidRDefault="008F240A" w:rsidP="00207F34">
      <w:pPr>
        <w:spacing w:after="0"/>
      </w:pPr>
    </w:p>
    <w:p w14:paraId="3423883E" w14:textId="77777777" w:rsidR="008F240A" w:rsidRDefault="008F240A" w:rsidP="00207F34">
      <w:pPr>
        <w:spacing w:after="0"/>
      </w:pPr>
      <w:r>
        <w:rPr>
          <w:sz w:val="36"/>
          <w:szCs w:val="36"/>
        </w:rPr>
        <w:t>2.4. </w:t>
      </w:r>
      <w:proofErr w:type="gramStart"/>
      <w:r>
        <w:rPr>
          <w:sz w:val="36"/>
          <w:szCs w:val="36"/>
        </w:rPr>
        <w:t>Pivot</w:t>
      </w:r>
      <w:proofErr w:type="gramEnd"/>
      <w:r>
        <w:rPr>
          <w:sz w:val="36"/>
          <w:szCs w:val="36"/>
        </w:rPr>
        <w:t xml:space="preserve"> need derived table</w:t>
      </w:r>
    </w:p>
    <w:p w14:paraId="522E925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FB1931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4</w:t>
      </w:r>
    </w:p>
    <w:p w14:paraId="3A65822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2 Table</w:t>
      </w:r>
    </w:p>
    <w:p w14:paraId="633EB1A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77319F2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</w:t>
      </w:r>
    </w:p>
    <w:p w14:paraId="45B31B9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4_</w:t>
      </w:r>
      <w:proofErr w:type="gramStart"/>
      <w:r>
        <w:rPr>
          <w:rFonts w:ascii="Consolas" w:hAnsi="Consolas"/>
          <w:color w:val="008000"/>
          <w:sz w:val="18"/>
          <w:szCs w:val="18"/>
        </w:rPr>
        <w:t>0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ouseSoldRecord2 Table</w:t>
      </w:r>
    </w:p>
    <w:p w14:paraId="033759D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, the following clauses are equivalent:</w:t>
      </w:r>
    </w:p>
    <w:p w14:paraId="7D7E2D9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6CA9268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</w:t>
      </w:r>
    </w:p>
    <w:p w14:paraId="3037B38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4_01_01</w:t>
      </w:r>
    </w:p>
    <w:p w14:paraId="63EF1B9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Suburb</w:t>
      </w:r>
      <w:proofErr w:type="gramEnd"/>
      <w:r>
        <w:rPr>
          <w:rFonts w:ascii="Consolas" w:hAnsi="Consolas"/>
          <w:sz w:val="18"/>
          <w:szCs w:val="18"/>
        </w:rPr>
        <w:t>0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01FF4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2ABA3C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03</w:t>
      </w:r>
    </w:p>
    <w:p w14:paraId="1DB61635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6D7EA2B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35B19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5CEB60D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HouseSoldRecord2</w:t>
      </w:r>
    </w:p>
    <w:p w14:paraId="4CEF40F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119D3A2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CC908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D18B3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</w:t>
      </w:r>
    </w:p>
    <w:p w14:paraId="4AD7C18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4_01_02</w:t>
      </w:r>
    </w:p>
    <w:p w14:paraId="5229645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8FB2BD5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76CD562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E6E225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2227D18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HouseSoldRecord2</w:t>
      </w:r>
    </w:p>
    <w:p w14:paraId="6C9ECA5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22C452D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AA5AE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6EC34A" w14:textId="7B55031A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6F798724" wp14:editId="5386F43F">
            <wp:extent cx="2964180" cy="103632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6A028" w14:textId="77777777" w:rsidR="008F240A" w:rsidRDefault="008F240A" w:rsidP="00207F34">
      <w:pPr>
        <w:spacing w:after="0"/>
      </w:pPr>
    </w:p>
    <w:p w14:paraId="267B1A2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A7A2E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922975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F13FF3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2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4D33372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40D6A56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burb01   Suburb02   Suburb03</w:t>
      </w:r>
    </w:p>
    <w:p w14:paraId="05947E5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245000.00 2878000.00 2619000.00</w:t>
      </w:r>
    </w:p>
    <w:p w14:paraId="2CC0B21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77D034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nly different is the following.</w:t>
      </w:r>
    </w:p>
    <w:p w14:paraId="11F4B73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7425271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Query</w:t>
      </w:r>
    </w:p>
    <w:p w14:paraId="5058CDE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Suburb</w:t>
      </w:r>
      <w:proofErr w:type="gramEnd"/>
      <w:r>
        <w:rPr>
          <w:rFonts w:ascii="Consolas" w:hAnsi="Consolas"/>
          <w:color w:val="008000"/>
          <w:sz w:val="18"/>
          <w:szCs w:val="18"/>
        </w:rPr>
        <w:t>01 ,</w:t>
      </w:r>
    </w:p>
    <w:p w14:paraId="79E10EF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burb</w:t>
      </w:r>
      <w:proofErr w:type="gramStart"/>
      <w:r>
        <w:rPr>
          <w:rFonts w:ascii="Consolas" w:hAnsi="Consolas"/>
          <w:color w:val="008000"/>
          <w:sz w:val="18"/>
          <w:szCs w:val="18"/>
        </w:rPr>
        <w:t>02 ,</w:t>
      </w:r>
      <w:proofErr w:type="gramEnd"/>
    </w:p>
    <w:p w14:paraId="4A08A62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burb03</w:t>
      </w:r>
    </w:p>
    <w:p w14:paraId="48D9E5A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6A4D05B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nd Query</w:t>
      </w:r>
    </w:p>
    <w:p w14:paraId="27E0746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68DF4F9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can always replace</w:t>
      </w:r>
    </w:p>
    <w:p w14:paraId="59FE27F4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"SELECT C</w:t>
      </w:r>
      <w:proofErr w:type="gramStart"/>
      <w:r>
        <w:rPr>
          <w:rFonts w:ascii="Consolas" w:hAnsi="Consolas"/>
          <w:color w:val="008000"/>
          <w:sz w:val="18"/>
          <w:szCs w:val="18"/>
        </w:rPr>
        <w:t>1,C</w:t>
      </w:r>
      <w:proofErr w:type="gramEnd"/>
      <w:r>
        <w:rPr>
          <w:rFonts w:ascii="Consolas" w:hAnsi="Consolas"/>
          <w:color w:val="008000"/>
          <w:sz w:val="18"/>
          <w:szCs w:val="18"/>
        </w:rPr>
        <w:t>2...etc" by "SELECT  *".</w:t>
      </w:r>
    </w:p>
    <w:p w14:paraId="064FA76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inner query "SELECT C</w:t>
      </w:r>
      <w:proofErr w:type="gramStart"/>
      <w:r>
        <w:rPr>
          <w:rFonts w:ascii="Consolas" w:hAnsi="Consolas"/>
          <w:color w:val="008000"/>
          <w:sz w:val="18"/>
          <w:szCs w:val="18"/>
        </w:rPr>
        <w:t>1,C</w:t>
      </w:r>
      <w:proofErr w:type="gramEnd"/>
      <w:r>
        <w:rPr>
          <w:rFonts w:ascii="Consolas" w:hAnsi="Consolas"/>
          <w:color w:val="008000"/>
          <w:sz w:val="18"/>
          <w:szCs w:val="18"/>
        </w:rPr>
        <w:t>2...etc" is more important</w:t>
      </w:r>
    </w:p>
    <w:p w14:paraId="38D5627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decide how many columns pivot to left side.</w:t>
      </w:r>
    </w:p>
    <w:p w14:paraId="6D2E955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F231F7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t's see next sample to conclude the Pivot Syntax.</w:t>
      </w:r>
    </w:p>
    <w:p w14:paraId="717AE66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2E50264" w14:textId="77777777" w:rsidR="008F240A" w:rsidRDefault="008F240A" w:rsidP="00207F34">
      <w:pPr>
        <w:spacing w:after="0"/>
      </w:pPr>
    </w:p>
    <w:p w14:paraId="76996036" w14:textId="77777777" w:rsidR="008F240A" w:rsidRDefault="008F240A" w:rsidP="00207F34">
      <w:pPr>
        <w:spacing w:after="0"/>
      </w:pPr>
      <w:r>
        <w:rPr>
          <w:sz w:val="36"/>
          <w:szCs w:val="36"/>
        </w:rPr>
        <w:lastRenderedPageBreak/>
        <w:t>2.5. 3 columns in derived table</w:t>
      </w:r>
    </w:p>
    <w:p w14:paraId="750CE60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AE2C3C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</w:t>
      </w:r>
      <w:proofErr w:type="gramStart"/>
      <w:r>
        <w:rPr>
          <w:rFonts w:ascii="Consolas" w:hAnsi="Consolas"/>
          <w:color w:val="008000"/>
          <w:sz w:val="18"/>
          <w:szCs w:val="18"/>
        </w:rPr>
        <w:t>05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ouseSoldRecord2 Table</w:t>
      </w:r>
    </w:p>
    <w:p w14:paraId="387CE27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, the following clauses are equivalent:</w:t>
      </w:r>
    </w:p>
    <w:p w14:paraId="2A09964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3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4CD7C6F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</w:t>
      </w:r>
    </w:p>
    <w:p w14:paraId="0CF9A88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5_01</w:t>
      </w:r>
    </w:p>
    <w:p w14:paraId="60C3545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86FC1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5812B6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76B321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03</w:t>
      </w:r>
    </w:p>
    <w:p w14:paraId="066C5E4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0669110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BDEC9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C2B250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3E38E0F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HouseSoldRecord2</w:t>
      </w:r>
    </w:p>
    <w:p w14:paraId="271AAED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45B1F21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6A0B4C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44AD2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</w:t>
      </w:r>
    </w:p>
    <w:p w14:paraId="5BB4AAF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5_02</w:t>
      </w:r>
    </w:p>
    <w:p w14:paraId="3D0F4C8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EF8850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6F1351A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3048C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E652E0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0AA452D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HouseSoldRecord2</w:t>
      </w:r>
    </w:p>
    <w:p w14:paraId="5D0A928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79A3A35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BD8B09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8B90B1" w14:textId="281D6E73" w:rsidR="008F240A" w:rsidRDefault="008F240A" w:rsidP="00207F34">
      <w:pPr>
        <w:spacing w:after="0"/>
      </w:pPr>
      <w:r>
        <w:rPr>
          <w:noProof/>
        </w:rPr>
        <w:lastRenderedPageBreak/>
        <w:drawing>
          <wp:inline distT="0" distB="0" distL="0" distR="0" wp14:anchorId="24425D7A" wp14:editId="2B098AC5">
            <wp:extent cx="3230880" cy="1562100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AA78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13995A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92DDBB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F52C4F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3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655BD8A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0F93681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burb01   Suburb02   Suburb03</w:t>
      </w:r>
    </w:p>
    <w:p w14:paraId="250D2A0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1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860000.00  400000.00</w:t>
      </w:r>
      <w:proofErr w:type="gramEnd"/>
      <w:r>
        <w:rPr>
          <w:rFonts w:ascii="Consolas" w:hAnsi="Consolas"/>
          <w:color w:val="008000"/>
          <w:sz w:val="18"/>
          <w:szCs w:val="18"/>
        </w:rPr>
        <w:t>  499000.00</w:t>
      </w:r>
    </w:p>
    <w:p w14:paraId="05110E3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2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830000.00  1099000.00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440000.00</w:t>
      </w:r>
    </w:p>
    <w:p w14:paraId="7A5AB05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 1555000.00 1379000.00 1680000.00</w:t>
      </w:r>
    </w:p>
    <w:p w14:paraId="042ADB9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B36B9F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nly different is the following.</w:t>
      </w:r>
    </w:p>
    <w:p w14:paraId="7D894CE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1759781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st Query</w:t>
      </w:r>
    </w:p>
    <w:p w14:paraId="5E61E42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C7A6A0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burb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</w:p>
    <w:p w14:paraId="2F439CA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burb</w:t>
      </w:r>
      <w:proofErr w:type="gramStart"/>
      <w:r>
        <w:rPr>
          <w:rFonts w:ascii="Consolas" w:hAnsi="Consolas"/>
          <w:color w:val="008000"/>
          <w:sz w:val="18"/>
          <w:szCs w:val="18"/>
        </w:rPr>
        <w:t>02 ,</w:t>
      </w:r>
      <w:proofErr w:type="gramEnd"/>
    </w:p>
    <w:p w14:paraId="4FDCF54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burb03</w:t>
      </w:r>
    </w:p>
    <w:p w14:paraId="6ABB6DE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3373219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nd Query</w:t>
      </w:r>
    </w:p>
    <w:p w14:paraId="62DC50F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391A9C3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can always replace</w:t>
      </w:r>
    </w:p>
    <w:p w14:paraId="4CE71829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"SELECT C</w:t>
      </w:r>
      <w:proofErr w:type="gramStart"/>
      <w:r>
        <w:rPr>
          <w:rFonts w:ascii="Consolas" w:hAnsi="Consolas"/>
          <w:color w:val="008000"/>
          <w:sz w:val="18"/>
          <w:szCs w:val="18"/>
        </w:rPr>
        <w:t>1,C</w:t>
      </w:r>
      <w:proofErr w:type="gramEnd"/>
      <w:r>
        <w:rPr>
          <w:rFonts w:ascii="Consolas" w:hAnsi="Consolas"/>
          <w:color w:val="008000"/>
          <w:sz w:val="18"/>
          <w:szCs w:val="18"/>
        </w:rPr>
        <w:t>2...etc" by "SELECT  *".</w:t>
      </w:r>
    </w:p>
    <w:p w14:paraId="5896A93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inner query "SELECT C</w:t>
      </w:r>
      <w:proofErr w:type="gramStart"/>
      <w:r>
        <w:rPr>
          <w:rFonts w:ascii="Consolas" w:hAnsi="Consolas"/>
          <w:color w:val="008000"/>
          <w:sz w:val="18"/>
          <w:szCs w:val="18"/>
        </w:rPr>
        <w:t>1,C</w:t>
      </w:r>
      <w:proofErr w:type="gramEnd"/>
      <w:r>
        <w:rPr>
          <w:rFonts w:ascii="Consolas" w:hAnsi="Consolas"/>
          <w:color w:val="008000"/>
          <w:sz w:val="18"/>
          <w:szCs w:val="18"/>
        </w:rPr>
        <w:t>2...etc" is more important</w:t>
      </w:r>
    </w:p>
    <w:p w14:paraId="26E7B34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decide how many columns pivot to left side.</w:t>
      </w:r>
    </w:p>
    <w:p w14:paraId="21D45E2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6B2D48C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34DB3C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ivot Syntax1</w:t>
      </w:r>
    </w:p>
    <w:p w14:paraId="16F625F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C1B64AC" w14:textId="77777777" w:rsidR="008F240A" w:rsidRDefault="00000000" w:rsidP="00207F34">
      <w:pPr>
        <w:spacing w:after="0"/>
      </w:pPr>
      <w:hyperlink r:id="rId18" w:history="1">
        <w:r w:rsidR="008F240A">
          <w:rPr>
            <w:rStyle w:val="Hyperlink"/>
            <w:rFonts w:ascii="Consolas" w:hAnsi="Consolas"/>
            <w:sz w:val="18"/>
            <w:szCs w:val="18"/>
          </w:rPr>
          <w:t>https://technet.microsoft.com/en-us/library/ms177410(v=sql.105).aspx</w:t>
        </w:r>
      </w:hyperlink>
    </w:p>
    <w:p w14:paraId="41F2028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7C590D5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--derived table</w:t>
      </w:r>
    </w:p>
    <w:p w14:paraId="7F61202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    T1C1 , --1st pivoted column</w:t>
      </w:r>
    </w:p>
    <w:p w14:paraId="4C1AC9A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2nd pivoted column</w:t>
      </w:r>
    </w:p>
    <w:p w14:paraId="3AB653D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....</w:t>
      </w:r>
    </w:p>
    <w:p w14:paraId="7FBB794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N-2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ivoted column</w:t>
      </w:r>
    </w:p>
    <w:p w14:paraId="56299E7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Column n-1 that contains the values that will become column headers</w:t>
      </w:r>
    </w:p>
    <w:p w14:paraId="15B23D0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 AS T1CnAliasName --Column n that used for aggregation function</w:t>
      </w:r>
    </w:p>
    <w:p w14:paraId="71DC665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 FROM      T1</w:t>
      </w:r>
    </w:p>
    <w:p w14:paraId="2F503E2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BaseData PIVOT</w:t>
      </w:r>
    </w:p>
    <w:p w14:paraId="346C35F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UM(T1CnAliasName) FOR T1Cn-2 IN ( T1Cn-1V1, T1Cn-1V2, T1Cn-1V3 ) ) AS PivotTable;</w:t>
      </w:r>
    </w:p>
    <w:p w14:paraId="365EB3C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</w:t>
      </w:r>
    </w:p>
    <w:p w14:paraId="6A2470F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130FE95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 stand for Table</w:t>
      </w:r>
    </w:p>
    <w:p w14:paraId="6476738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 stand for column</w:t>
      </w:r>
    </w:p>
    <w:p w14:paraId="2F3A2D1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 </w:t>
      </w:r>
      <w:proofErr w:type="gramStart"/>
      <w:r>
        <w:rPr>
          <w:rFonts w:ascii="Consolas" w:hAnsi="Consolas"/>
          <w:color w:val="008000"/>
          <w:sz w:val="18"/>
          <w:szCs w:val="18"/>
        </w:rPr>
        <w:t>st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or Value</w:t>
      </w:r>
    </w:p>
    <w:p w14:paraId="65E00C7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 will become the pivoted columns in left hand side.</w:t>
      </w:r>
    </w:p>
    <w:p w14:paraId="5F4C086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lumn n-</w:t>
      </w:r>
      <w:proofErr w:type="gramStart"/>
      <w:r>
        <w:rPr>
          <w:rFonts w:ascii="Consolas" w:hAnsi="Consolas"/>
          <w:color w:val="008000"/>
          <w:sz w:val="18"/>
          <w:szCs w:val="18"/>
        </w:rPr>
        <w:t>1,T</w:t>
      </w:r>
      <w:proofErr w:type="gramEnd"/>
      <w:r>
        <w:rPr>
          <w:rFonts w:ascii="Consolas" w:hAnsi="Consolas"/>
          <w:color w:val="008000"/>
          <w:sz w:val="18"/>
          <w:szCs w:val="18"/>
        </w:rPr>
        <w:t>1Cn-1, that contains the values that will become column headers.</w:t>
      </w:r>
    </w:p>
    <w:p w14:paraId="02EB2DF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gramStart"/>
      <w:r>
        <w:rPr>
          <w:rFonts w:ascii="Consolas" w:hAnsi="Consolas"/>
          <w:color w:val="008000"/>
          <w:sz w:val="18"/>
          <w:szCs w:val="18"/>
        </w:rPr>
        <w:t>n,T</w:t>
      </w:r>
      <w:proofErr w:type="gramEnd"/>
      <w:r>
        <w:rPr>
          <w:rFonts w:ascii="Consolas" w:hAnsi="Consolas"/>
          <w:color w:val="008000"/>
          <w:sz w:val="18"/>
          <w:szCs w:val="18"/>
        </w:rPr>
        <w:t>1Cn, that used for aggregation function.</w:t>
      </w:r>
    </w:p>
    <w:p w14:paraId="134F085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"ORDER BY T1Cn-1V1, T1Cn-1V2, T1Cn-1V3, T1Cn" might cause some logic error that we don't expect.</w:t>
      </w:r>
    </w:p>
    <w:p w14:paraId="59FFC08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tter just use "ORDER BY 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".</w:t>
      </w:r>
    </w:p>
    <w:p w14:paraId="43890FF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7C3687A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2FE83A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90D9F3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6AA2035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--derived table</w:t>
      </w:r>
    </w:p>
    <w:p w14:paraId="646795F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--1st pivoted column</w:t>
      </w:r>
    </w:p>
    <w:p w14:paraId="74F22C9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  <w:r>
        <w:rPr>
          <w:rFonts w:ascii="Consolas" w:hAnsi="Consolas"/>
          <w:color w:val="008000"/>
          <w:sz w:val="18"/>
          <w:szCs w:val="18"/>
        </w:rPr>
        <w:t>      --Column n-1 that contains the values that will become column headers</w:t>
      </w:r>
    </w:p>
    <w:p w14:paraId="09A60F6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  <w:r>
        <w:rPr>
          <w:rFonts w:ascii="Consolas" w:hAnsi="Consolas"/>
          <w:color w:val="008000"/>
          <w:sz w:val="18"/>
          <w:szCs w:val="18"/>
        </w:rPr>
        <w:t>  --</w:t>
      </w:r>
      <w:proofErr w:type="gramEnd"/>
      <w:r>
        <w:rPr>
          <w:rFonts w:ascii="Consolas" w:hAnsi="Consolas"/>
          <w:color w:val="008000"/>
          <w:sz w:val="18"/>
          <w:szCs w:val="18"/>
        </w:rPr>
        <w:t>Column n that used for aggregation function</w:t>
      </w:r>
    </w:p>
    <w:p w14:paraId="42A994D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 FROM      HouseSoldRecord2</w:t>
      </w:r>
    </w:p>
    <w:p w14:paraId="7EC005A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BaseData PIVOT</w:t>
      </w:r>
    </w:p>
    <w:p w14:paraId="27A6843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 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UM(</w:t>
      </w:r>
      <w:proofErr w:type="spell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( Suburb01, Suburb02, Suburb03 ) ) AS PivotTable;</w:t>
      </w:r>
    </w:p>
    <w:p w14:paraId="3A2AAE4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GO -- Run the previous command and begins new batch</w:t>
      </w:r>
    </w:p>
    <w:p w14:paraId="126DEA5D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come the pivoted columns in left hand side.</w:t>
      </w:r>
    </w:p>
    <w:p w14:paraId="1DC4A73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contains the values that will become column headers, Suburb01, Suburb02, Suburb03.</w:t>
      </w:r>
    </w:p>
    <w:p w14:paraId="1C4F89A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used for aggregation function.</w:t>
      </w:r>
    </w:p>
    <w:p w14:paraId="326086A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ing "ORDER BY Suburb01, Suburb02, Suburb03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>" might cause some logic error that we don't expect.</w:t>
      </w:r>
    </w:p>
    <w:p w14:paraId="3C19F32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tter just use "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4A930EF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6B2F39A" w14:textId="77777777" w:rsidR="008F240A" w:rsidRDefault="008F240A" w:rsidP="00207F34">
      <w:pPr>
        <w:spacing w:after="0"/>
      </w:pPr>
    </w:p>
    <w:p w14:paraId="1A381FCF" w14:textId="77777777" w:rsidR="008F240A" w:rsidRDefault="008F240A" w:rsidP="00207F34">
      <w:pPr>
        <w:spacing w:after="0"/>
      </w:pPr>
      <w:r>
        <w:rPr>
          <w:sz w:val="36"/>
          <w:szCs w:val="36"/>
        </w:rPr>
        <w:t>2.6. 4 columns in derived table </w:t>
      </w:r>
    </w:p>
    <w:p w14:paraId="7628F8E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1CE1924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6</w:t>
      </w:r>
    </w:p>
    <w:p w14:paraId="14B692D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2 Table</w:t>
      </w:r>
    </w:p>
    <w:p w14:paraId="3B2B965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1233AB2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4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>, YEAR(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633AA4D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BD23DC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2B997A5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F78DD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oldDateTim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90A0F7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200C45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327A061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HouseSoldRecord2</w:t>
      </w:r>
    </w:p>
    <w:p w14:paraId="0E48863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0F508D2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</w:p>
    <w:p w14:paraId="204396A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BF6CF0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70CA8F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179E53" w14:textId="7C203072" w:rsidR="008F240A" w:rsidRDefault="008F240A" w:rsidP="00207F34">
      <w:pPr>
        <w:spacing w:after="0"/>
      </w:pPr>
      <w:r>
        <w:rPr>
          <w:noProof/>
        </w:rPr>
        <w:lastRenderedPageBreak/>
        <w:drawing>
          <wp:inline distT="0" distB="0" distL="0" distR="0" wp14:anchorId="2108CC4B" wp14:editId="27DD9EC2">
            <wp:extent cx="4381500" cy="20878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08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1AFD8" w14:textId="77777777" w:rsidR="008F240A" w:rsidRDefault="008F240A" w:rsidP="00207F34">
      <w:pPr>
        <w:spacing w:after="0"/>
      </w:pPr>
      <w:r>
        <w:rPr>
          <w:sz w:val="36"/>
          <w:szCs w:val="36"/>
        </w:rPr>
        <w:t>2.7. 6 columns in derived table</w:t>
      </w:r>
    </w:p>
    <w:p w14:paraId="6863B53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42B6D8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7</w:t>
      </w:r>
    </w:p>
    <w:p w14:paraId="21157B2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2 Table</w:t>
      </w:r>
    </w:p>
    <w:p w14:paraId="5022805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56A1E55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6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</w:p>
    <w:p w14:paraId="1BE817B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>, YEAR(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gramStart"/>
      <w:r>
        <w:rPr>
          <w:rFonts w:ascii="Consolas" w:hAnsi="Consolas"/>
          <w:color w:val="008000"/>
          <w:sz w:val="18"/>
          <w:szCs w:val="18"/>
        </w:rPr>
        <w:t>DATEPAR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MONTH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), DATENAME(</w:t>
      </w:r>
      <w:proofErr w:type="spellStart"/>
      <w:r>
        <w:rPr>
          <w:rFonts w:ascii="Consolas" w:hAnsi="Consolas"/>
          <w:color w:val="008000"/>
          <w:sz w:val="18"/>
          <w:szCs w:val="18"/>
        </w:rPr>
        <w:t>MM,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31E3A56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</w:t>
      </w:r>
    </w:p>
    <w:p w14:paraId="054CF79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7_01</w:t>
      </w:r>
    </w:p>
    <w:p w14:paraId="74C27AB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3EBE20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6B4A1A8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E78E0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oldDateTim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2412B6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M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ol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SoldMonth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92B5F2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FEED06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47BE132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HouseSoldRecord2</w:t>
      </w:r>
    </w:p>
    <w:p w14:paraId="61F286A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3025992E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</w:p>
    <w:p w14:paraId="2D7236A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1A68BD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D4E95C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MonthNam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D5171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E38361" w14:textId="38C2D708" w:rsidR="008F240A" w:rsidRDefault="008F240A" w:rsidP="00207F34">
      <w:pPr>
        <w:spacing w:after="0"/>
      </w:pPr>
      <w:r>
        <w:rPr>
          <w:noProof/>
        </w:rPr>
        <w:lastRenderedPageBreak/>
        <w:drawing>
          <wp:inline distT="0" distB="0" distL="0" distR="0" wp14:anchorId="69920AD9" wp14:editId="406333B1">
            <wp:extent cx="3992880" cy="332232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3F8A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</w:t>
      </w:r>
    </w:p>
    <w:p w14:paraId="2ED7056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2_07_02</w:t>
      </w:r>
    </w:p>
    <w:p w14:paraId="09F6CEA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62CA2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4F1890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Month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122324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7F0714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E36078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03</w:t>
      </w:r>
    </w:p>
    <w:p w14:paraId="09CADCD9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46872369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663DE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oldDateTim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2626B3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DateTim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Month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4B7E6B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M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ol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SoldMonth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1AA3C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F09734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6897C21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HouseSoldRecord2</w:t>
      </w:r>
    </w:p>
    <w:p w14:paraId="20FE6DD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5BC77C8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</w:p>
    <w:p w14:paraId="0F01618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308002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4FB2FF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Month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6BCF0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F11CA6" w14:textId="514ADFF9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22B70A1D" wp14:editId="777B53CD">
            <wp:extent cx="5274310" cy="438277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82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4EA7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604A39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B058E9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ivot Syntax2</w:t>
      </w:r>
    </w:p>
    <w:p w14:paraId="3F3BCE1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45DE14E" w14:textId="77777777" w:rsidR="008F240A" w:rsidRDefault="00000000" w:rsidP="00207F34">
      <w:pPr>
        <w:spacing w:after="0"/>
      </w:pPr>
      <w:hyperlink r:id="rId22" w:history="1">
        <w:r w:rsidR="008F240A">
          <w:rPr>
            <w:rStyle w:val="Hyperlink"/>
            <w:rFonts w:ascii="Consolas" w:hAnsi="Consolas"/>
            <w:sz w:val="18"/>
            <w:szCs w:val="18"/>
          </w:rPr>
          <w:t>https://technet.microsoft.com/en-us/library/ms177410(v=sql.105).aspx</w:t>
        </w:r>
      </w:hyperlink>
    </w:p>
    <w:p w14:paraId="509959D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display all pivoted columns in left hand side.</w:t>
      </w:r>
    </w:p>
    <w:p w14:paraId="26181AD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not use "SELECT *",</w:t>
      </w:r>
    </w:p>
    <w:p w14:paraId="05C9A6F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"SELECT T1C1, T1C2, ..." in </w:t>
      </w: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.</w:t>
      </w:r>
    </w:p>
    <w:p w14:paraId="2417C9F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T</w:t>
      </w:r>
      <w:proofErr w:type="gramEnd"/>
      <w:r>
        <w:rPr>
          <w:rFonts w:ascii="Consolas" w:hAnsi="Consolas"/>
          <w:color w:val="008000"/>
          <w:sz w:val="18"/>
          <w:szCs w:val="18"/>
        </w:rPr>
        <w:t>1C1, T1C2, ...T1Cn-3, T1Cn-1V1, T1Cn-1V2, T1Cn-1V3</w:t>
      </w:r>
    </w:p>
    <w:p w14:paraId="3FAC005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You hide T1Cn-2 pivoted column, but You still can ORDER BY T1Cn-2.</w:t>
      </w:r>
    </w:p>
    <w:p w14:paraId="4494F95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--derived table</w:t>
      </w:r>
    </w:p>
    <w:p w14:paraId="222F721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    T1C1 , --1st pivoted column</w:t>
      </w:r>
    </w:p>
    <w:p w14:paraId="113918F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2nd pivoted column</w:t>
      </w:r>
    </w:p>
    <w:p w14:paraId="567F036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....</w:t>
      </w:r>
    </w:p>
    <w:p w14:paraId="61B1B00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3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N-3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ivoted column</w:t>
      </w:r>
    </w:p>
    <w:p w14:paraId="78BAC5D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N-2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ivoted column which you don't want to display.</w:t>
      </w:r>
    </w:p>
    <w:p w14:paraId="3043FBD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Column n-1 that contains the values that will become column headers</w:t>
      </w:r>
    </w:p>
    <w:p w14:paraId="3B21D00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 AS T1CnAliasName --Column n that used for aggregation function</w:t>
      </w:r>
    </w:p>
    <w:p w14:paraId="1B379E9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 FROM      T1</w:t>
      </w:r>
    </w:p>
    <w:p w14:paraId="3FCB400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BaseData PIVOT</w:t>
      </w:r>
    </w:p>
    <w:p w14:paraId="7364F39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UM(T1CnAliasName) FOR T1Cn-2 IN ( T1Cn-1V1, T1Cn-1V2, T1Cn-1V3 ) ) AS PivotTable;</w:t>
      </w:r>
    </w:p>
    <w:p w14:paraId="02E28D0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</w:t>
      </w:r>
    </w:p>
    <w:p w14:paraId="4849FC6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596586C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 stand for Table</w:t>
      </w:r>
    </w:p>
    <w:p w14:paraId="26EFDB4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 stand for column</w:t>
      </w:r>
    </w:p>
    <w:p w14:paraId="5ABC16F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 </w:t>
      </w:r>
      <w:proofErr w:type="gramStart"/>
      <w:r>
        <w:rPr>
          <w:rFonts w:ascii="Consolas" w:hAnsi="Consolas"/>
          <w:color w:val="008000"/>
          <w:sz w:val="18"/>
          <w:szCs w:val="18"/>
        </w:rPr>
        <w:t>st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or Value</w:t>
      </w:r>
    </w:p>
    <w:p w14:paraId="7CCA22A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3 will become the pivoted columns in left hand side.</w:t>
      </w:r>
    </w:p>
    <w:p w14:paraId="71A126F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hide T1Cn-2 pivoted column, but You still can ORDER BY T1Cn-2.</w:t>
      </w:r>
    </w:p>
    <w:p w14:paraId="4E6146D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lumn n-</w:t>
      </w:r>
      <w:proofErr w:type="gramStart"/>
      <w:r>
        <w:rPr>
          <w:rFonts w:ascii="Consolas" w:hAnsi="Consolas"/>
          <w:color w:val="008000"/>
          <w:sz w:val="18"/>
          <w:szCs w:val="18"/>
        </w:rPr>
        <w:t>1,T</w:t>
      </w:r>
      <w:proofErr w:type="gramEnd"/>
      <w:r>
        <w:rPr>
          <w:rFonts w:ascii="Consolas" w:hAnsi="Consolas"/>
          <w:color w:val="008000"/>
          <w:sz w:val="18"/>
          <w:szCs w:val="18"/>
        </w:rPr>
        <w:t>1Cn-1, that contains the values that will become column headers.</w:t>
      </w:r>
    </w:p>
    <w:p w14:paraId="04E6C5D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gramStart"/>
      <w:r>
        <w:rPr>
          <w:rFonts w:ascii="Consolas" w:hAnsi="Consolas"/>
          <w:color w:val="008000"/>
          <w:sz w:val="18"/>
          <w:szCs w:val="18"/>
        </w:rPr>
        <w:t>n,T</w:t>
      </w:r>
      <w:proofErr w:type="gramEnd"/>
      <w:r>
        <w:rPr>
          <w:rFonts w:ascii="Consolas" w:hAnsi="Consolas"/>
          <w:color w:val="008000"/>
          <w:sz w:val="18"/>
          <w:szCs w:val="18"/>
        </w:rPr>
        <w:t>1Cn, that used for aggregation function.</w:t>
      </w:r>
    </w:p>
    <w:p w14:paraId="243FF9D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"ORDER BY T1Cn-1V1, T1Cn-1V2, T1Cn-1V3, T1Cn" might cause some logic error that we don't expect.</w:t>
      </w:r>
    </w:p>
    <w:p w14:paraId="4560337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tter just use "ORDER BY 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".</w:t>
      </w:r>
    </w:p>
    <w:p w14:paraId="16A393A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1C6460A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1DDEC7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9C4A73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>, Suburb01, Suburb02, Suburb03</w:t>
      </w:r>
    </w:p>
    <w:p w14:paraId="184F754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--derived table</w:t>
      </w:r>
    </w:p>
    <w:p w14:paraId="3B52A9D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6D4970E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YEAR(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357DD7D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ATEPAR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MONTH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37CE1F4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          DATENAME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M,SoldDateTi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7993E91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3A6338C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</w:p>
    <w:p w14:paraId="0B86278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 FROM      HouseSoldRecord2</w:t>
      </w:r>
    </w:p>
    <w:p w14:paraId="34A620F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BaseData PIVOT</w:t>
      </w:r>
    </w:p>
    <w:p w14:paraId="644C21F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 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UM(</w:t>
      </w:r>
      <w:proofErr w:type="spell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( Suburb01, Suburb02, Suburb03 ) ) AS PivotTable</w:t>
      </w:r>
    </w:p>
    <w:p w14:paraId="57BFBFF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ORDER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</w:p>
    <w:p w14:paraId="7234729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611E1C5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1.</w:t>
      </w:r>
    </w:p>
    <w:p w14:paraId="5B31589E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come the pivoted columns in left hand side.</w:t>
      </w:r>
    </w:p>
    <w:p w14:paraId="0F2195A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contains the values that will become column headers, Suburb01, Suburb02, Suburb03.</w:t>
      </w:r>
    </w:p>
    <w:p w14:paraId="1676922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used for aggregation function.</w:t>
      </w:r>
    </w:p>
    <w:p w14:paraId="5DD22A1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ing "ORDER BY Suburb01, Suburb02, Suburb03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>" might cause some logic error that we don't expect.</w:t>
      </w:r>
    </w:p>
    <w:p w14:paraId="62A50C6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tter just use "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70DA45D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2.</w:t>
      </w:r>
    </w:p>
    <w:p w14:paraId="00B5B18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using "ORDER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55677376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come the alphabet order.</w:t>
      </w:r>
    </w:p>
    <w:p w14:paraId="7CC5484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"April", "December", "July", "June</w:t>
      </w:r>
      <w:proofErr w:type="gramStart"/>
      <w:r>
        <w:rPr>
          <w:rFonts w:ascii="Consolas" w:hAnsi="Consolas"/>
          <w:color w:val="008000"/>
          <w:sz w:val="18"/>
          <w:szCs w:val="18"/>
        </w:rPr>
        <w:t>" ,</w:t>
      </w:r>
      <w:proofErr w:type="gramEnd"/>
      <w:r>
        <w:rPr>
          <w:rFonts w:ascii="Consolas" w:hAnsi="Consolas"/>
          <w:color w:val="008000"/>
          <w:sz w:val="18"/>
          <w:szCs w:val="18"/>
        </w:rPr>
        <w:t>"November" ...etc.</w:t>
      </w:r>
    </w:p>
    <w:p w14:paraId="37731CB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t what we want,</w:t>
      </w:r>
    </w:p>
    <w:p w14:paraId="56209C0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want the 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umber but display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</w:p>
    <w:p w14:paraId="3C0E775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"April"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"June", "July",..., "November" ,"December"</w:t>
      </w:r>
    </w:p>
    <w:p w14:paraId="1204D9F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inner derived table SELECT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both 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F2A834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outer pivot table only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CFB8E5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addition, we still can 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98F8A7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2C118A7" w14:textId="77777777" w:rsidR="008F240A" w:rsidRDefault="008F240A" w:rsidP="00207F34">
      <w:pPr>
        <w:spacing w:after="0"/>
      </w:pPr>
    </w:p>
    <w:p w14:paraId="74DBBBCC" w14:textId="77777777" w:rsidR="008F240A" w:rsidRDefault="008F240A" w:rsidP="00207F34">
      <w:pPr>
        <w:spacing w:after="0"/>
      </w:pPr>
    </w:p>
    <w:p w14:paraId="2CC06823" w14:textId="77777777" w:rsidR="008F240A" w:rsidRDefault="008F240A" w:rsidP="00207F34">
      <w:pPr>
        <w:spacing w:after="0"/>
      </w:pPr>
    </w:p>
    <w:p w14:paraId="6C67D743" w14:textId="77777777" w:rsidR="008F240A" w:rsidRDefault="008F240A" w:rsidP="00207F34">
      <w:pPr>
        <w:spacing w:after="0"/>
      </w:pPr>
    </w:p>
    <w:p w14:paraId="66BA094B" w14:textId="77777777" w:rsidR="008F240A" w:rsidRDefault="008F240A" w:rsidP="00207F34">
      <w:pPr>
        <w:spacing w:after="0"/>
      </w:pPr>
      <w:r>
        <w:rPr>
          <w:sz w:val="48"/>
          <w:szCs w:val="48"/>
        </w:rPr>
        <w:t>3. </w:t>
      </w:r>
      <w:proofErr w:type="gramStart"/>
      <w:r>
        <w:rPr>
          <w:sz w:val="48"/>
          <w:szCs w:val="48"/>
        </w:rPr>
        <w:t>Pivot :</w:t>
      </w:r>
      <w:proofErr w:type="gramEnd"/>
      <w:r>
        <w:rPr>
          <w:sz w:val="48"/>
          <w:szCs w:val="48"/>
        </w:rPr>
        <w:t xml:space="preserve"> HouseSoldRecord3 Table</w:t>
      </w:r>
    </w:p>
    <w:p w14:paraId="0A03681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FBC74F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</w:t>
      </w:r>
      <w:proofErr w:type="gramStart"/>
      <w:r>
        <w:rPr>
          <w:rFonts w:ascii="Consolas" w:hAnsi="Consolas"/>
          <w:color w:val="008000"/>
          <w:sz w:val="18"/>
          <w:szCs w:val="18"/>
        </w:rPr>
        <w:t>Pivot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ouseSoldRecord3 Table</w:t>
      </w:r>
    </w:p>
    <w:p w14:paraId="3BE046A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6035879" w14:textId="77777777" w:rsidR="008F240A" w:rsidRDefault="008F240A" w:rsidP="00207F34">
      <w:pPr>
        <w:spacing w:after="0"/>
      </w:pPr>
    </w:p>
    <w:p w14:paraId="6965F1B2" w14:textId="77777777" w:rsidR="008F240A" w:rsidRDefault="008F240A" w:rsidP="00207F34">
      <w:pPr>
        <w:spacing w:after="0"/>
      </w:pPr>
      <w:r>
        <w:rPr>
          <w:sz w:val="36"/>
          <w:szCs w:val="36"/>
        </w:rPr>
        <w:t>3.1. Create Sample Data</w:t>
      </w:r>
    </w:p>
    <w:p w14:paraId="06F62E6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D5EFF1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1</w:t>
      </w:r>
    </w:p>
    <w:p w14:paraId="306D98E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78FDDE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If Table exists then DROP it</w:t>
      </w:r>
    </w:p>
    <w:p w14:paraId="6541277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9492F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1D7F70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2CE92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6F9C26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A2E01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7B14C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D87135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7BB51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DF7EC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40FC4C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uburb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FCE56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FF880F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B7895E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uburb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1C1A7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2FDC4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22B80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</w:t>
      </w:r>
    </w:p>
    <w:p w14:paraId="4EF9F63F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Suburb3</w:t>
      </w:r>
    </w:p>
    <w:p w14:paraId="6668C0B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BB59E3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uburb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849D1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78B832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uburb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7E32418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09EA1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67020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Suburb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56C56F7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5195B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Suburb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27E9B93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73591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Suburb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002E50C1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DCBDD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E6B2CF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</w:t>
      </w:r>
    </w:p>
    <w:p w14:paraId="60A88B09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Record3</w:t>
      </w:r>
    </w:p>
    <w:p w14:paraId="3CEAB345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2EC3BE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C1EA1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93EA63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7C2DE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 HouseSoldSuburb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Suburb3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F8E1A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FF5F0D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DateTi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924C61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D0285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A9409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1620B62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6-04-12 13:27:58.60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F8DE51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0975B5B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7-04-02 13:53:29.58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C859A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3823923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5-09-01 00:22:21.05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AE07B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7A6A3A3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5-09-16 07:20:09.03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472D4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3DA222D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6-01-31 00:59:21.86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20591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4406BB4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6-04-19 07:12:38.81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4B1FD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4A10F91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7-04-02 09:06:19.74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30782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467DCAE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3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7-03-01 16:25:42.17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DEDBBC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1AA09BE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5-04-13 21:02:58.54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88E5C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04E2B68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2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6-07-04 17:55:15.25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80AF8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4BDADC7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9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6-12-27 13:01:05.44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493FF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6328969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6-08-30 04:21:14.81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25015C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51B1E13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5-07-31 02:17:26.71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1AD18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0FE5F9B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6-06-15 15:26:28.50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AAE0F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2A852FA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7-04-09 01:24:11.44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8133C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41ABBED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5-02-26 00:39:14.32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C539BC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4D44D64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89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5-08-28 04:50:27.18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DC90A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7CA5EEA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99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6-11-07 00:48:09.930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C10E9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7D59071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99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5-11-15 09:40:58.647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733BC7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6EC9238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20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N'2015-06-18 17:31:44.963'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64AA8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1EF487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3BC29B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Suburb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9930B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3EEB12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HouseSoldRecord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0EE26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10FB2CC" w14:textId="5FC5BCFA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630BC7DC" wp14:editId="2303B1B9">
            <wp:extent cx="3665220" cy="16078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B3D37" w14:textId="3EE984C5" w:rsidR="008F240A" w:rsidRDefault="008F240A" w:rsidP="00207F34">
      <w:pPr>
        <w:spacing w:after="0"/>
      </w:pPr>
      <w:r>
        <w:rPr>
          <w:noProof/>
        </w:rPr>
        <w:lastRenderedPageBreak/>
        <w:drawing>
          <wp:inline distT="0" distB="0" distL="0" distR="0" wp14:anchorId="55FF2E25" wp14:editId="78D2829C">
            <wp:extent cx="1950720" cy="8763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81943" w14:textId="77777777" w:rsidR="008F240A" w:rsidRDefault="008F240A" w:rsidP="00207F34">
      <w:pPr>
        <w:spacing w:after="0"/>
      </w:pPr>
    </w:p>
    <w:p w14:paraId="696DCE3F" w14:textId="7EC76179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399A1882" wp14:editId="4B1EFC71">
            <wp:extent cx="4617720" cy="41071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410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E2C7E" w14:textId="77777777" w:rsidR="008F240A" w:rsidRDefault="008F240A" w:rsidP="00207F34">
      <w:pPr>
        <w:spacing w:after="0"/>
      </w:pPr>
    </w:p>
    <w:p w14:paraId="4D4D9CF0" w14:textId="77777777" w:rsidR="008F240A" w:rsidRDefault="008F240A" w:rsidP="00207F34">
      <w:pPr>
        <w:spacing w:after="0"/>
      </w:pPr>
      <w:r>
        <w:rPr>
          <w:sz w:val="36"/>
          <w:szCs w:val="36"/>
        </w:rPr>
        <w:t>3.2. GROUP BY</w:t>
      </w:r>
    </w:p>
    <w:p w14:paraId="358A81B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1DA05F1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2</w:t>
      </w:r>
    </w:p>
    <w:p w14:paraId="2C6BF17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3 Table</w:t>
      </w:r>
    </w:p>
    <w:p w14:paraId="441BE18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ROUP BY</w:t>
      </w:r>
    </w:p>
    <w:p w14:paraId="7CA732A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s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54F4F9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gen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EAD37B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1640060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Suburb3 s3</w:t>
      </w:r>
    </w:p>
    <w:p w14:paraId="313344F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HouseSoldRecord3 hsr3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SuburbID</w:t>
      </w:r>
    </w:p>
    <w:p w14:paraId="16EA2B4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89F67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gentName</w:t>
      </w:r>
    </w:p>
    <w:p w14:paraId="37C1004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233B35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hsr3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sz w:val="18"/>
          <w:szCs w:val="18"/>
        </w:rPr>
        <w:t>AgentNa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735EB5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904FA48" w14:textId="7AA3AA72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67AB0F9C" wp14:editId="694441F8">
            <wp:extent cx="3017520" cy="22631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2734C" w14:textId="77777777" w:rsidR="008F240A" w:rsidRDefault="008F240A" w:rsidP="00207F34">
      <w:pPr>
        <w:spacing w:after="0"/>
      </w:pPr>
    </w:p>
    <w:p w14:paraId="5C0E0DF7" w14:textId="77777777" w:rsidR="008F240A" w:rsidRDefault="008F240A" w:rsidP="00207F34">
      <w:pPr>
        <w:spacing w:after="0"/>
      </w:pPr>
      <w:r>
        <w:rPr>
          <w:sz w:val="36"/>
          <w:szCs w:val="36"/>
        </w:rPr>
        <w:t>3.3. 2 columns in derived table</w:t>
      </w:r>
    </w:p>
    <w:p w14:paraId="223A910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BDA7A4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3</w:t>
      </w:r>
    </w:p>
    <w:p w14:paraId="4791F39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2 Table</w:t>
      </w:r>
    </w:p>
    <w:p w14:paraId="453B0D7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057FB89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2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0FD93B1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BBCD11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35AD991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   s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D6393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385D6EC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Suburb3 s3</w:t>
      </w:r>
    </w:p>
    <w:p w14:paraId="736FE84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HouseSoldRecord3 hsr3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SuburbID</w:t>
      </w:r>
    </w:p>
    <w:p w14:paraId="272E4AF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35FF1D6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16F3C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939F9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85F475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2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0A3FBCE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Output as the following</w:t>
      </w:r>
    </w:p>
    <w:p w14:paraId="4A3DBE0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uburb01   Suburb02   Suburb03</w:t>
      </w:r>
    </w:p>
    <w:p w14:paraId="3DB01EE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245000.00 2878000.00 2619000.00</w:t>
      </w:r>
    </w:p>
    <w:p w14:paraId="289DA61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2FA4A20" w14:textId="3F6549CC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2882D274" wp14:editId="3E1ED1D9">
            <wp:extent cx="2918460" cy="4572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A922E" w14:textId="77777777" w:rsidR="008F240A" w:rsidRDefault="008F240A" w:rsidP="00207F34">
      <w:pPr>
        <w:spacing w:after="0"/>
      </w:pPr>
    </w:p>
    <w:p w14:paraId="25C6BF69" w14:textId="77777777" w:rsidR="008F240A" w:rsidRDefault="008F240A" w:rsidP="00207F34">
      <w:pPr>
        <w:spacing w:after="0"/>
      </w:pPr>
      <w:r>
        <w:rPr>
          <w:sz w:val="36"/>
          <w:szCs w:val="36"/>
        </w:rPr>
        <w:t>3.4. 3 columns in derived table</w:t>
      </w:r>
    </w:p>
    <w:p w14:paraId="54A9EAA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159CA5E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4</w:t>
      </w:r>
    </w:p>
    <w:p w14:paraId="3596159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3 Table</w:t>
      </w:r>
    </w:p>
    <w:p w14:paraId="59C821C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6DC548F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3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448C9B2C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129BB6D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190839A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   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gen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97F16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Name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15491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2EA30D6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Suburb3 s3</w:t>
      </w:r>
    </w:p>
    <w:p w14:paraId="40459B1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HouseSoldRecord3 hsr3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SuburbID</w:t>
      </w:r>
    </w:p>
    <w:p w14:paraId="495B41B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4CF5794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0396FAF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7E4179" w14:textId="470529A5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3DD06C81" wp14:editId="59CDCB82">
            <wp:extent cx="3779520" cy="8839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2A1F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E2B5A6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0377EE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3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5C0B3B5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35EFEB3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burb01   Suburb02   Suburb03</w:t>
      </w:r>
    </w:p>
    <w:p w14:paraId="501EA34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Name01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860000.00  400000.00</w:t>
      </w:r>
      <w:proofErr w:type="gramEnd"/>
      <w:r>
        <w:rPr>
          <w:rFonts w:ascii="Consolas" w:hAnsi="Consolas"/>
          <w:color w:val="008000"/>
          <w:sz w:val="18"/>
          <w:szCs w:val="18"/>
        </w:rPr>
        <w:t>  499000.00</w:t>
      </w:r>
    </w:p>
    <w:p w14:paraId="426B750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2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830000.00  1099000.00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440000.00</w:t>
      </w:r>
    </w:p>
    <w:p w14:paraId="2F76306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ame03    1555000.00 1379000.00 1680000.00</w:t>
      </w:r>
    </w:p>
    <w:p w14:paraId="642C314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</w:t>
      </w:r>
    </w:p>
    <w:p w14:paraId="0E6BDB7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ACF608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ivot Syntax1</w:t>
      </w:r>
    </w:p>
    <w:p w14:paraId="60B74EB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353D8B5" w14:textId="77777777" w:rsidR="008F240A" w:rsidRDefault="00000000" w:rsidP="00207F34">
      <w:pPr>
        <w:spacing w:after="0"/>
      </w:pPr>
      <w:hyperlink r:id="rId29" w:history="1">
        <w:r w:rsidR="008F240A">
          <w:rPr>
            <w:rStyle w:val="Hyperlink"/>
            <w:rFonts w:ascii="Consolas" w:hAnsi="Consolas"/>
            <w:sz w:val="18"/>
            <w:szCs w:val="18"/>
          </w:rPr>
          <w:t>https://technet.microsoft.com/en-us/library/ms177410(v=sql.105).aspx</w:t>
        </w:r>
      </w:hyperlink>
    </w:p>
    <w:p w14:paraId="72AD9F3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09C2372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--derived table</w:t>
      </w:r>
    </w:p>
    <w:p w14:paraId="7AC9DCB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    T1C1 , --1st pivoted column</w:t>
      </w:r>
    </w:p>
    <w:p w14:paraId="2D24DEE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2nd pivoted column</w:t>
      </w:r>
    </w:p>
    <w:p w14:paraId="7A88F58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....</w:t>
      </w:r>
    </w:p>
    <w:p w14:paraId="7340F8B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N-2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ivoted column</w:t>
      </w:r>
    </w:p>
    <w:p w14:paraId="1E91697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Column n-1 that contains the values that will become column headers</w:t>
      </w:r>
    </w:p>
    <w:p w14:paraId="4B87682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 AS T1CnAliasName --Column n that used for aggregation function</w:t>
      </w:r>
    </w:p>
    <w:p w14:paraId="24B4427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 FROM      T1</w:t>
      </w:r>
    </w:p>
    <w:p w14:paraId="3265B67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BaseData PIVOT</w:t>
      </w:r>
    </w:p>
    <w:p w14:paraId="03154BF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UM(T1CnAliasName) FOR T1Cn-2 IN ( T1Cn-1V1, T1Cn-1V2, T1Cn-1V3 ) ) AS PivotTable;</w:t>
      </w:r>
    </w:p>
    <w:p w14:paraId="63103C0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</w:t>
      </w:r>
    </w:p>
    <w:p w14:paraId="00DC286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1906969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 stand for Table</w:t>
      </w:r>
    </w:p>
    <w:p w14:paraId="2CCBE7E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 stand for column</w:t>
      </w:r>
    </w:p>
    <w:p w14:paraId="258CBEC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 </w:t>
      </w:r>
      <w:proofErr w:type="gramStart"/>
      <w:r>
        <w:rPr>
          <w:rFonts w:ascii="Consolas" w:hAnsi="Consolas"/>
          <w:color w:val="008000"/>
          <w:sz w:val="18"/>
          <w:szCs w:val="18"/>
        </w:rPr>
        <w:t>st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or Value</w:t>
      </w:r>
    </w:p>
    <w:p w14:paraId="2380CF4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 will become the pivoted columns in left hand side.</w:t>
      </w:r>
    </w:p>
    <w:p w14:paraId="1F9C77E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lumn n-</w:t>
      </w:r>
      <w:proofErr w:type="gramStart"/>
      <w:r>
        <w:rPr>
          <w:rFonts w:ascii="Consolas" w:hAnsi="Consolas"/>
          <w:color w:val="008000"/>
          <w:sz w:val="18"/>
          <w:szCs w:val="18"/>
        </w:rPr>
        <w:t>1,T</w:t>
      </w:r>
      <w:proofErr w:type="gramEnd"/>
      <w:r>
        <w:rPr>
          <w:rFonts w:ascii="Consolas" w:hAnsi="Consolas"/>
          <w:color w:val="008000"/>
          <w:sz w:val="18"/>
          <w:szCs w:val="18"/>
        </w:rPr>
        <w:t>1Cn-1, that contains the values that will become column headers.</w:t>
      </w:r>
    </w:p>
    <w:p w14:paraId="50AF9A7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gramStart"/>
      <w:r>
        <w:rPr>
          <w:rFonts w:ascii="Consolas" w:hAnsi="Consolas"/>
          <w:color w:val="008000"/>
          <w:sz w:val="18"/>
          <w:szCs w:val="18"/>
        </w:rPr>
        <w:t>n,T</w:t>
      </w:r>
      <w:proofErr w:type="gramEnd"/>
      <w:r>
        <w:rPr>
          <w:rFonts w:ascii="Consolas" w:hAnsi="Consolas"/>
          <w:color w:val="008000"/>
          <w:sz w:val="18"/>
          <w:szCs w:val="18"/>
        </w:rPr>
        <w:t>1Cn, that used for aggregation function.</w:t>
      </w:r>
    </w:p>
    <w:p w14:paraId="7BC681E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"ORDER BY T1Cn-1V1, T1Cn-1V2, T1Cn-1V3, T1Cn" might cause some logic error that we don't expect.</w:t>
      </w:r>
    </w:p>
    <w:p w14:paraId="0971ED2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tter just use "ORDER BY 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".</w:t>
      </w:r>
    </w:p>
    <w:p w14:paraId="72A2FB0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7184446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A412B1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11FCF9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2C6B24B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--derived table</w:t>
      </w:r>
    </w:p>
    <w:p w14:paraId="256CC3B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    hsr3.AgentName ,</w:t>
      </w:r>
    </w:p>
    <w:p w14:paraId="589E378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s</w:t>
      </w:r>
      <w:proofErr w:type="gramStart"/>
      <w:r>
        <w:rPr>
          <w:rFonts w:ascii="Consolas" w:hAnsi="Consolas"/>
          <w:color w:val="008000"/>
          <w:sz w:val="18"/>
          <w:szCs w:val="18"/>
        </w:rPr>
        <w:t>3.Suburb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48C3FD6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</w:p>
    <w:p w14:paraId="21DDDC7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 FROM      Suburb3 s3</w:t>
      </w:r>
    </w:p>
    <w:p w14:paraId="5760B9D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INNER JOIN HouseSoldRecord3 hsr3 ON s</w:t>
      </w:r>
      <w:proofErr w:type="gramStart"/>
      <w:r>
        <w:rPr>
          <w:rFonts w:ascii="Consolas" w:hAnsi="Consolas"/>
          <w:color w:val="008000"/>
          <w:sz w:val="18"/>
          <w:szCs w:val="18"/>
        </w:rPr>
        <w:t>3.Suburb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hsr3.HouseSoldSuburbID</w:t>
      </w:r>
    </w:p>
    <w:p w14:paraId="34C5844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BaseData PIVOT</w:t>
      </w:r>
    </w:p>
    <w:p w14:paraId="1870939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 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UM(</w:t>
      </w:r>
      <w:proofErr w:type="spell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( Suburb01, Suburb02, Suburb03 ) ) AS PivotTable;</w:t>
      </w:r>
    </w:p>
    <w:p w14:paraId="31DA4AF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1E79BF8B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come the pivoted columns in left hand side.</w:t>
      </w:r>
    </w:p>
    <w:p w14:paraId="3FB5EF9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contains the values that will become column headers, Suburb01, Suburb02, Suburb03.</w:t>
      </w:r>
    </w:p>
    <w:p w14:paraId="41B65C1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used for aggregation function.</w:t>
      </w:r>
    </w:p>
    <w:p w14:paraId="0BF8849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ing "ORDER BY Suburb01, Suburb02, Suburb03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>" might cause some logic error that we don't expect.</w:t>
      </w:r>
    </w:p>
    <w:p w14:paraId="5803C70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tter just use "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23F77BD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8578DB9" w14:textId="77777777" w:rsidR="008F240A" w:rsidRDefault="008F240A" w:rsidP="00207F34">
      <w:pPr>
        <w:spacing w:after="0"/>
      </w:pPr>
    </w:p>
    <w:p w14:paraId="01E4D424" w14:textId="77777777" w:rsidR="008F240A" w:rsidRDefault="008F240A" w:rsidP="00207F34">
      <w:pPr>
        <w:spacing w:after="0"/>
      </w:pPr>
      <w:r>
        <w:rPr>
          <w:sz w:val="36"/>
          <w:szCs w:val="36"/>
        </w:rPr>
        <w:t>3.5. 4 columns in derived table</w:t>
      </w:r>
    </w:p>
    <w:p w14:paraId="42AB2C1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3BC64A7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5</w:t>
      </w:r>
    </w:p>
    <w:p w14:paraId="412484B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3 Table</w:t>
      </w:r>
    </w:p>
    <w:p w14:paraId="31050CA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29C2E27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4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>, YEAR(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3475F45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C2BD85E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2918666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   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gen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1DC94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ol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C04BD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Name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129574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2A06548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Suburb3 s3</w:t>
      </w:r>
    </w:p>
    <w:p w14:paraId="4FE4893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HouseSoldRecord3 hsr3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SuburbID</w:t>
      </w:r>
    </w:p>
    <w:p w14:paraId="0D70083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1DF7D4E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AED71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7D6F69" w14:textId="2F9AF321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7FDF6BD3" wp14:editId="375E16BC">
            <wp:extent cx="4381500" cy="20574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7C683" w14:textId="77777777" w:rsidR="008F240A" w:rsidRDefault="008F240A" w:rsidP="00207F34">
      <w:pPr>
        <w:spacing w:after="0"/>
      </w:pPr>
    </w:p>
    <w:p w14:paraId="1CF798B6" w14:textId="77777777" w:rsidR="008F240A" w:rsidRDefault="008F240A" w:rsidP="00207F34">
      <w:pPr>
        <w:spacing w:after="0"/>
      </w:pPr>
      <w:r>
        <w:rPr>
          <w:sz w:val="36"/>
          <w:szCs w:val="36"/>
        </w:rPr>
        <w:t>3.6. 6 columns in derived table</w:t>
      </w:r>
    </w:p>
    <w:p w14:paraId="61AA412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5B934AF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6</w:t>
      </w:r>
    </w:p>
    <w:p w14:paraId="3CB0BE7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3 Table</w:t>
      </w:r>
    </w:p>
    <w:p w14:paraId="63881DB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77E9F08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6 columns in derived </w:t>
      </w:r>
      <w:proofErr w:type="gramStart"/>
      <w:r>
        <w:rPr>
          <w:rFonts w:ascii="Consolas" w:hAnsi="Consolas"/>
          <w:color w:val="008000"/>
          <w:sz w:val="18"/>
          <w:szCs w:val="18"/>
        </w:rPr>
        <w:t>table :</w:t>
      </w:r>
      <w:proofErr w:type="gramEnd"/>
    </w:p>
    <w:p w14:paraId="64BDDB4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>, YEAR(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gramStart"/>
      <w:r>
        <w:rPr>
          <w:rFonts w:ascii="Consolas" w:hAnsi="Consolas"/>
          <w:color w:val="008000"/>
          <w:sz w:val="18"/>
          <w:szCs w:val="18"/>
        </w:rPr>
        <w:t>DATEPAR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MONTH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>), DATENAME(</w:t>
      </w:r>
      <w:proofErr w:type="spellStart"/>
      <w:r>
        <w:rPr>
          <w:rFonts w:ascii="Consolas" w:hAnsi="Consolas"/>
          <w:color w:val="008000"/>
          <w:sz w:val="18"/>
          <w:szCs w:val="18"/>
        </w:rPr>
        <w:t>MM,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</w:p>
    <w:p w14:paraId="6291805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</w:t>
      </w:r>
    </w:p>
    <w:p w14:paraId="02F666A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6_01</w:t>
      </w:r>
    </w:p>
    <w:p w14:paraId="41CBBEB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0618F3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79BF013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   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gen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9DD66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ol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37BF6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M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ol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SoldMonth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6B7C2C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Name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2B7B0F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3C0C024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Suburb3 s3</w:t>
      </w:r>
    </w:p>
    <w:p w14:paraId="33C0AA9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HouseSoldRecord3 hsr3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SuburbID</w:t>
      </w:r>
    </w:p>
    <w:p w14:paraId="015C8D2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569F595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</w:p>
    <w:p w14:paraId="3A3378CF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3AE7B7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7C324A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MonthNam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462CD4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D69DAC2" w14:textId="7205EC20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39386B20" wp14:editId="755C53C0">
            <wp:extent cx="5274310" cy="4358640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5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A26A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</w:t>
      </w:r>
    </w:p>
    <w:p w14:paraId="67A8ECE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6_02</w:t>
      </w:r>
    </w:p>
    <w:p w14:paraId="5694D11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625B57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FAFA83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Month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0D4335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7C2A51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</w:t>
      </w:r>
      <w:proofErr w:type="gramStart"/>
      <w:r>
        <w:rPr>
          <w:rFonts w:ascii="Consolas" w:hAnsi="Consolas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14523D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 Suburb03</w:t>
      </w:r>
    </w:p>
    <w:p w14:paraId="247C2AC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derived table</w:t>
      </w:r>
    </w:p>
    <w:p w14:paraId="4A81AE9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   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Agen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13CDB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ol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EC6DC4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PA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DateTim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Month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DFDC66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DA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M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oldDateTi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SoldMonth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BB0DD6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Name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2B2BB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Sales</w:t>
      </w:r>
      <w:proofErr w:type="spellEnd"/>
    </w:p>
    <w:p w14:paraId="2238B6C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 Suburb3 s3</w:t>
      </w:r>
    </w:p>
    <w:p w14:paraId="74C93CC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HouseSoldRecord3 hsr3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s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hsr3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SuburbID</w:t>
      </w:r>
    </w:p>
    <w:p w14:paraId="672D462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BaseData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4EE9384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otalSales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</w:p>
    <w:p w14:paraId="6421147F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41C2D0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Yea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7F7ED5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Month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58D1E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78BC8C" w14:textId="2CA48646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44726CA3" wp14:editId="5D695310">
            <wp:extent cx="5274310" cy="434594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4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5FAA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6CD066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27B3FF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Pivot Syntax2</w:t>
      </w:r>
    </w:p>
    <w:p w14:paraId="5D51901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D11A663" w14:textId="77777777" w:rsidR="008F240A" w:rsidRDefault="00000000" w:rsidP="00207F34">
      <w:pPr>
        <w:spacing w:after="0"/>
      </w:pPr>
      <w:hyperlink r:id="rId33" w:history="1">
        <w:r w:rsidR="008F240A">
          <w:rPr>
            <w:rStyle w:val="Hyperlink"/>
            <w:rFonts w:ascii="Consolas" w:hAnsi="Consolas"/>
            <w:sz w:val="18"/>
            <w:szCs w:val="18"/>
          </w:rPr>
          <w:t>https://technet.microsoft.com/en-us/library/ms177410(v=sql.105).aspx</w:t>
        </w:r>
      </w:hyperlink>
    </w:p>
    <w:p w14:paraId="4928EA3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n't want to display all pivoted columns in left hand side.</w:t>
      </w:r>
    </w:p>
    <w:p w14:paraId="41AF5B4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not use "SELECT *",</w:t>
      </w:r>
    </w:p>
    <w:p w14:paraId="7F4CF42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se "SELECT T1C1, T1C2, ..." in </w:t>
      </w:r>
      <w:proofErr w:type="spellStart"/>
      <w:r>
        <w:rPr>
          <w:rFonts w:ascii="Consolas" w:hAnsi="Consolas"/>
          <w:color w:val="008000"/>
          <w:sz w:val="18"/>
          <w:szCs w:val="18"/>
        </w:rPr>
        <w:t>outt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.</w:t>
      </w:r>
    </w:p>
    <w:p w14:paraId="463F5BB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T</w:t>
      </w:r>
      <w:proofErr w:type="gramEnd"/>
      <w:r>
        <w:rPr>
          <w:rFonts w:ascii="Consolas" w:hAnsi="Consolas"/>
          <w:color w:val="008000"/>
          <w:sz w:val="18"/>
          <w:szCs w:val="18"/>
        </w:rPr>
        <w:t>1C1, T1C2, ...T1Cn-3, T1Cn-1V1, T1Cn-1V2, T1Cn-1V3</w:t>
      </w:r>
    </w:p>
    <w:p w14:paraId="07ADD2A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 You hide T1Cn-2 pivoted column, but You still can ORDER BY T1Cn-2.</w:t>
      </w:r>
    </w:p>
    <w:p w14:paraId="3276DE0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--derived table</w:t>
      </w:r>
    </w:p>
    <w:p w14:paraId="152FB2F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    T1C1 , --1st pivoted column</w:t>
      </w:r>
    </w:p>
    <w:p w14:paraId="61F0949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2nd pivoted column</w:t>
      </w:r>
    </w:p>
    <w:p w14:paraId="6580C11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....</w:t>
      </w:r>
    </w:p>
    <w:p w14:paraId="177D5D1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3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N-3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ivoted column</w:t>
      </w:r>
    </w:p>
    <w:p w14:paraId="3F68EFE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N-2 </w:t>
      </w:r>
      <w:proofErr w:type="spellStart"/>
      <w:r>
        <w:rPr>
          <w:rFonts w:ascii="Consolas" w:hAnsi="Consolas"/>
          <w:color w:val="008000"/>
          <w:sz w:val="18"/>
          <w:szCs w:val="18"/>
        </w:rPr>
        <w:t>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ivoted column which you don't want to display.</w:t>
      </w:r>
    </w:p>
    <w:p w14:paraId="37C7713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-</w:t>
      </w:r>
      <w:proofErr w:type="gramStart"/>
      <w:r>
        <w:rPr>
          <w:rFonts w:ascii="Consolas" w:hAnsi="Consolas"/>
          <w:color w:val="008000"/>
          <w:sz w:val="18"/>
          <w:szCs w:val="18"/>
        </w:rPr>
        <w:t>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--Column n-1 that contains the values that will become column headers</w:t>
      </w:r>
    </w:p>
    <w:p w14:paraId="79501D9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T1Cn AS T1CnAliasName --Column n that used for aggregation function</w:t>
      </w:r>
    </w:p>
    <w:p w14:paraId="118BB09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 FROM      T1</w:t>
      </w:r>
    </w:p>
    <w:p w14:paraId="3702C4E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BaseData PIVOT</w:t>
      </w:r>
    </w:p>
    <w:p w14:paraId="0048E4A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UM(T1CnAliasName) FOR T1Cn-2 IN ( T1Cn-1V1, T1Cn-1V2, T1Cn-1V3 ) ) AS PivotTable;</w:t>
      </w:r>
    </w:p>
    <w:p w14:paraId="0777C0F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</w:t>
      </w:r>
    </w:p>
    <w:p w14:paraId="1833953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0DEFFEA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 stand for Table</w:t>
      </w:r>
    </w:p>
    <w:p w14:paraId="4B09AA5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 stand for column</w:t>
      </w:r>
    </w:p>
    <w:p w14:paraId="4CD8C75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V </w:t>
      </w:r>
      <w:proofErr w:type="gramStart"/>
      <w:r>
        <w:rPr>
          <w:rFonts w:ascii="Consolas" w:hAnsi="Consolas"/>
          <w:color w:val="008000"/>
          <w:sz w:val="18"/>
          <w:szCs w:val="18"/>
        </w:rPr>
        <w:t>stan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or Value</w:t>
      </w:r>
    </w:p>
    <w:p w14:paraId="33648D8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3 will become the pivoted columns in left hand side.</w:t>
      </w:r>
    </w:p>
    <w:p w14:paraId="339658F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hide T1Cn-2 pivoted column, but You still can ORDER BY T1Cn-2.</w:t>
      </w:r>
    </w:p>
    <w:p w14:paraId="29E015A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lumn n-</w:t>
      </w:r>
      <w:proofErr w:type="gramStart"/>
      <w:r>
        <w:rPr>
          <w:rFonts w:ascii="Consolas" w:hAnsi="Consolas"/>
          <w:color w:val="008000"/>
          <w:sz w:val="18"/>
          <w:szCs w:val="18"/>
        </w:rPr>
        <w:t>1,T</w:t>
      </w:r>
      <w:proofErr w:type="gramEnd"/>
      <w:r>
        <w:rPr>
          <w:rFonts w:ascii="Consolas" w:hAnsi="Consolas"/>
          <w:color w:val="008000"/>
          <w:sz w:val="18"/>
          <w:szCs w:val="18"/>
        </w:rPr>
        <w:t>1Cn-1, that contains the values that will become column headers.</w:t>
      </w:r>
    </w:p>
    <w:p w14:paraId="14AAC52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gramStart"/>
      <w:r>
        <w:rPr>
          <w:rFonts w:ascii="Consolas" w:hAnsi="Consolas"/>
          <w:color w:val="008000"/>
          <w:sz w:val="18"/>
          <w:szCs w:val="18"/>
        </w:rPr>
        <w:t>n,T</w:t>
      </w:r>
      <w:proofErr w:type="gramEnd"/>
      <w:r>
        <w:rPr>
          <w:rFonts w:ascii="Consolas" w:hAnsi="Consolas"/>
          <w:color w:val="008000"/>
          <w:sz w:val="18"/>
          <w:szCs w:val="18"/>
        </w:rPr>
        <w:t>1Cn, that used for aggregation function.</w:t>
      </w:r>
    </w:p>
    <w:p w14:paraId="7659AF0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ing "ORDER BY T1Cn-1V1, T1Cn-1V2, T1Cn-1V3, T1Cn" might cause some logic error that we don't expect.</w:t>
      </w:r>
    </w:p>
    <w:p w14:paraId="699C54D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tter just use "ORDER BY T1C1, T1C2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1Cn-2".</w:t>
      </w:r>
    </w:p>
    <w:p w14:paraId="2D6EB57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</w:t>
      </w:r>
    </w:p>
    <w:p w14:paraId="0B343A0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DA3B17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BDB99D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72A999C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6F7C7A5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156E7E4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burb</w:t>
      </w:r>
      <w:proofErr w:type="gramStart"/>
      <w:r>
        <w:rPr>
          <w:rFonts w:ascii="Consolas" w:hAnsi="Consolas"/>
          <w:color w:val="008000"/>
          <w:sz w:val="18"/>
          <w:szCs w:val="18"/>
        </w:rPr>
        <w:t>01 ,</w:t>
      </w:r>
      <w:proofErr w:type="gramEnd"/>
    </w:p>
    <w:p w14:paraId="4AEF2A7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burb</w:t>
      </w:r>
      <w:proofErr w:type="gramStart"/>
      <w:r>
        <w:rPr>
          <w:rFonts w:ascii="Consolas" w:hAnsi="Consolas"/>
          <w:color w:val="008000"/>
          <w:sz w:val="18"/>
          <w:szCs w:val="18"/>
        </w:rPr>
        <w:t>02 ,</w:t>
      </w:r>
      <w:proofErr w:type="gramEnd"/>
    </w:p>
    <w:p w14:paraId="543C9AF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Suburb03</w:t>
      </w:r>
    </w:p>
    <w:p w14:paraId="341245C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--derived table</w:t>
      </w:r>
    </w:p>
    <w:p w14:paraId="3C0CD9A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ELECT    hsr3.AgentName ,</w:t>
      </w:r>
    </w:p>
    <w:p w14:paraId="540607F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YEAR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hsr3.SoldDateTime) AS </w:t>
      </w:r>
      <w:proofErr w:type="spell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066CB96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 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DATEPAR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MONTH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4120F2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ATENAME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MM, hsr3.SoldDateTime) AS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3DCC18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s</w:t>
      </w:r>
      <w:proofErr w:type="gramStart"/>
      <w:r>
        <w:rPr>
          <w:rFonts w:ascii="Consolas" w:hAnsi="Consolas"/>
          <w:color w:val="008000"/>
          <w:sz w:val="18"/>
          <w:szCs w:val="18"/>
        </w:rPr>
        <w:t>3.SuburbN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6F9613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</w:p>
    <w:p w14:paraId="78142B0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 FROM      Suburb3 s3</w:t>
      </w:r>
    </w:p>
    <w:p w14:paraId="38C3FC3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     INNER JOIN HouseSoldRecord3 hsr3 ON s</w:t>
      </w:r>
      <w:proofErr w:type="gramStart"/>
      <w:r>
        <w:rPr>
          <w:rFonts w:ascii="Consolas" w:hAnsi="Consolas"/>
          <w:color w:val="008000"/>
          <w:sz w:val="18"/>
          <w:szCs w:val="18"/>
        </w:rPr>
        <w:t>3.Suburb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hsr3.HouseSoldSuburbID</w:t>
      </w:r>
    </w:p>
    <w:p w14:paraId="51AFC53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BaseData PIVOT</w:t>
      </w:r>
    </w:p>
    <w:p w14:paraId="5F2E874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  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UM(</w:t>
      </w:r>
      <w:proofErr w:type="spellStart"/>
      <w:r>
        <w:rPr>
          <w:rFonts w:ascii="Consolas" w:hAnsi="Consolas"/>
          <w:color w:val="008000"/>
          <w:sz w:val="18"/>
          <w:szCs w:val="18"/>
        </w:rPr>
        <w:t>TotalSal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FOR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( Suburb01, Suburb02, Suburb03 ) ) AS PivotTable</w:t>
      </w:r>
    </w:p>
    <w:p w14:paraId="1708B1F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43A1392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1B19C1B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62966B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O -- Run the previous command and begins new batch</w:t>
      </w:r>
    </w:p>
    <w:p w14:paraId="3D556CA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1.</w:t>
      </w:r>
    </w:p>
    <w:p w14:paraId="1135AF57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come the pivoted columns in left hand side.</w:t>
      </w:r>
    </w:p>
    <w:p w14:paraId="5394555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contains the values that will become column headers, Suburb01, Suburb02, Suburb03.</w:t>
      </w:r>
    </w:p>
    <w:p w14:paraId="7C9A3E3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lum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used for aggregation function.</w:t>
      </w:r>
    </w:p>
    <w:p w14:paraId="4452E2B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ing "ORDER BY Suburb01, Suburb02, Suburb03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>" might cause some logic error that we don't expect.</w:t>
      </w:r>
    </w:p>
    <w:p w14:paraId="3AD0224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tter just use "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5DBFE68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2.</w:t>
      </w:r>
    </w:p>
    <w:p w14:paraId="25FC39C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using "ORDER BY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oldYea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5841C54F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come the alphabet order.</w:t>
      </w:r>
    </w:p>
    <w:p w14:paraId="6E3B5A1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"April", "December", "July", "June</w:t>
      </w:r>
      <w:proofErr w:type="gramStart"/>
      <w:r>
        <w:rPr>
          <w:rFonts w:ascii="Consolas" w:hAnsi="Consolas"/>
          <w:color w:val="008000"/>
          <w:sz w:val="18"/>
          <w:szCs w:val="18"/>
        </w:rPr>
        <w:t>" ,</w:t>
      </w:r>
      <w:proofErr w:type="gramEnd"/>
      <w:r>
        <w:rPr>
          <w:rFonts w:ascii="Consolas" w:hAnsi="Consolas"/>
          <w:color w:val="008000"/>
          <w:sz w:val="18"/>
          <w:szCs w:val="18"/>
        </w:rPr>
        <w:t>"November" ...etc.</w:t>
      </w:r>
    </w:p>
    <w:p w14:paraId="75FCF26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t what we want,</w:t>
      </w:r>
    </w:p>
    <w:p w14:paraId="03EB908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want the 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umber but display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</w:p>
    <w:p w14:paraId="7F13D59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E.g. "April", </w:t>
      </w:r>
      <w:proofErr w:type="gramStart"/>
      <w:r>
        <w:rPr>
          <w:rFonts w:ascii="Consolas" w:hAnsi="Consolas"/>
          <w:color w:val="008000"/>
          <w:sz w:val="18"/>
          <w:szCs w:val="18"/>
        </w:rPr>
        <w:t>...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"June", "July",..., "November" ,"December"</w:t>
      </w:r>
    </w:p>
    <w:p w14:paraId="36F6FB0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inner derived table SELECT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both 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C09BD8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outer pivot table only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CB8801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addition, we still can 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SoldMonth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D15E37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C43D86" w14:textId="77777777" w:rsidR="008F240A" w:rsidRDefault="008F240A" w:rsidP="00207F34">
      <w:pPr>
        <w:spacing w:after="0"/>
      </w:pPr>
    </w:p>
    <w:p w14:paraId="727909BB" w14:textId="77777777" w:rsidR="008F240A" w:rsidRDefault="008F240A" w:rsidP="00207F34">
      <w:pPr>
        <w:spacing w:after="0"/>
      </w:pPr>
      <w:r>
        <w:rPr>
          <w:sz w:val="36"/>
          <w:szCs w:val="36"/>
        </w:rPr>
        <w:t xml:space="preserve">3.7. dynamic </w:t>
      </w:r>
      <w:proofErr w:type="spellStart"/>
      <w:r>
        <w:rPr>
          <w:sz w:val="36"/>
          <w:szCs w:val="36"/>
        </w:rPr>
        <w:t>sql</w:t>
      </w:r>
      <w:proofErr w:type="spellEnd"/>
      <w:r>
        <w:rPr>
          <w:sz w:val="36"/>
          <w:szCs w:val="36"/>
        </w:rPr>
        <w:t xml:space="preserve"> query</w:t>
      </w:r>
    </w:p>
    <w:p w14:paraId="287732C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7FE4199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7</w:t>
      </w:r>
    </w:p>
    <w:p w14:paraId="6CB5B3A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3 Table</w:t>
      </w:r>
    </w:p>
    <w:p w14:paraId="11B90D5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</w:t>
      </w:r>
    </w:p>
    <w:p w14:paraId="0340B093" w14:textId="77777777" w:rsidR="008F240A" w:rsidRDefault="008F240A" w:rsidP="00207F34">
      <w:pPr>
        <w:spacing w:after="0"/>
      </w:pPr>
      <w:r>
        <w:rPr>
          <w:sz w:val="32"/>
          <w:szCs w:val="32"/>
        </w:rPr>
        <w:t>3.7.1. </w:t>
      </w:r>
      <w:proofErr w:type="spellStart"/>
      <w:r>
        <w:rPr>
          <w:sz w:val="32"/>
          <w:szCs w:val="32"/>
        </w:rPr>
        <w:t>fnGetAllSuburb</w:t>
      </w:r>
      <w:proofErr w:type="spellEnd"/>
    </w:p>
    <w:p w14:paraId="63C2AA3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3E086C9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7_01</w:t>
      </w:r>
    </w:p>
    <w:p w14:paraId="643A328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27B1007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C6BC18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CEB376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46B90D1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38C8D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nGetAllSuburb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7D6F2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41E8BA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GetAllSubur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E0670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DC42F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E01E10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GetAllSuburb</w:t>
      </w:r>
      <w:proofErr w:type="spellEnd"/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3921FD6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03B6B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185FAF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BFB0B6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llSuburb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F0AD7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llSuburb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,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SuburbNam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343B28D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gramStart"/>
      <w:r>
        <w:rPr>
          <w:rFonts w:ascii="Consolas" w:hAnsi="Consolas"/>
          <w:color w:val="008000"/>
          <w:sz w:val="18"/>
          <w:szCs w:val="18"/>
        </w:rPr>
        <w:t>QUOTENAM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uburbName</w:t>
      </w:r>
      <w:proofErr w:type="spellEnd"/>
      <w:r>
        <w:rPr>
          <w:rFonts w:ascii="Consolas" w:hAnsi="Consolas"/>
          <w:color w:val="008000"/>
          <w:sz w:val="18"/>
          <w:szCs w:val="18"/>
        </w:rPr>
        <w:t>, '[]')</w:t>
      </w:r>
    </w:p>
    <w:p w14:paraId="5C9A709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gramStart"/>
      <w:r>
        <w:rPr>
          <w:rFonts w:ascii="Consolas" w:hAnsi="Consolas"/>
          <w:color w:val="008000"/>
          <w:sz w:val="18"/>
          <w:szCs w:val="18"/>
        </w:rPr>
        <w:t>QUOTENAM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uburbName</w:t>
      </w:r>
      <w:proofErr w:type="spellEnd"/>
      <w:r>
        <w:rPr>
          <w:rFonts w:ascii="Consolas" w:hAnsi="Consolas"/>
          <w:color w:val="008000"/>
          <w:sz w:val="18"/>
          <w:szCs w:val="18"/>
        </w:rPr>
        <w:t>, '()')</w:t>
      </w:r>
    </w:p>
    <w:p w14:paraId="2BDDF1F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gramStart"/>
      <w:r>
        <w:rPr>
          <w:rFonts w:ascii="Consolas" w:hAnsi="Consolas"/>
          <w:color w:val="008000"/>
          <w:sz w:val="18"/>
          <w:szCs w:val="18"/>
        </w:rPr>
        <w:t>QUOTENAM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SuburbName</w:t>
      </w:r>
      <w:proofErr w:type="spellEnd"/>
      <w:r>
        <w:rPr>
          <w:rFonts w:ascii="Consolas" w:hAnsi="Consolas"/>
          <w:color w:val="008000"/>
          <w:sz w:val="18"/>
          <w:szCs w:val="18"/>
        </w:rPr>
        <w:t>, '''')</w:t>
      </w:r>
    </w:p>
    <w:p w14:paraId="7C98C23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</w:t>
      </w:r>
      <w:proofErr w:type="gramEnd"/>
      <w:r>
        <w:rPr>
          <w:rFonts w:ascii="Consolas" w:hAnsi="Consolas"/>
          <w:sz w:val="18"/>
          <w:szCs w:val="18"/>
        </w:rPr>
        <w:t>3</w:t>
      </w:r>
    </w:p>
    <w:p w14:paraId="0B605D6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uburbNam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EBF79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E.g. ,</w:t>
      </w:r>
      <w:proofErr w:type="gramEnd"/>
      <w:r>
        <w:rPr>
          <w:rFonts w:ascii="Consolas" w:hAnsi="Consolas"/>
          <w:color w:val="008000"/>
          <w:sz w:val="18"/>
          <w:szCs w:val="18"/>
        </w:rPr>
        <w:t>[Suburb01],[Suburb02],[Suburb03]</w:t>
      </w:r>
    </w:p>
    <w:p w14:paraId="1985EDB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Thus, need to get rid of first ','</w:t>
      </w:r>
    </w:p>
    <w:p w14:paraId="41FC5B9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llSuburb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UBSTRING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AllSuburb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9539EB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LE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AllSuburbNa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  <w:r>
        <w:rPr>
          <w:rFonts w:ascii="Consolas" w:hAnsi="Consolas"/>
          <w:sz w:val="18"/>
          <w:szCs w:val="18"/>
        </w:rPr>
        <w:t> </w:t>
      </w:r>
    </w:p>
    <w:p w14:paraId="67FC453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AllSuburb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3F8496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2539B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23923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GetAllSuburb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()</w:t>
      </w:r>
    </w:p>
    <w:p w14:paraId="71AC5FE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E815A7" w14:textId="0528C201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74BE8406" wp14:editId="2EEAEA3C">
            <wp:extent cx="3352800" cy="7543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3A7DE" w14:textId="77777777" w:rsidR="008F240A" w:rsidRDefault="008F240A" w:rsidP="00207F34">
      <w:pPr>
        <w:spacing w:after="0"/>
      </w:pPr>
      <w:r>
        <w:rPr>
          <w:sz w:val="32"/>
          <w:szCs w:val="32"/>
        </w:rPr>
        <w:t>3.7.2. </w:t>
      </w:r>
      <w:proofErr w:type="spellStart"/>
      <w:r>
        <w:rPr>
          <w:sz w:val="32"/>
          <w:szCs w:val="32"/>
        </w:rPr>
        <w:t>sp_executesql</w:t>
      </w:r>
      <w:proofErr w:type="spellEnd"/>
    </w:p>
    <w:p w14:paraId="319BE7C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4516DDE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3_07_02</w:t>
      </w:r>
    </w:p>
    <w:p w14:paraId="194C04B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llSuburb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fnGetAllSuburb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();</w:t>
      </w:r>
    </w:p>
    <w:p w14:paraId="145DCED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AllSuburbNa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D54A0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</w:p>
    <w:p w14:paraId="2A85B74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FF0000"/>
          <w:sz w:val="18"/>
          <w:szCs w:val="18"/>
        </w:rPr>
        <w:t xml:space="preserve">SELECT  </w:t>
      </w:r>
      <w:proofErr w:type="spellStart"/>
      <w:r>
        <w:rPr>
          <w:rFonts w:ascii="Consolas" w:hAnsi="Consolas"/>
          <w:color w:val="FF0000"/>
          <w:sz w:val="18"/>
          <w:szCs w:val="18"/>
        </w:rPr>
        <w:t>AgentName</w:t>
      </w:r>
      <w:proofErr w:type="spellEnd"/>
      <w:proofErr w:type="gramEnd"/>
      <w:r>
        <w:rPr>
          <w:rFonts w:ascii="Consolas" w:hAnsi="Consolas"/>
          <w:color w:val="FF0000"/>
          <w:sz w:val="18"/>
          <w:szCs w:val="18"/>
        </w:rPr>
        <w:t xml:space="preserve"> ,</w:t>
      </w:r>
    </w:p>
    <w:p w14:paraId="66D5C6D5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SoldYea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,</w:t>
      </w:r>
      <w:proofErr w:type="gramEnd"/>
    </w:p>
    <w:p w14:paraId="3239CC9F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,</w:t>
      </w:r>
      <w:proofErr w:type="gramEnd"/>
    </w:p>
    <w:p w14:paraId="6E6BB12C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 Suburb</w:t>
      </w:r>
      <w:proofErr w:type="gramStart"/>
      <w:r>
        <w:rPr>
          <w:rFonts w:ascii="Consolas" w:hAnsi="Consolas"/>
          <w:color w:val="FF0000"/>
          <w:sz w:val="18"/>
          <w:szCs w:val="18"/>
        </w:rPr>
        <w:t>01 ,</w:t>
      </w:r>
      <w:proofErr w:type="gramEnd"/>
    </w:p>
    <w:p w14:paraId="3478D4C7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 Suburb</w:t>
      </w:r>
      <w:proofErr w:type="gramStart"/>
      <w:r>
        <w:rPr>
          <w:rFonts w:ascii="Consolas" w:hAnsi="Consolas"/>
          <w:color w:val="FF0000"/>
          <w:sz w:val="18"/>
          <w:szCs w:val="18"/>
        </w:rPr>
        <w:t>02 ,</w:t>
      </w:r>
      <w:proofErr w:type="gramEnd"/>
    </w:p>
    <w:p w14:paraId="1A87B06F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 Suburb03</w:t>
      </w:r>
    </w:p>
    <w:p w14:paraId="62885981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    --derived table</w:t>
      </w:r>
    </w:p>
    <w:p w14:paraId="23DE9922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color w:val="FF0000"/>
          <w:sz w:val="18"/>
          <w:szCs w:val="18"/>
        </w:rPr>
        <w:t>( SELECT</w:t>
      </w:r>
      <w:proofErr w:type="gramEnd"/>
      <w:r>
        <w:rPr>
          <w:rFonts w:ascii="Consolas" w:hAnsi="Consolas"/>
          <w:color w:val="FF0000"/>
          <w:sz w:val="18"/>
          <w:szCs w:val="18"/>
        </w:rPr>
        <w:t>    hsr3.AgentName ,</w:t>
      </w:r>
    </w:p>
    <w:p w14:paraId="2DA57D14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color w:val="FF0000"/>
          <w:sz w:val="18"/>
          <w:szCs w:val="18"/>
        </w:rPr>
        <w:t>YEAR(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hsr3.SoldDateTime) AS </w:t>
      </w:r>
      <w:proofErr w:type="spellStart"/>
      <w:r>
        <w:rPr>
          <w:rFonts w:ascii="Consolas" w:hAnsi="Consolas"/>
          <w:color w:val="FF0000"/>
          <w:sz w:val="18"/>
          <w:szCs w:val="18"/>
        </w:rPr>
        <w:t>SoldYea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,</w:t>
      </w:r>
    </w:p>
    <w:p w14:paraId="40BC25EF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                          </w:t>
      </w:r>
      <w:proofErr w:type="gramStart"/>
      <w:r>
        <w:rPr>
          <w:rFonts w:ascii="Consolas" w:hAnsi="Consolas"/>
          <w:color w:val="FF0000"/>
          <w:sz w:val="18"/>
          <w:szCs w:val="18"/>
        </w:rPr>
        <w:t>DATEPART(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MONTH, </w:t>
      </w:r>
      <w:proofErr w:type="spellStart"/>
      <w:r>
        <w:rPr>
          <w:rFonts w:ascii="Consolas" w:hAnsi="Consolas"/>
          <w:color w:val="FF0000"/>
          <w:sz w:val="18"/>
          <w:szCs w:val="18"/>
        </w:rPr>
        <w:t>SoldDateTi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FF0000"/>
          <w:sz w:val="18"/>
          <w:szCs w:val="18"/>
        </w:rPr>
        <w:t>SoldMonth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,</w:t>
      </w:r>
    </w:p>
    <w:p w14:paraId="0D08081C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                    </w:t>
      </w:r>
      <w:proofErr w:type="gramStart"/>
      <w:r>
        <w:rPr>
          <w:rFonts w:ascii="Consolas" w:hAnsi="Consolas"/>
          <w:color w:val="FF0000"/>
          <w:sz w:val="18"/>
          <w:szCs w:val="18"/>
        </w:rPr>
        <w:t>DATENAME(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MM, hsr3.SoldDateTime) AS </w:t>
      </w:r>
      <w:proofErr w:type="spellStart"/>
      <w:r>
        <w:rPr>
          <w:rFonts w:ascii="Consolas" w:hAnsi="Consolas"/>
          <w:color w:val="FF0000"/>
          <w:sz w:val="18"/>
          <w:szCs w:val="18"/>
        </w:rPr>
        <w:t>SoldMonth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,</w:t>
      </w:r>
    </w:p>
    <w:p w14:paraId="082BDC30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             s</w:t>
      </w:r>
      <w:proofErr w:type="gramStart"/>
      <w:r>
        <w:rPr>
          <w:rFonts w:ascii="Consolas" w:hAnsi="Consolas"/>
          <w:color w:val="FF0000"/>
          <w:sz w:val="18"/>
          <w:szCs w:val="18"/>
        </w:rPr>
        <w:t>3.SuburbName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FF0000"/>
          <w:sz w:val="18"/>
          <w:szCs w:val="18"/>
        </w:rPr>
        <w:t>SoldSuburb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,</w:t>
      </w:r>
    </w:p>
    <w:p w14:paraId="15AAD1E4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lastRenderedPageBreak/>
        <w:t xml:space="preserve">                    </w:t>
      </w:r>
      <w:proofErr w:type="spellStart"/>
      <w:r>
        <w:rPr>
          <w:rFonts w:ascii="Consolas" w:hAnsi="Consolas"/>
          <w:color w:val="FF0000"/>
          <w:sz w:val="18"/>
          <w:szCs w:val="18"/>
        </w:rPr>
        <w:t>SoldPric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FF0000"/>
          <w:sz w:val="18"/>
          <w:szCs w:val="18"/>
        </w:rPr>
        <w:t>TotalSales</w:t>
      </w:r>
      <w:proofErr w:type="spellEnd"/>
    </w:p>
    <w:p w14:paraId="5542D0FF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   FROM      Suburb3 s3</w:t>
      </w:r>
    </w:p>
    <w:p w14:paraId="7F58B72D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             INNER JOIN HouseSoldRecord3 hsr3 ON s</w:t>
      </w:r>
      <w:proofErr w:type="gramStart"/>
      <w:r>
        <w:rPr>
          <w:rFonts w:ascii="Consolas" w:hAnsi="Consolas"/>
          <w:color w:val="FF0000"/>
          <w:sz w:val="18"/>
          <w:szCs w:val="18"/>
        </w:rPr>
        <w:t>3.SuburbId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= hsr3.HouseSoldSuburbID</w:t>
      </w:r>
    </w:p>
    <w:p w14:paraId="097832CF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 ) AS BaseData PIVOT</w:t>
      </w:r>
    </w:p>
    <w:p w14:paraId="6341F39B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             </w:t>
      </w:r>
      <w:proofErr w:type="gramStart"/>
      <w:r>
        <w:rPr>
          <w:rFonts w:ascii="Consolas" w:hAnsi="Consolas"/>
          <w:color w:val="FF0000"/>
          <w:sz w:val="18"/>
          <w:szCs w:val="18"/>
        </w:rPr>
        <w:t>( SUM</w:t>
      </w:r>
      <w:proofErr w:type="gramEnd"/>
      <w:r>
        <w:rPr>
          <w:rFonts w:ascii="Consolas" w:hAnsi="Consolas"/>
          <w:color w:val="FF0000"/>
          <w:sz w:val="18"/>
          <w:szCs w:val="18"/>
        </w:rPr>
        <w:t>(</w:t>
      </w:r>
      <w:proofErr w:type="spellStart"/>
      <w:r>
        <w:rPr>
          <w:rFonts w:ascii="Consolas" w:hAnsi="Consolas"/>
          <w:color w:val="FF0000"/>
          <w:sz w:val="18"/>
          <w:szCs w:val="18"/>
        </w:rPr>
        <w:t>TotalSales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) FOR </w:t>
      </w:r>
      <w:proofErr w:type="spellStart"/>
      <w:r>
        <w:rPr>
          <w:rFonts w:ascii="Consolas" w:hAnsi="Consolas"/>
          <w:color w:val="FF0000"/>
          <w:sz w:val="18"/>
          <w:szCs w:val="18"/>
        </w:rPr>
        <w:t>SoldSuburb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IN (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AllSuburbName</w:t>
      </w:r>
    </w:p>
    <w:p w14:paraId="742B7B4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) )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 AS PivotTable</w:t>
      </w:r>
    </w:p>
    <w:p w14:paraId="4325BAFF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ORDER BY 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Agen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,</w:t>
      </w:r>
      <w:proofErr w:type="gramEnd"/>
    </w:p>
    <w:p w14:paraId="19839EE2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SoldYear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,</w:t>
      </w:r>
      <w:proofErr w:type="gramEnd"/>
    </w:p>
    <w:p w14:paraId="6972FA33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SoldMonth</w:t>
      </w:r>
      <w:proofErr w:type="spellEnd"/>
      <w:r>
        <w:rPr>
          <w:rFonts w:ascii="Consolas" w:hAnsi="Consolas"/>
          <w:color w:val="FF0000"/>
          <w:sz w:val="18"/>
          <w:szCs w:val="18"/>
        </w:rPr>
        <w:t>;</w:t>
      </w:r>
      <w:proofErr w:type="gramEnd"/>
    </w:p>
    <w:p w14:paraId="7AF555E8" w14:textId="77777777" w:rsidR="008F240A" w:rsidRDefault="008F240A" w:rsidP="00207F34">
      <w:pPr>
        <w:spacing w:after="0"/>
      </w:pPr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0EDAE4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Sq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42A89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D4A6C70" w14:textId="7BDA4E06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4BDBE013" wp14:editId="2D67A2B9">
            <wp:extent cx="3162300" cy="8305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EFEBF" w14:textId="609FE468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4D302985" wp14:editId="7A81CCEF">
            <wp:extent cx="5274310" cy="4436110"/>
            <wp:effectExtent l="0" t="0" r="254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3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FBB2E" w14:textId="77777777" w:rsidR="008F240A" w:rsidRDefault="008F240A" w:rsidP="00207F34">
      <w:pPr>
        <w:spacing w:after="0"/>
      </w:pPr>
    </w:p>
    <w:p w14:paraId="3BECACBA" w14:textId="77777777" w:rsidR="008F240A" w:rsidRDefault="008F240A" w:rsidP="00207F3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1AB2D52" w14:textId="77777777" w:rsidR="008F240A" w:rsidRDefault="008F240A" w:rsidP="00207F34">
      <w:pPr>
        <w:spacing w:after="0"/>
      </w:pPr>
    </w:p>
    <w:p w14:paraId="1EF65CC9" w14:textId="77777777" w:rsidR="008F240A" w:rsidRDefault="008F240A" w:rsidP="00207F34">
      <w:pPr>
        <w:spacing w:after="0"/>
      </w:pPr>
      <w:r>
        <w:rPr>
          <w:sz w:val="48"/>
          <w:szCs w:val="48"/>
        </w:rPr>
        <w:t>4. Clean up</w:t>
      </w:r>
    </w:p>
    <w:p w14:paraId="6C52552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D988FC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4_Clean up</w:t>
      </w:r>
    </w:p>
    <w:p w14:paraId="50CFC4F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DC3259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528716F5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38898C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A5B14F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3F2FE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A1E70C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CD9B91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9F958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384FE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B5D63E5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8CE3D6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B158F6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2A275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D335FA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E8CAC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B90B7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F9AAC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9193FF9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8B82FB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D0A531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21B51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82D7EF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6B848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C7C78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3F08A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3A8F8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4A1311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6E533B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uburb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1FDF70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6FBAC6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uburb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012B15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uburb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2ACF2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59852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E56D4C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742ECB4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239914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588127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40390A6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75069C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nGetAllSuburb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2F6F42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7003AA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fnGetAllSubur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D6058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9E2FF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A29AC6" w14:textId="77777777" w:rsidR="008F240A" w:rsidRDefault="008F240A" w:rsidP="00207F34">
      <w:pPr>
        <w:spacing w:after="0"/>
      </w:pPr>
    </w:p>
    <w:p w14:paraId="071896CB" w14:textId="77777777" w:rsidR="008F240A" w:rsidRDefault="008F240A" w:rsidP="00207F34">
      <w:pPr>
        <w:spacing w:after="0"/>
      </w:pPr>
    </w:p>
    <w:p w14:paraId="555D9CB2" w14:textId="77777777" w:rsidR="008F240A" w:rsidRDefault="008F240A" w:rsidP="00207F34">
      <w:pPr>
        <w:spacing w:after="0"/>
      </w:pPr>
    </w:p>
    <w:p w14:paraId="0351464A" w14:textId="77777777" w:rsidR="008F240A" w:rsidRDefault="008F240A" w:rsidP="00207F34">
      <w:pPr>
        <w:spacing w:after="0"/>
      </w:pPr>
    </w:p>
    <w:p w14:paraId="60022E64" w14:textId="77777777" w:rsidR="008F240A" w:rsidRDefault="008F240A" w:rsidP="00207F34">
      <w:pPr>
        <w:spacing w:after="0"/>
      </w:pPr>
      <w:r>
        <w:rPr>
          <w:sz w:val="48"/>
          <w:szCs w:val="48"/>
        </w:rPr>
        <w:t>5. PIVOT_</w:t>
      </w:r>
      <w:proofErr w:type="gramStart"/>
      <w:r>
        <w:rPr>
          <w:sz w:val="48"/>
          <w:szCs w:val="48"/>
        </w:rPr>
        <w:t>UNPIVOT :</w:t>
      </w:r>
      <w:proofErr w:type="gramEnd"/>
      <w:r>
        <w:rPr>
          <w:sz w:val="48"/>
          <w:szCs w:val="48"/>
        </w:rPr>
        <w:t xml:space="preserve"> HouseSoldRecord4 Table</w:t>
      </w:r>
    </w:p>
    <w:p w14:paraId="4EBAA44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93DCCA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5_PIVOT_</w:t>
      </w:r>
      <w:proofErr w:type="gramStart"/>
      <w:r>
        <w:rPr>
          <w:rFonts w:ascii="Consolas" w:hAnsi="Consolas"/>
          <w:color w:val="008000"/>
          <w:sz w:val="18"/>
          <w:szCs w:val="18"/>
        </w:rPr>
        <w:t>UNPIVOT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ouseSoldRecord4 Table</w:t>
      </w:r>
    </w:p>
    <w:p w14:paraId="02E102B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0D326E2B" w14:textId="77777777" w:rsidR="008F240A" w:rsidRDefault="008F240A" w:rsidP="00207F34">
      <w:pPr>
        <w:spacing w:after="0"/>
      </w:pPr>
    </w:p>
    <w:p w14:paraId="62B91DDF" w14:textId="77777777" w:rsidR="008F240A" w:rsidRDefault="008F240A" w:rsidP="00207F34">
      <w:pPr>
        <w:spacing w:after="0"/>
      </w:pPr>
      <w:r>
        <w:rPr>
          <w:sz w:val="36"/>
          <w:szCs w:val="36"/>
        </w:rPr>
        <w:t>5.1. Create Sample Data</w:t>
      </w:r>
    </w:p>
    <w:p w14:paraId="72BBD1F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</w:t>
      </w:r>
    </w:p>
    <w:p w14:paraId="2A72B2B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5_01</w:t>
      </w:r>
    </w:p>
    <w:p w14:paraId="0D3FFDE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AFCBA2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re is no duplicate combination data of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C7E09D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A4D36D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F3D513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E624C0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C0C861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80BB1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96CEB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85A03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55F63D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Record4</w:t>
      </w:r>
    </w:p>
    <w:p w14:paraId="078652D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7243E1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46E151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2B604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</w:p>
    <w:p w14:paraId="01187C1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5DA6C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D4A02C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4</w:t>
      </w:r>
    </w:p>
    <w:p w14:paraId="2A11A8F1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8AE56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4</w:t>
      </w:r>
    </w:p>
    <w:p w14:paraId="258EFDE1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AE5E5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4</w:t>
      </w:r>
    </w:p>
    <w:p w14:paraId="3165B93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8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7E969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4</w:t>
      </w:r>
    </w:p>
    <w:p w14:paraId="6164207B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9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3EF1AA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4</w:t>
      </w:r>
    </w:p>
    <w:p w14:paraId="5EC9DE9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9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16C82C0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4</w:t>
      </w:r>
    </w:p>
    <w:p w14:paraId="3AE0AEF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2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A4B11D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2B8F1C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F1DFC6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HouseSoldRecord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684C49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843830E" w14:textId="0A80EAC7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4BB5AD61" wp14:editId="686875ED">
            <wp:extent cx="2804160" cy="15697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797B6" w14:textId="77777777" w:rsidR="008F240A" w:rsidRDefault="008F240A" w:rsidP="00207F34">
      <w:pPr>
        <w:spacing w:after="0"/>
      </w:pPr>
    </w:p>
    <w:p w14:paraId="7B5402F8" w14:textId="77777777" w:rsidR="008F240A" w:rsidRDefault="008F240A" w:rsidP="00207F34">
      <w:pPr>
        <w:spacing w:after="0"/>
      </w:pPr>
      <w:r>
        <w:rPr>
          <w:sz w:val="36"/>
          <w:szCs w:val="36"/>
        </w:rPr>
        <w:t>5.2. </w:t>
      </w:r>
      <w:proofErr w:type="gramStart"/>
      <w:r>
        <w:rPr>
          <w:sz w:val="36"/>
          <w:szCs w:val="36"/>
        </w:rPr>
        <w:t>Pivot</w:t>
      </w:r>
      <w:proofErr w:type="gramEnd"/>
      <w:r>
        <w:rPr>
          <w:sz w:val="36"/>
          <w:szCs w:val="36"/>
        </w:rPr>
        <w:t xml:space="preserve"> need derived table</w:t>
      </w:r>
    </w:p>
    <w:p w14:paraId="6102ECD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844BA9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5_02</w:t>
      </w:r>
    </w:p>
    <w:p w14:paraId="0FB7EFF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4 Table</w:t>
      </w:r>
    </w:p>
    <w:p w14:paraId="1E7D321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vwHouseSoldRecord4Pivot1</w:t>
      </w:r>
    </w:p>
    <w:p w14:paraId="43F77D0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0883C21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View if exist</w:t>
      </w:r>
    </w:p>
    <w:p w14:paraId="41B8E82F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DB01D0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8567A1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HouseSoldRecord4Pivot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896E1E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F6640E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HouseSoldRecord4Pivot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D5994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6699E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42A191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for HouseSoldRecord4 </w:t>
      </w:r>
      <w:proofErr w:type="spellStart"/>
      <w:r>
        <w:rPr>
          <w:rFonts w:ascii="Consolas" w:hAnsi="Consolas"/>
          <w:color w:val="008000"/>
          <w:sz w:val="18"/>
          <w:szCs w:val="18"/>
        </w:rPr>
        <w:t>Povi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</w:t>
      </w:r>
    </w:p>
    <w:p w14:paraId="0E1164B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HouseSoldRecord4Pivot1</w:t>
      </w:r>
    </w:p>
    <w:p w14:paraId="4C51A6E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37CF7B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38BEE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 Suburb</w:t>
      </w:r>
      <w:proofErr w:type="gramStart"/>
      <w:r>
        <w:rPr>
          <w:rFonts w:ascii="Consolas" w:hAnsi="Consolas"/>
          <w:sz w:val="18"/>
          <w:szCs w:val="18"/>
        </w:rPr>
        <w:t>0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7FFF15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 Suburb</w:t>
      </w:r>
      <w:proofErr w:type="gramStart"/>
      <w:r>
        <w:rPr>
          <w:rFonts w:ascii="Consolas" w:hAnsi="Consolas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0DA7F8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 Suburb03</w:t>
      </w:r>
    </w:p>
    <w:p w14:paraId="195A5D1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Record4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3AB2246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808080"/>
          <w:sz w:val="18"/>
          <w:szCs w:val="18"/>
        </w:rPr>
        <w:lastRenderedPageBreak/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2B7695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7112F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e the View data</w:t>
      </w:r>
    </w:p>
    <w:p w14:paraId="09F04EB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309826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HouseSoldRecord4Pivot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DD5A4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DE197D" w14:textId="51B1F273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13C948D1" wp14:editId="77B76531">
            <wp:extent cx="3573780" cy="678180"/>
            <wp:effectExtent l="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477E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7F881D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399829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6334069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burb01   Suburb02   Suburb03 </w:t>
      </w:r>
    </w:p>
    <w:p w14:paraId="5DEDB4F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1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520000.00  450000.00</w:t>
      </w:r>
      <w:proofErr w:type="gramEnd"/>
      <w:r>
        <w:rPr>
          <w:rFonts w:ascii="Consolas" w:hAnsi="Consolas"/>
          <w:color w:val="008000"/>
          <w:sz w:val="18"/>
          <w:szCs w:val="18"/>
        </w:rPr>
        <w:t>  499000.00</w:t>
      </w:r>
    </w:p>
    <w:p w14:paraId="0344F12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2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475000.00  489000.00</w:t>
      </w:r>
      <w:proofErr w:type="gramEnd"/>
      <w:r>
        <w:rPr>
          <w:rFonts w:ascii="Consolas" w:hAnsi="Consolas"/>
          <w:color w:val="008000"/>
          <w:sz w:val="18"/>
          <w:szCs w:val="18"/>
        </w:rPr>
        <w:t>  399000.00</w:t>
      </w:r>
    </w:p>
    <w:p w14:paraId="06E340B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735F85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4C84B58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A34D2B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IVOT query for HouseSoldRecord4 converts the unique column values (Suburb01, Suburb02, Suburb03)</w:t>
      </w:r>
    </w:p>
    <w:p w14:paraId="7785563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into Columns in the output,</w:t>
      </w:r>
    </w:p>
    <w:p w14:paraId="5148F5E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ong with performing aggregations o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.</w:t>
      </w:r>
    </w:p>
    <w:p w14:paraId="770ED09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Outer query, simply, selects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from HouseSoldRecord4 table,</w:t>
      </w:r>
    </w:p>
    <w:p w14:paraId="0E64649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ong with pivoted columns from the PivotTable.</w:t>
      </w:r>
    </w:p>
    <w:p w14:paraId="3C735F3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11814C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real world, Table should have any number of columns.</w:t>
      </w:r>
    </w:p>
    <w:p w14:paraId="03E1C35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070F275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useSoldRecord4 only has 3 columns,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B65D6F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every table only has 3 columns.</w:t>
      </w:r>
    </w:p>
    <w:p w14:paraId="3CF4230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will be a 'logic error' if the table has more than 3 columns.</w:t>
      </w:r>
    </w:p>
    <w:p w14:paraId="7CEFF1F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1C21B22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HouseSoldRecord4,</w:t>
      </w:r>
    </w:p>
    <w:p w14:paraId="53BD132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 is no duplicate combination data of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793CE5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UM(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ggregations </w:t>
      </w:r>
      <w:proofErr w:type="gramStart"/>
      <w:r>
        <w:rPr>
          <w:rFonts w:ascii="Consolas" w:hAnsi="Consolas"/>
          <w:color w:val="008000"/>
          <w:sz w:val="18"/>
          <w:szCs w:val="18"/>
        </w:rPr>
        <w:t>i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ctually not doing anything.</w:t>
      </w:r>
    </w:p>
    <w:p w14:paraId="1C5F313A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en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gramStart"/>
      <w:r>
        <w:rPr>
          <w:rFonts w:ascii="Consolas" w:hAnsi="Consolas"/>
          <w:color w:val="008000"/>
          <w:sz w:val="18"/>
          <w:szCs w:val="18"/>
        </w:rPr>
        <w:t>Thi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vwHouseSoldRecord4Pivot1 is ok to UNPIVOT.</w:t>
      </w:r>
    </w:p>
    <w:p w14:paraId="0AF0473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3EE85428" w14:textId="77777777" w:rsidR="008F240A" w:rsidRDefault="008F240A" w:rsidP="00207F34">
      <w:pPr>
        <w:spacing w:after="0"/>
      </w:pPr>
    </w:p>
    <w:p w14:paraId="71F15A32" w14:textId="77777777" w:rsidR="008F240A" w:rsidRDefault="008F240A" w:rsidP="00207F34">
      <w:pPr>
        <w:spacing w:after="0"/>
      </w:pPr>
      <w:r>
        <w:rPr>
          <w:sz w:val="36"/>
          <w:szCs w:val="36"/>
        </w:rPr>
        <w:t>5.3. The following clauses are equivalent</w:t>
      </w:r>
    </w:p>
    <w:p w14:paraId="531E1DE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56F37B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5_03</w:t>
      </w:r>
    </w:p>
    <w:p w14:paraId="56B90B7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following clauses are equivalent</w:t>
      </w:r>
    </w:p>
    <w:p w14:paraId="13F8F573" w14:textId="77777777" w:rsidR="008F240A" w:rsidRDefault="008F240A" w:rsidP="00207F34">
      <w:pPr>
        <w:spacing w:after="0"/>
      </w:pPr>
    </w:p>
    <w:p w14:paraId="50ECF8D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2E14506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5_03_01</w:t>
      </w:r>
    </w:p>
    <w:p w14:paraId="5C5DBE5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PIVOT vwHouseSoldRecord4Pivot1</w:t>
      </w:r>
    </w:p>
    <w:p w14:paraId="135BBC3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</w:p>
    <w:p w14:paraId="414F5A3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vwHouseSoldRecord4Pivot1</w:t>
      </w:r>
    </w:p>
    <w:p w14:paraId="1C442B6C" w14:textId="77777777" w:rsidR="008F240A" w:rsidRDefault="008F240A" w:rsidP="00207F3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UNPIVOT</w:t>
      </w:r>
    </w:p>
    <w:p w14:paraId="7E42A05A" w14:textId="77777777" w:rsidR="008F240A" w:rsidRDefault="008F240A" w:rsidP="00207F3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D0E9FE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</w:p>
    <w:p w14:paraId="1518F02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</w:t>
      </w:r>
      <w:proofErr w:type="gramStart"/>
      <w:r>
        <w:rPr>
          <w:rFonts w:ascii="Consolas" w:hAnsi="Consolas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Suburb</w:t>
      </w:r>
      <w:proofErr w:type="gramEnd"/>
      <w:r>
        <w:rPr>
          <w:rFonts w:ascii="Consolas" w:hAnsi="Consolas"/>
          <w:sz w:val="18"/>
          <w:szCs w:val="18"/>
        </w:rPr>
        <w:t>03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8C0F6F4" w14:textId="77777777" w:rsidR="008F240A" w:rsidRDefault="008F240A" w:rsidP="00207F3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npivotExample</w:t>
      </w:r>
      <w:proofErr w:type="spellEnd"/>
    </w:p>
    <w:p w14:paraId="1DCEEE19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90E78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0E496F" w14:textId="77777777" w:rsidR="008F240A" w:rsidRDefault="008F240A" w:rsidP="00207F34">
      <w:pPr>
        <w:spacing w:after="0"/>
      </w:pPr>
    </w:p>
    <w:p w14:paraId="5F23EDA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00621B8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5_03_02</w:t>
      </w:r>
    </w:p>
    <w:p w14:paraId="4EC7ED4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 </w:t>
      </w:r>
      <w:proofErr w:type="spellStart"/>
      <w:r>
        <w:rPr>
          <w:rFonts w:ascii="Consolas" w:hAnsi="Consolas"/>
          <w:color w:val="008000"/>
          <w:sz w:val="18"/>
          <w:szCs w:val="18"/>
        </w:rPr>
        <w:t>orgi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ouseSoldRecord4</w:t>
      </w:r>
    </w:p>
    <w:p w14:paraId="66E69CB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8167A6F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Record4</w:t>
      </w:r>
    </w:p>
    <w:p w14:paraId="5163D46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D7883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90C2C6" w14:textId="77777777" w:rsidR="008F240A" w:rsidRDefault="008F240A" w:rsidP="00207F34">
      <w:pPr>
        <w:spacing w:after="0"/>
      </w:pPr>
    </w:p>
    <w:p w14:paraId="5C8D1340" w14:textId="2C57BCEA" w:rsidR="008F240A" w:rsidRDefault="008F240A" w:rsidP="00207F34">
      <w:pPr>
        <w:spacing w:after="0"/>
      </w:pPr>
      <w:r>
        <w:rPr>
          <w:noProof/>
        </w:rPr>
        <w:lastRenderedPageBreak/>
        <w:drawing>
          <wp:inline distT="0" distB="0" distL="0" distR="0" wp14:anchorId="2BFB46F4" wp14:editId="4AE0C7A4">
            <wp:extent cx="2857500" cy="3246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8589D" w14:textId="77777777" w:rsidR="008F240A" w:rsidRDefault="008F240A" w:rsidP="00207F34">
      <w:pPr>
        <w:spacing w:after="0"/>
      </w:pPr>
    </w:p>
    <w:p w14:paraId="45DC5B1F" w14:textId="77777777" w:rsidR="008F240A" w:rsidRDefault="008F240A" w:rsidP="00207F3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1A0972B" w14:textId="77777777" w:rsidR="008F240A" w:rsidRDefault="008F240A" w:rsidP="00207F34">
      <w:pPr>
        <w:spacing w:after="0"/>
      </w:pPr>
    </w:p>
    <w:p w14:paraId="78D41D77" w14:textId="77777777" w:rsidR="008F240A" w:rsidRDefault="008F240A" w:rsidP="00207F34">
      <w:pPr>
        <w:spacing w:after="0"/>
      </w:pPr>
      <w:r>
        <w:rPr>
          <w:sz w:val="48"/>
          <w:szCs w:val="48"/>
        </w:rPr>
        <w:t>6. PIVOT_</w:t>
      </w:r>
      <w:proofErr w:type="gramStart"/>
      <w:r>
        <w:rPr>
          <w:sz w:val="48"/>
          <w:szCs w:val="48"/>
        </w:rPr>
        <w:t>UNPIVOT :</w:t>
      </w:r>
      <w:proofErr w:type="gramEnd"/>
      <w:r>
        <w:rPr>
          <w:sz w:val="48"/>
          <w:szCs w:val="48"/>
        </w:rPr>
        <w:t xml:space="preserve"> HouseSoldRecord5 Table</w:t>
      </w:r>
    </w:p>
    <w:p w14:paraId="7C7B5E0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23D43AC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6_PIVOT_</w:t>
      </w:r>
      <w:proofErr w:type="gramStart"/>
      <w:r>
        <w:rPr>
          <w:rFonts w:ascii="Consolas" w:hAnsi="Consolas"/>
          <w:color w:val="008000"/>
          <w:sz w:val="18"/>
          <w:szCs w:val="18"/>
        </w:rPr>
        <w:t>UNPIVOT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ouseSoldRecord5 Table</w:t>
      </w:r>
    </w:p>
    <w:p w14:paraId="1FE0536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7BEBEE67" w14:textId="77777777" w:rsidR="008F240A" w:rsidRDefault="008F240A" w:rsidP="00207F34">
      <w:pPr>
        <w:spacing w:after="0"/>
      </w:pPr>
    </w:p>
    <w:p w14:paraId="2525E5C6" w14:textId="77777777" w:rsidR="008F240A" w:rsidRDefault="008F240A" w:rsidP="00207F34">
      <w:pPr>
        <w:spacing w:after="0"/>
      </w:pPr>
      <w:r>
        <w:rPr>
          <w:sz w:val="36"/>
          <w:szCs w:val="36"/>
        </w:rPr>
        <w:t>6.1. Create Sample Data</w:t>
      </w:r>
    </w:p>
    <w:p w14:paraId="39EC964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44CED5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6_01</w:t>
      </w:r>
    </w:p>
    <w:p w14:paraId="563AFA0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2F95BD7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re are some duplicate combination data of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E91AA6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54267F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F9C2E7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5AECDF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E1F5A3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D4A44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AF2FC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C7D189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BE471D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HouseSoldRecord5</w:t>
      </w:r>
    </w:p>
    <w:p w14:paraId="38BB154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C2C144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213505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FF1F2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</w:p>
    <w:p w14:paraId="4B5B28C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386630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B4F7A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2A8CE489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282EB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7294FF3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10C291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730514C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8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FC24C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781B257A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9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79B4F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0C1FC36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99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97A97F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0A4E42A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2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75EFDF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1242DB8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EBC2C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549CEB44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FA83C5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7F9DDDE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5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56CFB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2B6C8A5C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6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04B932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1641A1D6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77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EA4D2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HouseSoldRecord</w:t>
      </w:r>
      <w:proofErr w:type="gramEnd"/>
      <w:r>
        <w:rPr>
          <w:rFonts w:ascii="Consolas" w:hAnsi="Consolas"/>
          <w:sz w:val="18"/>
          <w:szCs w:val="18"/>
        </w:rPr>
        <w:t>5</w:t>
      </w:r>
    </w:p>
    <w:p w14:paraId="2D9EDD23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Suburb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29646E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2A044D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8F3BA4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HouseSoldRecord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3E8B3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6E9645" w14:textId="3192F005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61DDCDFD" wp14:editId="63A7A5DD">
            <wp:extent cx="2865120" cy="29260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782C6" w14:textId="77777777" w:rsidR="008F240A" w:rsidRDefault="008F240A" w:rsidP="00207F34">
      <w:pPr>
        <w:spacing w:after="0"/>
      </w:pPr>
    </w:p>
    <w:p w14:paraId="09B0B821" w14:textId="77777777" w:rsidR="008F240A" w:rsidRDefault="008F240A" w:rsidP="00207F34">
      <w:pPr>
        <w:spacing w:after="0"/>
      </w:pPr>
      <w:r>
        <w:rPr>
          <w:sz w:val="36"/>
          <w:szCs w:val="36"/>
        </w:rPr>
        <w:t>6.2. </w:t>
      </w:r>
      <w:proofErr w:type="gramStart"/>
      <w:r>
        <w:rPr>
          <w:sz w:val="36"/>
          <w:szCs w:val="36"/>
        </w:rPr>
        <w:t>Pivot</w:t>
      </w:r>
      <w:proofErr w:type="gramEnd"/>
      <w:r>
        <w:rPr>
          <w:sz w:val="36"/>
          <w:szCs w:val="36"/>
        </w:rPr>
        <w:t xml:space="preserve"> need derived table</w:t>
      </w:r>
    </w:p>
    <w:p w14:paraId="5B94876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6C1C5EB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6_02</w:t>
      </w:r>
    </w:p>
    <w:p w14:paraId="1769EDC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useSoldRecord5 Table</w:t>
      </w:r>
    </w:p>
    <w:p w14:paraId="55D3520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vwHouseSoldRecord5Pivot1</w:t>
      </w:r>
    </w:p>
    <w:p w14:paraId="26FF41A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2987168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View if exist</w:t>
      </w:r>
    </w:p>
    <w:p w14:paraId="3E776DD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6BCB6A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0B8FD3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HouseSoldRecord5Pivot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D5FB5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3174D4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HouseSoldRecord5Pivot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FDA55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BCEC0D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AB8625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view for HouseSoldRecord5 </w:t>
      </w:r>
      <w:proofErr w:type="spellStart"/>
      <w:r>
        <w:rPr>
          <w:rFonts w:ascii="Consolas" w:hAnsi="Consolas"/>
          <w:color w:val="008000"/>
          <w:sz w:val="18"/>
          <w:szCs w:val="18"/>
        </w:rPr>
        <w:t>Povi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</w:t>
      </w:r>
    </w:p>
    <w:p w14:paraId="4EA1CFF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r>
        <w:rPr>
          <w:rFonts w:ascii="Consolas" w:hAnsi="Consolas"/>
          <w:sz w:val="18"/>
          <w:szCs w:val="18"/>
        </w:rPr>
        <w:t>vwHouseSoldRecord5Pivot1</w:t>
      </w:r>
    </w:p>
    <w:p w14:paraId="30B321B3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3209F00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80AE1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 Suburb</w:t>
      </w:r>
      <w:proofErr w:type="gramStart"/>
      <w:r>
        <w:rPr>
          <w:rFonts w:ascii="Consolas" w:hAnsi="Consolas"/>
          <w:sz w:val="18"/>
          <w:szCs w:val="18"/>
        </w:rPr>
        <w:t>0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4A2D80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 Suburb</w:t>
      </w:r>
      <w:proofErr w:type="gramStart"/>
      <w:r>
        <w:rPr>
          <w:rFonts w:ascii="Consolas" w:hAnsi="Consolas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6468F8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 Suburb03</w:t>
      </w:r>
    </w:p>
    <w:p w14:paraId="6BFD526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Record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PIVOT</w:t>
      </w:r>
    </w:p>
    <w:p w14:paraId="70505A17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oldPric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SoldSuburb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0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ivotTabl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59D289A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2B8CB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e the View data</w:t>
      </w:r>
    </w:p>
    <w:p w14:paraId="66C20A1E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D0AFF3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vwHouseSoldRecord5Pivot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EE6E9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14C5B4" w14:textId="77777777" w:rsidR="008F240A" w:rsidRDefault="008F240A" w:rsidP="00207F34">
      <w:pPr>
        <w:spacing w:after="0"/>
      </w:pPr>
    </w:p>
    <w:p w14:paraId="66F19575" w14:textId="58124477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15344A77" wp14:editId="59ACDFCB">
            <wp:extent cx="3703320" cy="662940"/>
            <wp:effectExtent l="0" t="0" r="0" b="3810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F882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216905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6AD1DF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the following</w:t>
      </w:r>
    </w:p>
    <w:p w14:paraId="7A63994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uburb01   Suburb02   Suburb03 </w:t>
      </w:r>
    </w:p>
    <w:p w14:paraId="59FCC92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1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964000.00  795000.00</w:t>
      </w:r>
      <w:proofErr w:type="gramEnd"/>
      <w:r>
        <w:rPr>
          <w:rFonts w:ascii="Consolas" w:hAnsi="Consolas"/>
          <w:color w:val="008000"/>
          <w:sz w:val="18"/>
          <w:szCs w:val="18"/>
        </w:rPr>
        <w:t>  976000.00</w:t>
      </w:r>
    </w:p>
    <w:p w14:paraId="51BDE78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Name02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920000.00  1044000.00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064000.00</w:t>
      </w:r>
    </w:p>
    <w:p w14:paraId="7D69459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A9FC098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Pivo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eed derived table</w:t>
      </w:r>
    </w:p>
    <w:p w14:paraId="6DAC621B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93C8C5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IVOT query for HouseSoldRecord5 converts the unique column values (Suburb01, Suburb02, Suburb03)</w:t>
      </w:r>
    </w:p>
    <w:p w14:paraId="72DF9F1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into Columns in the output,</w:t>
      </w:r>
    </w:p>
    <w:p w14:paraId="07E83BB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ong with performing aggregations o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.</w:t>
      </w:r>
    </w:p>
    <w:p w14:paraId="73485C4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Outer query, simply, selects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from HouseSoldRecord5 table,</w:t>
      </w:r>
    </w:p>
    <w:p w14:paraId="3A083C5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ong with pivoted columns from the PivotTable.</w:t>
      </w:r>
    </w:p>
    <w:p w14:paraId="68FF08C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1B0199B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real world, Table should have any number of columns.</w:t>
      </w:r>
    </w:p>
    <w:p w14:paraId="27728A8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7039F5D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HouseSoldRecord5 only has 3 columns,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A9A641E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every table only has 3 columns.</w:t>
      </w:r>
    </w:p>
    <w:p w14:paraId="0FFFD9B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will be a 'logic error' if the table has more than 3 columns.</w:t>
      </w:r>
    </w:p>
    <w:p w14:paraId="654F52C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2F28C48A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HouseSoldRecord5,</w:t>
      </w:r>
    </w:p>
    <w:p w14:paraId="4A08A6D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 are some duplicate combination data of </w:t>
      </w:r>
      <w:proofErr w:type="spellStart"/>
      <w:r>
        <w:rPr>
          <w:rFonts w:ascii="Consolas" w:hAnsi="Consolas"/>
          <w:color w:val="008000"/>
          <w:sz w:val="18"/>
          <w:szCs w:val="18"/>
        </w:rPr>
        <w:t>Agen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oldSubur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8F5759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UM(</w:t>
      </w:r>
      <w:proofErr w:type="spellStart"/>
      <w:r>
        <w:rPr>
          <w:rFonts w:ascii="Consolas" w:hAnsi="Consolas"/>
          <w:color w:val="008000"/>
          <w:sz w:val="18"/>
          <w:szCs w:val="18"/>
        </w:rPr>
        <w:t>Sold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ggregations </w:t>
      </w:r>
      <w:proofErr w:type="gramStart"/>
      <w:r>
        <w:rPr>
          <w:rFonts w:ascii="Consolas" w:hAnsi="Consolas"/>
          <w:color w:val="008000"/>
          <w:sz w:val="18"/>
          <w:szCs w:val="18"/>
        </w:rPr>
        <w:t>i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ctually doing anything.</w:t>
      </w:r>
    </w:p>
    <w:p w14:paraId="0BAD5337" w14:textId="77777777" w:rsidR="008F240A" w:rsidRDefault="008F240A" w:rsidP="00207F3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en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gramStart"/>
      <w:r>
        <w:rPr>
          <w:rFonts w:ascii="Consolas" w:hAnsi="Consolas"/>
          <w:color w:val="008000"/>
          <w:sz w:val="18"/>
          <w:szCs w:val="18"/>
        </w:rPr>
        <w:t>Thi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vwHouseSoldRecord5Pivot1 is NOT ok to UNPIVOT.</w:t>
      </w:r>
    </w:p>
    <w:p w14:paraId="135E1649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B89B5EE" w14:textId="77777777" w:rsidR="008F240A" w:rsidRDefault="008F240A" w:rsidP="00207F34">
      <w:pPr>
        <w:spacing w:after="0"/>
      </w:pPr>
    </w:p>
    <w:p w14:paraId="0D1522E9" w14:textId="77777777" w:rsidR="008F240A" w:rsidRDefault="008F240A" w:rsidP="00207F34">
      <w:pPr>
        <w:spacing w:after="0"/>
      </w:pPr>
      <w:r>
        <w:rPr>
          <w:sz w:val="36"/>
          <w:szCs w:val="36"/>
        </w:rPr>
        <w:t>6.3. The following clauses are NOT equivalent</w:t>
      </w:r>
    </w:p>
    <w:p w14:paraId="7EE9080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CE4F38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6_03</w:t>
      </w:r>
    </w:p>
    <w:p w14:paraId="065EF13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following clauses are NOT equivalent</w:t>
      </w:r>
    </w:p>
    <w:p w14:paraId="035776F0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6_03_01</w:t>
      </w:r>
    </w:p>
    <w:p w14:paraId="4D7A8704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PIVOT vwHouseSoldRecord5Pivot1</w:t>
      </w:r>
    </w:p>
    <w:p w14:paraId="709A764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</w:p>
    <w:p w14:paraId="70B842C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vwHouseSoldRecord5Pivot1</w:t>
      </w:r>
    </w:p>
    <w:p w14:paraId="67E5D288" w14:textId="77777777" w:rsidR="008F240A" w:rsidRDefault="008F240A" w:rsidP="00207F3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UNPIVOT</w:t>
      </w:r>
    </w:p>
    <w:p w14:paraId="76CAA550" w14:textId="77777777" w:rsidR="008F240A" w:rsidRDefault="008F240A" w:rsidP="00207F3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734DC3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 xml:space="preserve">       </w:t>
      </w:r>
      <w:proofErr w:type="spellStart"/>
      <w:r>
        <w:rPr>
          <w:rFonts w:ascii="Consolas" w:hAnsi="Consolas"/>
          <w:sz w:val="18"/>
          <w:szCs w:val="18"/>
        </w:rPr>
        <w:t>SoldPrice</w:t>
      </w:r>
      <w:proofErr w:type="spellEnd"/>
    </w:p>
    <w:p w14:paraId="21F0B7B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ldSubur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Suburb0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Suburb</w:t>
      </w:r>
      <w:proofErr w:type="gramStart"/>
      <w:r>
        <w:rPr>
          <w:rFonts w:ascii="Consolas" w:hAnsi="Consolas"/>
          <w:sz w:val="18"/>
          <w:szCs w:val="18"/>
        </w:rPr>
        <w:t>0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Suburb</w:t>
      </w:r>
      <w:proofErr w:type="gramEnd"/>
      <w:r>
        <w:rPr>
          <w:rFonts w:ascii="Consolas" w:hAnsi="Consolas"/>
          <w:sz w:val="18"/>
          <w:szCs w:val="18"/>
        </w:rPr>
        <w:t>03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C3E45C" w14:textId="77777777" w:rsidR="008F240A" w:rsidRDefault="008F240A" w:rsidP="00207F3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npivotExample</w:t>
      </w:r>
      <w:proofErr w:type="spellEnd"/>
    </w:p>
    <w:p w14:paraId="381C55D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1610B1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8B2C3F" w14:textId="77777777" w:rsidR="008F240A" w:rsidRDefault="008F240A" w:rsidP="00207F34">
      <w:pPr>
        <w:spacing w:after="0"/>
      </w:pPr>
    </w:p>
    <w:p w14:paraId="5D2D2D79" w14:textId="64663535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12196BC2" wp14:editId="290949F0">
            <wp:extent cx="2895600" cy="1531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66AD4" w14:textId="77777777" w:rsidR="008F240A" w:rsidRDefault="008F240A" w:rsidP="00207F34">
      <w:pPr>
        <w:spacing w:after="0"/>
      </w:pPr>
    </w:p>
    <w:p w14:paraId="27AD01C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--------</w:t>
      </w:r>
    </w:p>
    <w:p w14:paraId="332958E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6_03_02</w:t>
      </w:r>
    </w:p>
    <w:p w14:paraId="54445F3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he </w:t>
      </w:r>
      <w:proofErr w:type="spellStart"/>
      <w:r>
        <w:rPr>
          <w:rFonts w:ascii="Consolas" w:hAnsi="Consolas"/>
          <w:color w:val="008000"/>
          <w:sz w:val="18"/>
          <w:szCs w:val="18"/>
        </w:rPr>
        <w:t>orgi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ouseSoldRecord5</w:t>
      </w:r>
    </w:p>
    <w:p w14:paraId="5E04F3BA" w14:textId="77777777" w:rsidR="008F240A" w:rsidRDefault="008F240A" w:rsidP="00207F34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F071C5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HouseSoldRecord5</w:t>
      </w:r>
    </w:p>
    <w:p w14:paraId="4ED7BD94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AgentName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oldSubur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90AD9C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610127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67619F2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PIVOT operator has not aggregated the data,</w:t>
      </w:r>
    </w:p>
    <w:p w14:paraId="0BCE3E85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can get your original data back using the UNPIVOT operator</w:t>
      </w:r>
    </w:p>
    <w:p w14:paraId="0241337C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If the PIVOT operator has aggregated the data,</w:t>
      </w:r>
    </w:p>
    <w:p w14:paraId="1A60D43F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use UNPIVOT operator.</w:t>
      </w:r>
    </w:p>
    <w:p w14:paraId="0FBB3136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B5B9134" w14:textId="77777777" w:rsidR="008F240A" w:rsidRDefault="008F240A" w:rsidP="00207F34">
      <w:pPr>
        <w:spacing w:after="0"/>
      </w:pPr>
    </w:p>
    <w:p w14:paraId="22DE2E4A" w14:textId="61D9400E" w:rsidR="008F240A" w:rsidRDefault="008F240A" w:rsidP="00207F34">
      <w:pPr>
        <w:spacing w:after="0"/>
      </w:pPr>
      <w:r>
        <w:rPr>
          <w:noProof/>
        </w:rPr>
        <w:drawing>
          <wp:inline distT="0" distB="0" distL="0" distR="0" wp14:anchorId="7447B19D" wp14:editId="1247A6DE">
            <wp:extent cx="2849880" cy="291846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2A1C7" w14:textId="77777777" w:rsidR="008F240A" w:rsidRDefault="008F240A" w:rsidP="00207F34">
      <w:pPr>
        <w:spacing w:after="0"/>
      </w:pPr>
    </w:p>
    <w:p w14:paraId="3A25216A" w14:textId="77777777" w:rsidR="008F240A" w:rsidRDefault="008F240A" w:rsidP="00207F3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D7FBC58" w14:textId="77777777" w:rsidR="008F240A" w:rsidRDefault="008F240A" w:rsidP="00207F34">
      <w:pPr>
        <w:spacing w:after="0"/>
      </w:pPr>
    </w:p>
    <w:p w14:paraId="686957D4" w14:textId="77777777" w:rsidR="008F240A" w:rsidRDefault="008F240A" w:rsidP="00207F34">
      <w:pPr>
        <w:spacing w:after="0"/>
      </w:pPr>
      <w:r>
        <w:rPr>
          <w:sz w:val="48"/>
          <w:szCs w:val="48"/>
        </w:rPr>
        <w:t>7. Clean up</w:t>
      </w:r>
    </w:p>
    <w:p w14:paraId="2C5B5461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46C0EA73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8_07_Clean up</w:t>
      </w:r>
    </w:p>
    <w:p w14:paraId="71EF161D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</w:t>
      </w:r>
    </w:p>
    <w:p w14:paraId="7C305CA7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5F784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7959D72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1C608F6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552AA98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677245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E978DD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2A5E76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767C0D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81FED9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91ABC0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HouseSoldRecord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AD03E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57AC1AD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HouseSoldRecord</w:t>
      </w:r>
      <w:proofErr w:type="gramEnd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64FC1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HouseSoldRecord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28BE87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21FA4B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A8BC588" w14:textId="77777777" w:rsidR="008F240A" w:rsidRDefault="008F240A" w:rsidP="00207F3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View if exist</w:t>
      </w:r>
    </w:p>
    <w:p w14:paraId="1F25D008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8AA87FE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12FE0E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HouseSoldRecord4Pivot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D30E1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FD1BB2A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HouseSoldRecord4Pivot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06167F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99D09D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E50602" w14:textId="77777777" w:rsidR="008F240A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8242E93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F1BB1EB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vwHouseSoldRecord5Pivot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85493C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8573381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wHouseSoldRecord5Pivot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45F91E4" w14:textId="77777777" w:rsidR="008F240A" w:rsidRDefault="008F240A" w:rsidP="00207F3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0CC6DE" w14:textId="3D888090" w:rsidR="00C239E4" w:rsidRPr="00F54B2D" w:rsidRDefault="008F240A" w:rsidP="00207F3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C239E4" w:rsidRPr="00F54B2D" w:rsidSect="00207F3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5452E" w14:textId="77777777" w:rsidR="00C36DF3" w:rsidRDefault="00C36DF3" w:rsidP="002F7523">
      <w:pPr>
        <w:spacing w:after="0" w:line="240" w:lineRule="auto"/>
      </w:pPr>
      <w:r>
        <w:separator/>
      </w:r>
    </w:p>
  </w:endnote>
  <w:endnote w:type="continuationSeparator" w:id="0">
    <w:p w14:paraId="0C841F94" w14:textId="77777777" w:rsidR="00C36DF3" w:rsidRDefault="00C36DF3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F1CCBB" w14:textId="77777777" w:rsidR="00C36DF3" w:rsidRDefault="00C36DF3" w:rsidP="002F7523">
      <w:pPr>
        <w:spacing w:after="0" w:line="240" w:lineRule="auto"/>
      </w:pPr>
      <w:r>
        <w:separator/>
      </w:r>
    </w:p>
  </w:footnote>
  <w:footnote w:type="continuationSeparator" w:id="0">
    <w:p w14:paraId="07A13778" w14:textId="77777777" w:rsidR="00C36DF3" w:rsidRDefault="00C36DF3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cwtTSytDAzs7RQ0lEKTi0uzszPAykwrAUAkEyVXiwAAAA="/>
  </w:docVars>
  <w:rsids>
    <w:rsidRoot w:val="00934FCE"/>
    <w:rsid w:val="00072656"/>
    <w:rsid w:val="00075F7C"/>
    <w:rsid w:val="00084122"/>
    <w:rsid w:val="000B32CE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204320"/>
    <w:rsid w:val="00207F34"/>
    <w:rsid w:val="00221E25"/>
    <w:rsid w:val="00277C83"/>
    <w:rsid w:val="002A347C"/>
    <w:rsid w:val="002A5301"/>
    <w:rsid w:val="002B2373"/>
    <w:rsid w:val="002B246C"/>
    <w:rsid w:val="002C0B29"/>
    <w:rsid w:val="002E0540"/>
    <w:rsid w:val="002F2A02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1A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E65B7"/>
    <w:rsid w:val="008F240A"/>
    <w:rsid w:val="00934FCE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A161E"/>
    <w:rsid w:val="00BE39F3"/>
    <w:rsid w:val="00C239E4"/>
    <w:rsid w:val="00C36DF3"/>
    <w:rsid w:val="00C67808"/>
    <w:rsid w:val="00C80380"/>
    <w:rsid w:val="00CA3444"/>
    <w:rsid w:val="00CA780A"/>
    <w:rsid w:val="00CB624D"/>
    <w:rsid w:val="00CC02F3"/>
    <w:rsid w:val="00CE1161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EC3494"/>
    <w:rsid w:val="00F22DCC"/>
    <w:rsid w:val="00F32736"/>
    <w:rsid w:val="00F54B2D"/>
    <w:rsid w:val="00F60962"/>
    <w:rsid w:val="00F66430"/>
    <w:rsid w:val="00F90A08"/>
    <w:rsid w:val="00F93144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9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3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9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02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6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1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1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6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7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4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1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8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59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4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0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8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6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4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5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4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8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9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7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2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4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9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9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4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0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0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0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0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6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4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8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6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7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0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4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6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9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4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1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16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7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7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3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5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75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9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0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1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1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6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9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5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8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659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2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76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6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8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09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82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0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72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68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8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6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9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6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6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4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4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3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0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2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4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2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4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8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0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0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6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42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6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7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2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4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04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03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9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64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1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1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1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0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2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4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5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44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7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7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3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34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1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0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3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7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1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0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0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0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4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4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0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5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7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2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2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9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9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5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6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9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4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4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3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7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5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5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4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2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1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8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5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9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4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2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2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666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7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3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2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0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9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3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6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6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8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3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4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8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0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0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6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2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9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7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0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5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8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2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0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2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9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1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2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3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6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83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3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8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0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9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2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0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00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1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9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1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18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5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8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8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5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4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0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0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8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93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23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0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6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5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7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7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4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1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9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2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1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4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75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5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1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3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7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4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8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0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9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4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1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7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5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4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33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0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8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4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5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1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1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1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8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9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3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1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8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7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6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8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5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1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2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7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0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9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2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52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9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1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5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0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2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2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6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8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5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3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8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72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1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0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7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8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4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14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8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3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7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8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8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7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5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3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8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7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6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8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2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2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0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0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53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technet.microsoft.com/en-us/library/ms177410%28v=sql.105%29.aspx" TargetMode="External"/><Relationship Id="rId26" Type="http://schemas.openxmlformats.org/officeDocument/2006/relationships/image" Target="media/image16.png"/><Relationship Id="rId39" Type="http://schemas.openxmlformats.org/officeDocument/2006/relationships/image" Target="media/image27.png"/><Relationship Id="rId21" Type="http://schemas.openxmlformats.org/officeDocument/2006/relationships/image" Target="media/image12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7" Type="http://schemas.openxmlformats.org/officeDocument/2006/relationships/hyperlink" Target="https://technet.microsoft.com/en-us/library/ms177410%28v=sql.105%29.aspx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9" Type="http://schemas.openxmlformats.org/officeDocument/2006/relationships/hyperlink" Target="https://technet.microsoft.com/en-us/library/ms177410%28v=sql.105%29.aspx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0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technet.microsoft.com/en-us/library/ms177410%28v=sql.105%29.aspx" TargetMode="External"/><Relationship Id="rId27" Type="http://schemas.openxmlformats.org/officeDocument/2006/relationships/image" Target="media/image17.png"/><Relationship Id="rId30" Type="http://schemas.openxmlformats.org/officeDocument/2006/relationships/image" Target="media/image19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8" Type="http://schemas.openxmlformats.org/officeDocument/2006/relationships/hyperlink" Target="https://technet.microsoft.com/en-us/library/ms177410%28v=sql.105%29.aspx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hyperlink" Target="https://technet.microsoft.com/en-us/library/ms177410%28v=sql.105%29.aspx" TargetMode="External"/><Relationship Id="rId38" Type="http://schemas.openxmlformats.org/officeDocument/2006/relationships/image" Target="media/image26.png"/><Relationship Id="rId20" Type="http://schemas.openxmlformats.org/officeDocument/2006/relationships/image" Target="media/image11.png"/><Relationship Id="rId4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8</Pages>
  <Words>8819</Words>
  <Characters>50269</Characters>
  <Application>Microsoft Office Word</Application>
  <DocSecurity>0</DocSecurity>
  <Lines>418</Lines>
  <Paragraphs>117</Paragraphs>
  <ScaleCrop>false</ScaleCrop>
  <Company/>
  <LinksUpToDate>false</LinksUpToDate>
  <CharactersWithSpaces>58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8</cp:revision>
  <dcterms:created xsi:type="dcterms:W3CDTF">2020-06-13T10:05:00Z</dcterms:created>
  <dcterms:modified xsi:type="dcterms:W3CDTF">2022-11-13T18:18:00Z</dcterms:modified>
</cp:coreProperties>
</file>